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13565" w:type="dxa"/>
        <w:tblLook w:val="04A0" w:firstRow="1" w:lastRow="0" w:firstColumn="1" w:lastColumn="0" w:noHBand="0" w:noVBand="1"/>
      </w:tblPr>
      <w:tblGrid>
        <w:gridCol w:w="470"/>
        <w:gridCol w:w="26"/>
        <w:gridCol w:w="11379"/>
        <w:gridCol w:w="1690"/>
      </w:tblGrid>
      <w:tr w:rsidR="0079631E" w14:paraId="04CD128C" w14:textId="77777777" w:rsidTr="001B0126">
        <w:tc>
          <w:tcPr>
            <w:tcW w:w="13565" w:type="dxa"/>
            <w:gridSpan w:val="4"/>
            <w:shd w:val="clear" w:color="auto" w:fill="8DB3E2" w:themeFill="text2" w:themeFillTint="66"/>
          </w:tcPr>
          <w:p w14:paraId="012AC258" w14:textId="77777777" w:rsidR="0079631E" w:rsidRDefault="0079631E" w:rsidP="001876EE">
            <w:pPr>
              <w:shd w:val="clear" w:color="auto" w:fill="8DB3E2" w:themeFill="text2" w:themeFillTint="66"/>
              <w:rPr>
                <w:b/>
              </w:rPr>
            </w:pPr>
            <w:r w:rsidRPr="003152E5">
              <w:rPr>
                <w:b/>
              </w:rPr>
              <w:t xml:space="preserve">ATTACHMENT </w:t>
            </w:r>
            <w:r>
              <w:rPr>
                <w:b/>
              </w:rPr>
              <w:t>D</w:t>
            </w:r>
            <w:proofErr w:type="gramStart"/>
            <w:r w:rsidRPr="003152E5">
              <w:rPr>
                <w:b/>
              </w:rPr>
              <w:t>:  BIDDER</w:t>
            </w:r>
            <w:proofErr w:type="gramEnd"/>
            <w:r w:rsidRPr="003152E5">
              <w:rPr>
                <w:b/>
              </w:rPr>
              <w:t xml:space="preserve"> </w:t>
            </w:r>
            <w:r>
              <w:rPr>
                <w:b/>
              </w:rPr>
              <w:t xml:space="preserve">RESPONSE FORM  </w:t>
            </w:r>
            <w:r w:rsidR="001B0126">
              <w:rPr>
                <w:b/>
              </w:rPr>
              <w:t xml:space="preserve"> </w:t>
            </w:r>
          </w:p>
          <w:p w14:paraId="20274104" w14:textId="77777777" w:rsidR="0079631E" w:rsidRDefault="0079631E" w:rsidP="00AB7EED">
            <w:r>
              <w:t xml:space="preserve">This form is broken into </w:t>
            </w:r>
            <w:r w:rsidR="00ED369F">
              <w:t>Seven sections</w:t>
            </w:r>
            <w:proofErr w:type="gramStart"/>
            <w:r>
              <w:t>:  Section</w:t>
            </w:r>
            <w:proofErr w:type="gramEnd"/>
            <w:r>
              <w:t xml:space="preserve"> 1.  Administrative Response; Section 2. </w:t>
            </w:r>
            <w:r w:rsidR="004C71E8">
              <w:t xml:space="preserve">EO 18-03 Response; </w:t>
            </w:r>
            <w:r w:rsidR="00AB7EED">
              <w:t>Section 3</w:t>
            </w:r>
            <w:r w:rsidR="004C71E8">
              <w:t>. Washington Small Business; Section</w:t>
            </w:r>
            <w:r w:rsidR="00AB7EED">
              <w:t xml:space="preserve"> 4. </w:t>
            </w:r>
            <w:r w:rsidR="004C71E8">
              <w:t>Certified Washington Veteran-owned Business</w:t>
            </w:r>
            <w:r w:rsidR="006E4770">
              <w:t xml:space="preserve">; Section </w:t>
            </w:r>
            <w:r w:rsidR="00AB7EED">
              <w:t>5</w:t>
            </w:r>
            <w:r w:rsidR="006E4770">
              <w:t>.</w:t>
            </w:r>
            <w:r w:rsidR="00207FB0">
              <w:t xml:space="preserve"> Management</w:t>
            </w:r>
            <w:r w:rsidR="006E4770">
              <w:t xml:space="preserve"> Response</w:t>
            </w:r>
            <w:r w:rsidR="004C71E8">
              <w:t>; Section 6. Technical Response; and Section 7. Quotation/Cost Proposal</w:t>
            </w:r>
            <w:r w:rsidR="006E4770">
              <w:t>.  Bidders must r</w:t>
            </w:r>
            <w:r w:rsidR="006E4770" w:rsidRPr="007659FA">
              <w:t xml:space="preserve">espond to </w:t>
            </w:r>
            <w:r w:rsidR="006E4770">
              <w:t xml:space="preserve">all questions in </w:t>
            </w:r>
            <w:proofErr w:type="gramStart"/>
            <w:r w:rsidR="006E4770">
              <w:t>the order</w:t>
            </w:r>
            <w:proofErr w:type="gramEnd"/>
            <w:r w:rsidR="006E4770">
              <w:t xml:space="preserve"> and in the expandable space provided.  </w:t>
            </w:r>
            <w:r w:rsidR="006E4770" w:rsidRPr="007659FA">
              <w:t xml:space="preserve">If a </w:t>
            </w:r>
            <w:r w:rsidR="006E4770">
              <w:t>q</w:t>
            </w:r>
            <w:r w:rsidR="006E4770" w:rsidRPr="007659FA">
              <w:t xml:space="preserve">uestion </w:t>
            </w:r>
            <w:r w:rsidR="006E4770">
              <w:t xml:space="preserve">requires Bidder to submit </w:t>
            </w:r>
            <w:r w:rsidR="006E4770" w:rsidRPr="007659FA">
              <w:t>additional documents, please attach them</w:t>
            </w:r>
            <w:r w:rsidR="006E4770">
              <w:t xml:space="preserve"> </w:t>
            </w:r>
            <w:r w:rsidR="006E4770" w:rsidRPr="007659FA">
              <w:t xml:space="preserve">to this </w:t>
            </w:r>
            <w:r w:rsidR="006E4770">
              <w:t xml:space="preserve">document and label them </w:t>
            </w:r>
            <w:r w:rsidR="006E4770" w:rsidRPr="007659FA">
              <w:t xml:space="preserve">clearly as part of your response to </w:t>
            </w:r>
            <w:r w:rsidR="006E4770">
              <w:t xml:space="preserve">this </w:t>
            </w:r>
            <w:r w:rsidR="006E4770" w:rsidRPr="007659FA">
              <w:t xml:space="preserve">Attachment </w:t>
            </w:r>
            <w:r>
              <w:t xml:space="preserve">D. </w:t>
            </w:r>
            <w:r w:rsidRPr="007659FA">
              <w:t xml:space="preserve">  </w:t>
            </w:r>
          </w:p>
          <w:p w14:paraId="606E5C05" w14:textId="24729B3E" w:rsidR="00126913" w:rsidRPr="00126913" w:rsidRDefault="00126913" w:rsidP="00AB7EED">
            <w:pPr>
              <w:rPr>
                <w:b/>
                <w:bCs/>
                <w:sz w:val="32"/>
                <w:szCs w:val="32"/>
              </w:rPr>
            </w:pPr>
          </w:p>
        </w:tc>
      </w:tr>
      <w:tr w:rsidR="003913E8" w14:paraId="3EA92758" w14:textId="77777777" w:rsidTr="00AF4169">
        <w:tc>
          <w:tcPr>
            <w:tcW w:w="0" w:type="auto"/>
            <w:gridSpan w:val="2"/>
            <w:shd w:val="clear" w:color="auto" w:fill="FFFFFF" w:themeFill="background1"/>
          </w:tcPr>
          <w:p w14:paraId="4A4D44EC" w14:textId="77777777" w:rsidR="003913E8" w:rsidRDefault="003913E8" w:rsidP="007659FA"/>
        </w:tc>
        <w:tc>
          <w:tcPr>
            <w:tcW w:w="11379" w:type="dxa"/>
            <w:shd w:val="clear" w:color="auto" w:fill="FFFFFF" w:themeFill="background1"/>
          </w:tcPr>
          <w:p w14:paraId="1159F731" w14:textId="77777777" w:rsidR="003913E8" w:rsidRDefault="003913E8" w:rsidP="00BD0A2C">
            <w:pPr>
              <w:rPr>
                <w:b/>
              </w:rPr>
            </w:pPr>
          </w:p>
        </w:tc>
        <w:tc>
          <w:tcPr>
            <w:tcW w:w="1690" w:type="dxa"/>
            <w:shd w:val="clear" w:color="auto" w:fill="FFFFFF" w:themeFill="background1"/>
          </w:tcPr>
          <w:p w14:paraId="436CC407" w14:textId="77777777" w:rsidR="003913E8" w:rsidRDefault="003913E8" w:rsidP="004A3863">
            <w:pPr>
              <w:ind w:left="32"/>
            </w:pPr>
          </w:p>
        </w:tc>
      </w:tr>
      <w:tr w:rsidR="003913E8" w14:paraId="29904433" w14:textId="77777777" w:rsidTr="00AF4169">
        <w:tc>
          <w:tcPr>
            <w:tcW w:w="0" w:type="auto"/>
            <w:gridSpan w:val="2"/>
            <w:shd w:val="clear" w:color="auto" w:fill="8DB3E2" w:themeFill="text2" w:themeFillTint="66"/>
          </w:tcPr>
          <w:p w14:paraId="7A573CE6" w14:textId="77777777" w:rsidR="003913E8" w:rsidRDefault="003913E8" w:rsidP="007659FA">
            <w:r>
              <w:t>1</w:t>
            </w:r>
          </w:p>
        </w:tc>
        <w:tc>
          <w:tcPr>
            <w:tcW w:w="11379" w:type="dxa"/>
            <w:shd w:val="clear" w:color="auto" w:fill="8DB3E2" w:themeFill="text2" w:themeFillTint="66"/>
          </w:tcPr>
          <w:p w14:paraId="7FC82CE6" w14:textId="77777777" w:rsidR="003913E8" w:rsidRDefault="003913E8" w:rsidP="00BD0A2C">
            <w:pPr>
              <w:rPr>
                <w:b/>
              </w:rPr>
            </w:pPr>
            <w:r>
              <w:rPr>
                <w:b/>
              </w:rPr>
              <w:t>BIDDER INFORMATION (ADMINISTRATIVE RESPONSE)</w:t>
            </w:r>
          </w:p>
          <w:p w14:paraId="3D6F82BE" w14:textId="755D4461" w:rsidR="003913E8" w:rsidRPr="00471F36" w:rsidRDefault="003913E8" w:rsidP="00471F36">
            <w:r w:rsidRPr="00471F36">
              <w:t>Bidder’s response to the questions in this Section 1, combined with the information provided in Bidder’s Submittal Letter</w:t>
            </w:r>
            <w:r>
              <w:t xml:space="preserve"> and Certifications and Assurances</w:t>
            </w:r>
            <w:r w:rsidRPr="00471F36">
              <w:t>,</w:t>
            </w:r>
            <w:r>
              <w:t xml:space="preserve"> comprise</w:t>
            </w:r>
            <w:r w:rsidRPr="00471F36">
              <w:t xml:space="preserve"> Bidder’s Administrative </w:t>
            </w:r>
            <w:r>
              <w:t>R</w:t>
            </w:r>
            <w:r w:rsidRPr="00471F36">
              <w:t>esponse to this Solicitation. While th</w:t>
            </w:r>
            <w:r>
              <w:t>e Administrative R</w:t>
            </w:r>
            <w:r w:rsidRPr="00471F36">
              <w:t xml:space="preserve">esponse is not given </w:t>
            </w:r>
            <w:proofErr w:type="gramStart"/>
            <w:r w:rsidRPr="00471F36">
              <w:t>a number</w:t>
            </w:r>
            <w:proofErr w:type="gramEnd"/>
            <w:r w:rsidRPr="00471F36">
              <w:t xml:space="preserve"> score,</w:t>
            </w:r>
            <w:r w:rsidR="00207FB0">
              <w:t xml:space="preserve"> the</w:t>
            </w:r>
            <w:r w:rsidRPr="00471F36">
              <w:t xml:space="preserve"> information provided as part of Bidder’s Administrative </w:t>
            </w:r>
            <w:r>
              <w:t>R</w:t>
            </w:r>
            <w:r w:rsidRPr="00471F36">
              <w:t xml:space="preserve">esponse may cause the Bid to be disqualified and may be considered in evaluating Bidder’s qualifications and experience.   </w:t>
            </w:r>
          </w:p>
        </w:tc>
        <w:tc>
          <w:tcPr>
            <w:tcW w:w="1690" w:type="dxa"/>
          </w:tcPr>
          <w:p w14:paraId="79F7915B" w14:textId="0DF104AC" w:rsidR="003913E8" w:rsidRPr="00C238AD" w:rsidRDefault="00940843" w:rsidP="004A3863">
            <w:pPr>
              <w:ind w:left="32"/>
              <w:rPr>
                <w:b/>
              </w:rPr>
            </w:pPr>
            <w:r>
              <w:rPr>
                <w:b/>
              </w:rPr>
              <w:t>Pass /Fail</w:t>
            </w:r>
          </w:p>
        </w:tc>
      </w:tr>
      <w:tr w:rsidR="003913E8" w14:paraId="6CC1F864" w14:textId="77777777" w:rsidTr="00AF4169">
        <w:tc>
          <w:tcPr>
            <w:tcW w:w="0" w:type="auto"/>
            <w:gridSpan w:val="2"/>
          </w:tcPr>
          <w:p w14:paraId="1E9520FC" w14:textId="77777777" w:rsidR="003913E8" w:rsidRDefault="003913E8" w:rsidP="007659FA"/>
        </w:tc>
        <w:tc>
          <w:tcPr>
            <w:tcW w:w="11379" w:type="dxa"/>
          </w:tcPr>
          <w:p w14:paraId="5A1F2FD3" w14:textId="77777777" w:rsidR="003913E8" w:rsidRDefault="003913E8" w:rsidP="00BD0A2C">
            <w:pPr>
              <w:rPr>
                <w:b/>
              </w:rPr>
            </w:pPr>
          </w:p>
        </w:tc>
        <w:tc>
          <w:tcPr>
            <w:tcW w:w="1690" w:type="dxa"/>
          </w:tcPr>
          <w:p w14:paraId="797A880B" w14:textId="77777777" w:rsidR="003913E8" w:rsidRDefault="003913E8" w:rsidP="004A3863">
            <w:pPr>
              <w:ind w:left="32"/>
            </w:pPr>
          </w:p>
        </w:tc>
      </w:tr>
      <w:tr w:rsidR="003913E8" w14:paraId="0BCA04DA" w14:textId="77777777" w:rsidTr="00AF4169">
        <w:tc>
          <w:tcPr>
            <w:tcW w:w="0" w:type="auto"/>
            <w:gridSpan w:val="2"/>
            <w:shd w:val="clear" w:color="auto" w:fill="EEECE1" w:themeFill="background2"/>
          </w:tcPr>
          <w:p w14:paraId="686311D5" w14:textId="77777777" w:rsidR="003913E8" w:rsidRDefault="003913E8" w:rsidP="007659FA">
            <w:r>
              <w:t>a</w:t>
            </w:r>
          </w:p>
        </w:tc>
        <w:tc>
          <w:tcPr>
            <w:tcW w:w="11379" w:type="dxa"/>
            <w:shd w:val="clear" w:color="auto" w:fill="EEECE1" w:themeFill="background2"/>
          </w:tcPr>
          <w:p w14:paraId="3BAFFBCF" w14:textId="7FA0A56A" w:rsidR="003913E8" w:rsidRPr="00D359A5" w:rsidRDefault="003913E8" w:rsidP="00D359A5">
            <w:r w:rsidRPr="00D359A5">
              <w:t xml:space="preserve">Please indicate whether you employ or </w:t>
            </w:r>
            <w:r w:rsidR="00424A97">
              <w:t>C</w:t>
            </w:r>
            <w:r w:rsidR="00424A97" w:rsidRPr="00D359A5">
              <w:t xml:space="preserve">ontract </w:t>
            </w:r>
            <w:r w:rsidRPr="00D359A5">
              <w:t xml:space="preserve">with current or former state employees.  If the answer is yes, provide the following information with respect to each individual: 1. name of employee or contractor; 2. the individual’s employment history with the State of Washington; 3. a description of the Individual’s involvement with the response to this Solicitation; and 4. the Individual’s proposed role in providing the services under this any Contract that may be awarded. </w:t>
            </w:r>
          </w:p>
        </w:tc>
        <w:tc>
          <w:tcPr>
            <w:tcW w:w="1690" w:type="dxa"/>
          </w:tcPr>
          <w:p w14:paraId="695C0F76" w14:textId="77777777" w:rsidR="003913E8" w:rsidRDefault="003913E8" w:rsidP="004A3863">
            <w:pPr>
              <w:ind w:left="32"/>
            </w:pPr>
            <w:r>
              <w:t>NOT SCORED</w:t>
            </w:r>
          </w:p>
        </w:tc>
      </w:tr>
      <w:tr w:rsidR="003913E8" w14:paraId="7647437B" w14:textId="77777777" w:rsidTr="00AF4169">
        <w:tc>
          <w:tcPr>
            <w:tcW w:w="0" w:type="auto"/>
            <w:gridSpan w:val="2"/>
          </w:tcPr>
          <w:p w14:paraId="6028D0A5" w14:textId="77777777" w:rsidR="003913E8" w:rsidRDefault="003913E8" w:rsidP="007659FA"/>
        </w:tc>
        <w:tc>
          <w:tcPr>
            <w:tcW w:w="11379" w:type="dxa"/>
          </w:tcPr>
          <w:p w14:paraId="18D945A7" w14:textId="77777777" w:rsidR="003913E8" w:rsidRPr="00D359A5" w:rsidRDefault="003913E8" w:rsidP="00D359A5">
            <w:r>
              <w:t xml:space="preserve">ANSWER: </w:t>
            </w:r>
          </w:p>
        </w:tc>
        <w:tc>
          <w:tcPr>
            <w:tcW w:w="1690" w:type="dxa"/>
          </w:tcPr>
          <w:p w14:paraId="6251C6DF" w14:textId="77777777" w:rsidR="003913E8" w:rsidRDefault="003913E8" w:rsidP="004A3863">
            <w:pPr>
              <w:ind w:left="32"/>
            </w:pPr>
          </w:p>
        </w:tc>
      </w:tr>
      <w:tr w:rsidR="003913E8" w14:paraId="4DA54C97" w14:textId="77777777" w:rsidTr="00AF4169">
        <w:tc>
          <w:tcPr>
            <w:tcW w:w="0" w:type="auto"/>
            <w:gridSpan w:val="2"/>
            <w:shd w:val="clear" w:color="auto" w:fill="EEECE1" w:themeFill="background2"/>
          </w:tcPr>
          <w:p w14:paraId="26F4CA29" w14:textId="77777777" w:rsidR="003913E8" w:rsidRDefault="003913E8" w:rsidP="007659FA">
            <w:r>
              <w:t>b</w:t>
            </w:r>
          </w:p>
        </w:tc>
        <w:tc>
          <w:tcPr>
            <w:tcW w:w="11379" w:type="dxa"/>
            <w:shd w:val="clear" w:color="auto" w:fill="EEECE1" w:themeFill="background2"/>
          </w:tcPr>
          <w:p w14:paraId="17FC3FC5" w14:textId="25D0730E" w:rsidR="003913E8" w:rsidRPr="00D359A5" w:rsidRDefault="003913E8" w:rsidP="00397BB7">
            <w:r>
              <w:t xml:space="preserve">Please list the names and contact information </w:t>
            </w:r>
            <w:r w:rsidR="00207FB0">
              <w:t xml:space="preserve">of </w:t>
            </w:r>
            <w:r w:rsidRPr="00D359A5">
              <w:t xml:space="preserve">three individuals </w:t>
            </w:r>
            <w:r>
              <w:t xml:space="preserve">you agree may serve </w:t>
            </w:r>
            <w:r w:rsidRPr="00D359A5">
              <w:t xml:space="preserve">as </w:t>
            </w:r>
            <w:r>
              <w:t xml:space="preserve">Bidder </w:t>
            </w:r>
            <w:r w:rsidRPr="00D359A5">
              <w:t>references</w:t>
            </w:r>
            <w:r>
              <w:t xml:space="preserve"> and may freely </w:t>
            </w:r>
            <w:r w:rsidRPr="00D359A5">
              <w:t xml:space="preserve">provide information to DSHS regarding the reference’s experience and impressions of Bidder.  </w:t>
            </w:r>
            <w:r>
              <w:t xml:space="preserve">In providing these names, </w:t>
            </w:r>
            <w:r w:rsidRPr="00D359A5">
              <w:t xml:space="preserve">Bidder represents that it shall hold both DSHS and the </w:t>
            </w:r>
            <w:r>
              <w:t xml:space="preserve">organizations and </w:t>
            </w:r>
            <w:r w:rsidRPr="00D359A5">
              <w:t xml:space="preserve">individuals providing a </w:t>
            </w:r>
            <w:proofErr w:type="gramStart"/>
            <w:r w:rsidRPr="00D359A5">
              <w:t>reference harmless</w:t>
            </w:r>
            <w:proofErr w:type="gramEnd"/>
            <w:r w:rsidRPr="00D359A5">
              <w:t xml:space="preserve"> </w:t>
            </w:r>
            <w:r>
              <w:t xml:space="preserve">from and </w:t>
            </w:r>
            <w:r w:rsidRPr="00D359A5">
              <w:t xml:space="preserve">against </w:t>
            </w:r>
            <w:proofErr w:type="gramStart"/>
            <w:r w:rsidRPr="00D359A5">
              <w:t>any and all</w:t>
            </w:r>
            <w:proofErr w:type="gramEnd"/>
            <w:r w:rsidRPr="00D359A5">
              <w:t xml:space="preserve"> liability for seeking and providing such reference.</w:t>
            </w:r>
          </w:p>
        </w:tc>
        <w:tc>
          <w:tcPr>
            <w:tcW w:w="1690" w:type="dxa"/>
          </w:tcPr>
          <w:p w14:paraId="432716DF" w14:textId="77777777" w:rsidR="003913E8" w:rsidRDefault="003913E8" w:rsidP="004A3863">
            <w:pPr>
              <w:ind w:left="32"/>
            </w:pPr>
            <w:r w:rsidRPr="00397BB7">
              <w:t>NOT SCORED</w:t>
            </w:r>
          </w:p>
        </w:tc>
      </w:tr>
      <w:tr w:rsidR="003913E8" w14:paraId="1812F6CC" w14:textId="77777777" w:rsidTr="00AF4169">
        <w:tc>
          <w:tcPr>
            <w:tcW w:w="0" w:type="auto"/>
            <w:gridSpan w:val="2"/>
          </w:tcPr>
          <w:p w14:paraId="5978260E" w14:textId="77777777" w:rsidR="003913E8" w:rsidRDefault="003913E8" w:rsidP="007659FA"/>
        </w:tc>
        <w:tc>
          <w:tcPr>
            <w:tcW w:w="11379" w:type="dxa"/>
          </w:tcPr>
          <w:p w14:paraId="7158C1D2" w14:textId="77777777" w:rsidR="003913E8" w:rsidRDefault="003913E8" w:rsidP="00D359A5">
            <w:r w:rsidRPr="00D359A5">
              <w:t>ANSWER:</w:t>
            </w:r>
          </w:p>
        </w:tc>
        <w:tc>
          <w:tcPr>
            <w:tcW w:w="1690" w:type="dxa"/>
          </w:tcPr>
          <w:p w14:paraId="75109437" w14:textId="77777777" w:rsidR="003913E8" w:rsidRDefault="003913E8" w:rsidP="004A3863">
            <w:pPr>
              <w:ind w:left="32"/>
            </w:pPr>
          </w:p>
        </w:tc>
      </w:tr>
      <w:tr w:rsidR="003913E8" w14:paraId="46E6702F" w14:textId="77777777" w:rsidTr="00AF4169">
        <w:tc>
          <w:tcPr>
            <w:tcW w:w="0" w:type="auto"/>
            <w:gridSpan w:val="2"/>
            <w:shd w:val="clear" w:color="auto" w:fill="EEECE1" w:themeFill="background2"/>
          </w:tcPr>
          <w:p w14:paraId="2A92AA7B" w14:textId="77777777" w:rsidR="003913E8" w:rsidRDefault="003913E8" w:rsidP="007659FA">
            <w:r>
              <w:t>c</w:t>
            </w:r>
          </w:p>
        </w:tc>
        <w:tc>
          <w:tcPr>
            <w:tcW w:w="11379" w:type="dxa"/>
            <w:shd w:val="clear" w:color="auto" w:fill="EEECE1" w:themeFill="background2"/>
          </w:tcPr>
          <w:p w14:paraId="57A2F744" w14:textId="093EDC61" w:rsidR="003913E8" w:rsidRPr="00D359A5" w:rsidRDefault="003913E8" w:rsidP="00D359A5">
            <w:r>
              <w:t xml:space="preserve">Please indicate whether your Response </w:t>
            </w:r>
            <w:r w:rsidRPr="00D359A5">
              <w:t xml:space="preserve">contains </w:t>
            </w:r>
            <w:r>
              <w:t>any</w:t>
            </w:r>
            <w:r w:rsidRPr="00D359A5">
              <w:t xml:space="preserve"> variations from the requirements of the Solicitation Document</w:t>
            </w:r>
            <w:r>
              <w:t xml:space="preserve">.  If the answer is yes, </w:t>
            </w:r>
            <w:r w:rsidRPr="00D359A5">
              <w:t xml:space="preserve">list </w:t>
            </w:r>
            <w:r>
              <w:t xml:space="preserve">each </w:t>
            </w:r>
            <w:r w:rsidRPr="00D359A5">
              <w:t xml:space="preserve">variation with specificity and include </w:t>
            </w:r>
            <w:r>
              <w:t xml:space="preserve">the pertinent </w:t>
            </w:r>
            <w:r w:rsidRPr="00D359A5">
              <w:t>page number</w:t>
            </w:r>
            <w:r>
              <w:t xml:space="preserve">s </w:t>
            </w:r>
            <w:r w:rsidRPr="00D359A5">
              <w:t>containing the variation</w:t>
            </w:r>
            <w:r>
              <w:t>.</w:t>
            </w:r>
          </w:p>
        </w:tc>
        <w:tc>
          <w:tcPr>
            <w:tcW w:w="1690" w:type="dxa"/>
          </w:tcPr>
          <w:p w14:paraId="21F4C997" w14:textId="77777777" w:rsidR="003913E8" w:rsidRDefault="003913E8" w:rsidP="004A3863">
            <w:pPr>
              <w:ind w:left="32"/>
            </w:pPr>
            <w:r w:rsidRPr="00397BB7">
              <w:t>NOT SCORED</w:t>
            </w:r>
          </w:p>
        </w:tc>
      </w:tr>
      <w:tr w:rsidR="003913E8" w14:paraId="631507A2" w14:textId="77777777" w:rsidTr="00AF4169">
        <w:tc>
          <w:tcPr>
            <w:tcW w:w="0" w:type="auto"/>
            <w:gridSpan w:val="2"/>
          </w:tcPr>
          <w:p w14:paraId="116A9C1C" w14:textId="77777777" w:rsidR="003913E8" w:rsidRDefault="003913E8" w:rsidP="007659FA"/>
        </w:tc>
        <w:tc>
          <w:tcPr>
            <w:tcW w:w="11379" w:type="dxa"/>
          </w:tcPr>
          <w:p w14:paraId="41F39A44" w14:textId="77777777" w:rsidR="003913E8" w:rsidRDefault="003913E8" w:rsidP="00D359A5">
            <w:r>
              <w:t xml:space="preserve">ANSWER: </w:t>
            </w:r>
          </w:p>
        </w:tc>
        <w:tc>
          <w:tcPr>
            <w:tcW w:w="1690" w:type="dxa"/>
          </w:tcPr>
          <w:p w14:paraId="3971F01B" w14:textId="77777777" w:rsidR="003913E8" w:rsidRDefault="003913E8" w:rsidP="004A3863">
            <w:pPr>
              <w:ind w:left="32"/>
            </w:pPr>
          </w:p>
        </w:tc>
      </w:tr>
      <w:tr w:rsidR="003913E8" w14:paraId="40837338" w14:textId="77777777" w:rsidTr="00AF4169">
        <w:tc>
          <w:tcPr>
            <w:tcW w:w="0" w:type="auto"/>
            <w:gridSpan w:val="2"/>
            <w:shd w:val="clear" w:color="auto" w:fill="EEECE1" w:themeFill="background2"/>
          </w:tcPr>
          <w:p w14:paraId="38D2CB29" w14:textId="77777777" w:rsidR="003913E8" w:rsidRDefault="003913E8" w:rsidP="007659FA">
            <w:r>
              <w:t>d</w:t>
            </w:r>
          </w:p>
        </w:tc>
        <w:tc>
          <w:tcPr>
            <w:tcW w:w="11379" w:type="dxa"/>
            <w:shd w:val="clear" w:color="auto" w:fill="EEECE1" w:themeFill="background2"/>
          </w:tcPr>
          <w:p w14:paraId="09C8C0A9" w14:textId="143ABBD8" w:rsidR="003913E8" w:rsidRPr="00D359A5" w:rsidRDefault="003913E8" w:rsidP="00397BB7">
            <w:r>
              <w:t xml:space="preserve">Please indicate whether you are requesting that DSHS consider any </w:t>
            </w:r>
            <w:r w:rsidRPr="00D359A5">
              <w:t>exceptions and/or revisions to the sample contract language found in Attachment A</w:t>
            </w:r>
            <w:r>
              <w:t xml:space="preserve">.  If so, state the page of Attachment A on which </w:t>
            </w:r>
            <w:r w:rsidR="00207FB0">
              <w:t xml:space="preserve">the </w:t>
            </w:r>
            <w:r>
              <w:t xml:space="preserve">text you </w:t>
            </w:r>
            <w:proofErr w:type="gramStart"/>
            <w:r>
              <w:t>request to change</w:t>
            </w:r>
            <w:proofErr w:type="gramEnd"/>
            <w:r>
              <w:t xml:space="preserve"> is found, and state the specific changes you are requesting.  DSHS shall be under no obligation to agree to any requested </w:t>
            </w:r>
            <w:r w:rsidR="00784E73">
              <w:t>changes and</w:t>
            </w:r>
            <w:r>
              <w:t xml:space="preserve"> will not consider changes </w:t>
            </w:r>
            <w:r w:rsidRPr="00D359A5">
              <w:t xml:space="preserve">to contract language or negotiate any new language not </w:t>
            </w:r>
            <w:r>
              <w:t xml:space="preserve">identified in response to this question. </w:t>
            </w:r>
          </w:p>
        </w:tc>
        <w:tc>
          <w:tcPr>
            <w:tcW w:w="1690" w:type="dxa"/>
          </w:tcPr>
          <w:p w14:paraId="7593C1EC" w14:textId="77777777" w:rsidR="003913E8" w:rsidRDefault="003913E8" w:rsidP="004A3863">
            <w:pPr>
              <w:ind w:left="32"/>
            </w:pPr>
            <w:r w:rsidRPr="00397BB7">
              <w:t>NOT SCORED</w:t>
            </w:r>
          </w:p>
        </w:tc>
      </w:tr>
      <w:tr w:rsidR="003913E8" w14:paraId="5D6B95A1" w14:textId="77777777" w:rsidTr="00AF4169">
        <w:tc>
          <w:tcPr>
            <w:tcW w:w="0" w:type="auto"/>
            <w:gridSpan w:val="2"/>
          </w:tcPr>
          <w:p w14:paraId="0DE8082F" w14:textId="77777777" w:rsidR="003913E8" w:rsidRDefault="003913E8" w:rsidP="007659FA"/>
        </w:tc>
        <w:tc>
          <w:tcPr>
            <w:tcW w:w="11379" w:type="dxa"/>
          </w:tcPr>
          <w:p w14:paraId="198EA893" w14:textId="240D41CD" w:rsidR="003913E8" w:rsidRDefault="003913E8" w:rsidP="00D359A5">
            <w:r>
              <w:t>ANSWER:</w:t>
            </w:r>
            <w:r w:rsidR="00A45DBD">
              <w:t xml:space="preserve"> </w:t>
            </w:r>
          </w:p>
        </w:tc>
        <w:tc>
          <w:tcPr>
            <w:tcW w:w="1690" w:type="dxa"/>
          </w:tcPr>
          <w:p w14:paraId="4121E533" w14:textId="77777777" w:rsidR="003913E8" w:rsidRDefault="003913E8" w:rsidP="004A3863">
            <w:pPr>
              <w:ind w:left="32"/>
            </w:pPr>
          </w:p>
          <w:p w14:paraId="10E5DD68" w14:textId="77777777" w:rsidR="00D835F8" w:rsidRPr="00D835F8" w:rsidRDefault="00D835F8" w:rsidP="00A45DBD">
            <w:pPr>
              <w:jc w:val="center"/>
            </w:pPr>
          </w:p>
        </w:tc>
      </w:tr>
      <w:tr w:rsidR="003913E8" w14:paraId="7085202F" w14:textId="77777777" w:rsidTr="00AF4169">
        <w:tc>
          <w:tcPr>
            <w:tcW w:w="0" w:type="auto"/>
            <w:gridSpan w:val="2"/>
            <w:shd w:val="clear" w:color="auto" w:fill="EEECE1" w:themeFill="background2"/>
          </w:tcPr>
          <w:p w14:paraId="035819D5" w14:textId="77777777" w:rsidR="003913E8" w:rsidRDefault="003913E8" w:rsidP="007659FA">
            <w:r>
              <w:lastRenderedPageBreak/>
              <w:t>e</w:t>
            </w:r>
          </w:p>
        </w:tc>
        <w:tc>
          <w:tcPr>
            <w:tcW w:w="11379" w:type="dxa"/>
            <w:shd w:val="clear" w:color="auto" w:fill="EEECE1" w:themeFill="background2"/>
          </w:tcPr>
          <w:p w14:paraId="65E3B9C6" w14:textId="77777777" w:rsidR="003913E8" w:rsidRPr="00D359A5" w:rsidRDefault="003913E8" w:rsidP="00397BB7">
            <w:r>
              <w:t xml:space="preserve">If Bidder considers any information that is submitted as part of its Response to be proprietary, please identify the </w:t>
            </w:r>
            <w:r w:rsidRPr="00D359A5">
              <w:t xml:space="preserve">numbered pages of Bidder’s </w:t>
            </w:r>
            <w:r>
              <w:t>R</w:t>
            </w:r>
            <w:r w:rsidRPr="00D359A5">
              <w:t xml:space="preserve">esponse containing </w:t>
            </w:r>
            <w:r>
              <w:t xml:space="preserve">such </w:t>
            </w:r>
            <w:r w:rsidRPr="00D359A5">
              <w:t xml:space="preserve">information and </w:t>
            </w:r>
            <w:r>
              <w:t xml:space="preserve">place </w:t>
            </w:r>
            <w:r w:rsidRPr="00D359A5">
              <w:t xml:space="preserve">the word “Proprietary” in the lower </w:t>
            </w:r>
            <w:proofErr w:type="gramStart"/>
            <w:r w:rsidRPr="00D359A5">
              <w:t>right hand</w:t>
            </w:r>
            <w:proofErr w:type="gramEnd"/>
            <w:r w:rsidRPr="00D359A5">
              <w:t xml:space="preserve"> corner of each of these identified pages</w:t>
            </w:r>
            <w:r>
              <w:t xml:space="preserve">. </w:t>
            </w:r>
          </w:p>
        </w:tc>
        <w:tc>
          <w:tcPr>
            <w:tcW w:w="1690" w:type="dxa"/>
          </w:tcPr>
          <w:p w14:paraId="6C5AC003" w14:textId="77777777" w:rsidR="003913E8" w:rsidRDefault="003913E8" w:rsidP="004A3863">
            <w:pPr>
              <w:ind w:left="32"/>
            </w:pPr>
            <w:r w:rsidRPr="00397BB7">
              <w:t>NOT SCORED</w:t>
            </w:r>
          </w:p>
        </w:tc>
      </w:tr>
      <w:tr w:rsidR="003913E8" w14:paraId="7FA63EB9" w14:textId="77777777" w:rsidTr="00AF4169">
        <w:tc>
          <w:tcPr>
            <w:tcW w:w="0" w:type="auto"/>
            <w:gridSpan w:val="2"/>
          </w:tcPr>
          <w:p w14:paraId="3E3096E5" w14:textId="77777777" w:rsidR="003913E8" w:rsidRDefault="003913E8" w:rsidP="007659FA"/>
        </w:tc>
        <w:tc>
          <w:tcPr>
            <w:tcW w:w="11379" w:type="dxa"/>
          </w:tcPr>
          <w:p w14:paraId="6919B7B7" w14:textId="77777777" w:rsidR="003913E8" w:rsidRDefault="003913E8" w:rsidP="00D359A5">
            <w:r>
              <w:t xml:space="preserve">ANSWER: </w:t>
            </w:r>
          </w:p>
        </w:tc>
        <w:tc>
          <w:tcPr>
            <w:tcW w:w="1690" w:type="dxa"/>
          </w:tcPr>
          <w:p w14:paraId="1AA9D03C" w14:textId="77777777" w:rsidR="003913E8" w:rsidRDefault="003913E8" w:rsidP="004A3863">
            <w:pPr>
              <w:ind w:left="32"/>
            </w:pPr>
          </w:p>
        </w:tc>
      </w:tr>
      <w:tr w:rsidR="003913E8" w14:paraId="35B6284D" w14:textId="77777777" w:rsidTr="00AF4169">
        <w:tc>
          <w:tcPr>
            <w:tcW w:w="0" w:type="auto"/>
            <w:gridSpan w:val="2"/>
            <w:shd w:val="clear" w:color="auto" w:fill="EEECE1" w:themeFill="background2"/>
          </w:tcPr>
          <w:p w14:paraId="27C13080" w14:textId="77777777" w:rsidR="003913E8" w:rsidRDefault="003913E8" w:rsidP="00662416">
            <w:r>
              <w:t>f</w:t>
            </w:r>
          </w:p>
        </w:tc>
        <w:tc>
          <w:tcPr>
            <w:tcW w:w="11379" w:type="dxa"/>
            <w:shd w:val="clear" w:color="auto" w:fill="EEECE1" w:themeFill="background2"/>
          </w:tcPr>
          <w:p w14:paraId="396E6A8E" w14:textId="15242C61" w:rsidR="003913E8" w:rsidRPr="00C67C70" w:rsidRDefault="003913E8" w:rsidP="00397BB7">
            <w:r w:rsidRPr="00C67C70">
              <w:t xml:space="preserve">Please indicate whether you have had a contract terminated for cause or default within the past five (5) years. </w:t>
            </w:r>
            <w:r w:rsidRPr="00C67C70">
              <w:rPr>
                <w:rFonts w:eastAsia="Times New Roman" w:cs="Arial"/>
              </w:rPr>
              <w:t xml:space="preserve"> If so, please provide the terminating party’s name, address and telephone number and provide a summary describing the alleged deficiencies in Bidder’s performance, whether and how these alleged deficiencies were remedied and any other information pertinent to Bidder’s position on the matter.</w:t>
            </w:r>
            <w:r w:rsidRPr="00C67C70">
              <w:rPr>
                <w:rFonts w:cs="Arial"/>
              </w:rPr>
              <w:t xml:space="preserve"> “Termination for Cause” refers to any notice to Bidder to stop performance due to Bidder’s asserted nonperformance or poor performance and the issue was either (a) not litigated; (b) litigated with a resulting determination in favor of the other party; or (c) is the subject of pending litigation</w:t>
            </w:r>
            <w:r w:rsidR="00207FB0">
              <w:rPr>
                <w:rFonts w:cs="Arial"/>
              </w:rPr>
              <w:t>.</w:t>
            </w:r>
          </w:p>
        </w:tc>
        <w:tc>
          <w:tcPr>
            <w:tcW w:w="1690" w:type="dxa"/>
          </w:tcPr>
          <w:p w14:paraId="5BFA8B12" w14:textId="77777777" w:rsidR="003913E8" w:rsidRPr="00C977A3" w:rsidRDefault="003913E8" w:rsidP="00C977A3">
            <w:r w:rsidRPr="00397BB7">
              <w:t>NOT SCORED</w:t>
            </w:r>
          </w:p>
        </w:tc>
      </w:tr>
      <w:tr w:rsidR="003913E8" w14:paraId="6BAC5C52" w14:textId="77777777" w:rsidTr="00AF4169">
        <w:tc>
          <w:tcPr>
            <w:tcW w:w="0" w:type="auto"/>
            <w:gridSpan w:val="2"/>
          </w:tcPr>
          <w:p w14:paraId="2834E7FE" w14:textId="77777777" w:rsidR="003913E8" w:rsidRDefault="003913E8" w:rsidP="007659FA"/>
        </w:tc>
        <w:tc>
          <w:tcPr>
            <w:tcW w:w="11379" w:type="dxa"/>
          </w:tcPr>
          <w:p w14:paraId="10B4C2D5" w14:textId="77777777" w:rsidR="003913E8" w:rsidRDefault="003913E8" w:rsidP="004A3863">
            <w:r w:rsidRPr="007659FA">
              <w:rPr>
                <w:rFonts w:eastAsia="Times New Roman" w:cs="Arial"/>
              </w:rPr>
              <w:t>ANSWER</w:t>
            </w:r>
            <w:r>
              <w:rPr>
                <w:rFonts w:ascii="Arial" w:eastAsia="Times New Roman" w:hAnsi="Arial" w:cs="Arial"/>
              </w:rPr>
              <w:t>:</w:t>
            </w:r>
          </w:p>
        </w:tc>
        <w:tc>
          <w:tcPr>
            <w:tcW w:w="1690" w:type="dxa"/>
          </w:tcPr>
          <w:p w14:paraId="01A32AC4" w14:textId="77777777" w:rsidR="003913E8" w:rsidRDefault="003913E8" w:rsidP="004A3863"/>
        </w:tc>
      </w:tr>
      <w:tr w:rsidR="003913E8" w14:paraId="1548F58E" w14:textId="77777777" w:rsidTr="00AF4169">
        <w:tc>
          <w:tcPr>
            <w:tcW w:w="0" w:type="auto"/>
            <w:gridSpan w:val="2"/>
            <w:shd w:val="clear" w:color="auto" w:fill="EEECE1" w:themeFill="background2"/>
          </w:tcPr>
          <w:p w14:paraId="4E5E9BB1" w14:textId="77777777" w:rsidR="003913E8" w:rsidRDefault="003913E8" w:rsidP="00471F36">
            <w:r>
              <w:t>g</w:t>
            </w:r>
          </w:p>
        </w:tc>
        <w:tc>
          <w:tcPr>
            <w:tcW w:w="11379" w:type="dxa"/>
            <w:shd w:val="clear" w:color="auto" w:fill="EEECE1" w:themeFill="background2"/>
          </w:tcPr>
          <w:p w14:paraId="1BE6D5D9" w14:textId="77777777" w:rsidR="00A45DBD" w:rsidRDefault="003913E8" w:rsidP="00397BB7">
            <w:pPr>
              <w:rPr>
                <w:rFonts w:eastAsia="Times New Roman" w:cs="Arial"/>
              </w:rPr>
            </w:pPr>
            <w:r>
              <w:rPr>
                <w:rFonts w:eastAsia="Times New Roman" w:cs="Arial"/>
              </w:rPr>
              <w:t xml:space="preserve">Please identify any prior contracts Bidder has </w:t>
            </w:r>
            <w:proofErr w:type="gramStart"/>
            <w:r>
              <w:rPr>
                <w:rFonts w:eastAsia="Times New Roman" w:cs="Arial"/>
              </w:rPr>
              <w:t>entered into</w:t>
            </w:r>
            <w:proofErr w:type="gramEnd"/>
            <w:r>
              <w:rPr>
                <w:rFonts w:eastAsia="Times New Roman" w:cs="Arial"/>
              </w:rPr>
              <w:t xml:space="preserve"> with the State of Washington within the past ten (10) years and identify the dates and nature of the contract and primary agency contact for each.  </w:t>
            </w:r>
          </w:p>
          <w:p w14:paraId="1E87BBE1" w14:textId="6F228F78" w:rsidR="003913E8" w:rsidRDefault="003913E8" w:rsidP="00397BB7">
            <w:r>
              <w:rPr>
                <w:rFonts w:eastAsia="Times New Roman" w:cs="Arial"/>
              </w:rPr>
              <w:t xml:space="preserve"> </w:t>
            </w:r>
          </w:p>
        </w:tc>
        <w:tc>
          <w:tcPr>
            <w:tcW w:w="1690" w:type="dxa"/>
          </w:tcPr>
          <w:p w14:paraId="583F73C3" w14:textId="77777777" w:rsidR="003913E8" w:rsidRDefault="003913E8" w:rsidP="004A3863">
            <w:r w:rsidRPr="00397BB7">
              <w:t>NOT SCORED</w:t>
            </w:r>
          </w:p>
        </w:tc>
      </w:tr>
      <w:tr w:rsidR="003913E8" w14:paraId="4EDBFD05" w14:textId="77777777" w:rsidTr="00AF4169">
        <w:tc>
          <w:tcPr>
            <w:tcW w:w="0" w:type="auto"/>
            <w:gridSpan w:val="2"/>
          </w:tcPr>
          <w:p w14:paraId="2B0109C6" w14:textId="77777777" w:rsidR="003913E8" w:rsidRDefault="003913E8" w:rsidP="00D04845"/>
        </w:tc>
        <w:tc>
          <w:tcPr>
            <w:tcW w:w="11379" w:type="dxa"/>
          </w:tcPr>
          <w:p w14:paraId="61E0CBD1" w14:textId="77777777" w:rsidR="003913E8" w:rsidRDefault="003913E8" w:rsidP="004A3863">
            <w:r>
              <w:rPr>
                <w:rFonts w:eastAsia="Times New Roman" w:cs="Arial"/>
              </w:rPr>
              <w:t>ANSWER:</w:t>
            </w:r>
          </w:p>
        </w:tc>
        <w:tc>
          <w:tcPr>
            <w:tcW w:w="1690" w:type="dxa"/>
          </w:tcPr>
          <w:p w14:paraId="07F7F76E" w14:textId="77777777" w:rsidR="003913E8" w:rsidRDefault="003913E8" w:rsidP="007659FA"/>
        </w:tc>
      </w:tr>
      <w:tr w:rsidR="003913E8" w14:paraId="6F0267A5" w14:textId="77777777" w:rsidTr="00AF4169">
        <w:tc>
          <w:tcPr>
            <w:tcW w:w="0" w:type="auto"/>
            <w:gridSpan w:val="2"/>
            <w:shd w:val="clear" w:color="auto" w:fill="EEECE1" w:themeFill="background2"/>
          </w:tcPr>
          <w:p w14:paraId="68867C49" w14:textId="77777777" w:rsidR="003913E8" w:rsidRDefault="003913E8" w:rsidP="00D359A5">
            <w:r>
              <w:t>h</w:t>
            </w:r>
          </w:p>
        </w:tc>
        <w:tc>
          <w:tcPr>
            <w:tcW w:w="11379" w:type="dxa"/>
            <w:shd w:val="clear" w:color="auto" w:fill="EEECE1" w:themeFill="background2"/>
          </w:tcPr>
          <w:p w14:paraId="2A7DC211" w14:textId="77777777" w:rsidR="003913E8" w:rsidRDefault="003913E8" w:rsidP="004A3863">
            <w:pPr>
              <w:rPr>
                <w:rFonts w:eastAsia="Times New Roman" w:cs="Arial"/>
              </w:rPr>
            </w:pPr>
            <w:r>
              <w:rPr>
                <w:rFonts w:eastAsia="Times New Roman" w:cs="Arial"/>
              </w:rPr>
              <w:t xml:space="preserve">Please indicate whether Bidder has been the subject of a lawsuit or administrative </w:t>
            </w:r>
            <w:proofErr w:type="gramStart"/>
            <w:r>
              <w:rPr>
                <w:rFonts w:eastAsia="Times New Roman" w:cs="Arial"/>
              </w:rPr>
              <w:t>proceeding</w:t>
            </w:r>
            <w:proofErr w:type="gramEnd"/>
            <w:r>
              <w:rPr>
                <w:rFonts w:eastAsia="Times New Roman" w:cs="Arial"/>
              </w:rPr>
              <w:t xml:space="preserve"> alleging a failure to comply with laws relating to the types of services </w:t>
            </w:r>
            <w:proofErr w:type="gramStart"/>
            <w:r>
              <w:rPr>
                <w:rFonts w:eastAsia="Times New Roman" w:cs="Arial"/>
              </w:rPr>
              <w:t>Bidder</w:t>
            </w:r>
            <w:proofErr w:type="gramEnd"/>
            <w:r>
              <w:rPr>
                <w:rFonts w:eastAsia="Times New Roman" w:cs="Arial"/>
              </w:rPr>
              <w:t xml:space="preserve"> proposes to provide pursuant to this Competitive Solicitation.  If the answer is yes, please list the </w:t>
            </w:r>
            <w:r w:rsidRPr="00AB0BD6">
              <w:rPr>
                <w:rFonts w:eastAsia="Times New Roman" w:cs="Arial"/>
              </w:rPr>
              <w:t>nature of the allegations</w:t>
            </w:r>
            <w:r>
              <w:rPr>
                <w:rFonts w:eastAsia="Times New Roman" w:cs="Arial"/>
              </w:rPr>
              <w:t>,</w:t>
            </w:r>
            <w:r w:rsidRPr="00AB0BD6">
              <w:rPr>
                <w:rFonts w:eastAsia="Times New Roman" w:cs="Arial"/>
              </w:rPr>
              <w:t xml:space="preserve"> </w:t>
            </w:r>
            <w:r>
              <w:rPr>
                <w:rFonts w:eastAsia="Times New Roman" w:cs="Arial"/>
              </w:rPr>
              <w:t>docket number, disposition and date (if applicable) and Bidder’s explanation of how it has changed its practices or operations relative to any alleged deficiencies since that proceeding was filed.</w:t>
            </w:r>
          </w:p>
          <w:p w14:paraId="0A5AE3B3" w14:textId="77777777" w:rsidR="00A45DBD" w:rsidRDefault="00A45DBD" w:rsidP="004A3863"/>
        </w:tc>
        <w:tc>
          <w:tcPr>
            <w:tcW w:w="1690" w:type="dxa"/>
          </w:tcPr>
          <w:p w14:paraId="5BDE0213" w14:textId="77777777" w:rsidR="003913E8" w:rsidRDefault="003913E8" w:rsidP="004A3863">
            <w:r w:rsidRPr="00397BB7">
              <w:t>NOT SCORED</w:t>
            </w:r>
          </w:p>
        </w:tc>
      </w:tr>
      <w:tr w:rsidR="003913E8" w14:paraId="1BA32682" w14:textId="77777777" w:rsidTr="00AF4169">
        <w:tc>
          <w:tcPr>
            <w:tcW w:w="0" w:type="auto"/>
            <w:gridSpan w:val="2"/>
          </w:tcPr>
          <w:p w14:paraId="4A4F0F7D" w14:textId="77777777" w:rsidR="003913E8" w:rsidRDefault="003913E8" w:rsidP="00AB0BD6"/>
        </w:tc>
        <w:tc>
          <w:tcPr>
            <w:tcW w:w="11379" w:type="dxa"/>
          </w:tcPr>
          <w:p w14:paraId="561213A3" w14:textId="77777777" w:rsidR="003913E8" w:rsidRDefault="003913E8" w:rsidP="007659FA">
            <w:r>
              <w:rPr>
                <w:rFonts w:eastAsia="Times New Roman" w:cs="Arial"/>
              </w:rPr>
              <w:t>ANSWER:</w:t>
            </w:r>
          </w:p>
        </w:tc>
        <w:tc>
          <w:tcPr>
            <w:tcW w:w="1690" w:type="dxa"/>
          </w:tcPr>
          <w:p w14:paraId="0E883D45" w14:textId="77777777" w:rsidR="003913E8" w:rsidRDefault="003913E8" w:rsidP="007659FA"/>
        </w:tc>
      </w:tr>
      <w:tr w:rsidR="003913E8" w14:paraId="17DBEDFA" w14:textId="77777777" w:rsidTr="00AF4169">
        <w:tc>
          <w:tcPr>
            <w:tcW w:w="0" w:type="auto"/>
            <w:gridSpan w:val="2"/>
            <w:shd w:val="clear" w:color="auto" w:fill="EEECE1" w:themeFill="background2"/>
          </w:tcPr>
          <w:p w14:paraId="5D0903AB" w14:textId="77777777" w:rsidR="003913E8" w:rsidRDefault="003913E8" w:rsidP="00AB0BD6">
            <w:proofErr w:type="spellStart"/>
            <w:r>
              <w:t>i</w:t>
            </w:r>
            <w:proofErr w:type="spellEnd"/>
          </w:p>
        </w:tc>
        <w:tc>
          <w:tcPr>
            <w:tcW w:w="11379" w:type="dxa"/>
            <w:shd w:val="clear" w:color="auto" w:fill="EEECE1" w:themeFill="background2"/>
          </w:tcPr>
          <w:p w14:paraId="1F50F527" w14:textId="50B40F2F" w:rsidR="003913E8" w:rsidRDefault="003913E8" w:rsidP="007659FA">
            <w:pPr>
              <w:rPr>
                <w:shd w:val="clear" w:color="auto" w:fill="EEECE1" w:themeFill="background2"/>
              </w:rPr>
            </w:pPr>
            <w:r w:rsidRPr="003152E5">
              <w:rPr>
                <w:shd w:val="clear" w:color="auto" w:fill="EEECE1" w:themeFill="background2"/>
              </w:rPr>
              <w:t xml:space="preserve">Please describe your </w:t>
            </w:r>
            <w:r>
              <w:rPr>
                <w:shd w:val="clear" w:color="auto" w:fill="EEECE1" w:themeFill="background2"/>
              </w:rPr>
              <w:t xml:space="preserve">proposed </w:t>
            </w:r>
            <w:r w:rsidRPr="003152E5">
              <w:rPr>
                <w:shd w:val="clear" w:color="auto" w:fill="EEECE1" w:themeFill="background2"/>
              </w:rPr>
              <w:t xml:space="preserve">plans for the use of Subcontractors in performing this </w:t>
            </w:r>
            <w:r w:rsidR="00424A97">
              <w:rPr>
                <w:shd w:val="clear" w:color="auto" w:fill="EEECE1" w:themeFill="background2"/>
              </w:rPr>
              <w:t>C</w:t>
            </w:r>
            <w:r w:rsidR="00424A97" w:rsidRPr="003152E5">
              <w:rPr>
                <w:shd w:val="clear" w:color="auto" w:fill="EEECE1" w:themeFill="background2"/>
              </w:rPr>
              <w:t>ontract</w:t>
            </w:r>
            <w:r w:rsidRPr="003152E5">
              <w:rPr>
                <w:shd w:val="clear" w:color="auto" w:fill="EEECE1" w:themeFill="background2"/>
              </w:rPr>
              <w:t xml:space="preserve">, listing each </w:t>
            </w:r>
            <w:r>
              <w:rPr>
                <w:shd w:val="clear" w:color="auto" w:fill="EEECE1" w:themeFill="background2"/>
              </w:rPr>
              <w:t>S</w:t>
            </w:r>
            <w:r w:rsidRPr="003152E5">
              <w:rPr>
                <w:shd w:val="clear" w:color="auto" w:fill="EEECE1" w:themeFill="background2"/>
              </w:rPr>
              <w:t>ubcontractor, its proposed role</w:t>
            </w:r>
            <w:r w:rsidR="00E3321F">
              <w:rPr>
                <w:shd w:val="clear" w:color="auto" w:fill="EEECE1" w:themeFill="background2"/>
              </w:rPr>
              <w:t>,</w:t>
            </w:r>
            <w:r w:rsidRPr="003152E5">
              <w:rPr>
                <w:shd w:val="clear" w:color="auto" w:fill="EEECE1" w:themeFill="background2"/>
              </w:rPr>
              <w:t xml:space="preserve"> and the estimated percentage of the </w:t>
            </w:r>
            <w:r>
              <w:rPr>
                <w:shd w:val="clear" w:color="auto" w:fill="EEECE1" w:themeFill="background2"/>
              </w:rPr>
              <w:t>C</w:t>
            </w:r>
            <w:r w:rsidRPr="003152E5">
              <w:rPr>
                <w:shd w:val="clear" w:color="auto" w:fill="EEECE1" w:themeFill="background2"/>
              </w:rPr>
              <w:t xml:space="preserve">ontract that will be performed by each </w:t>
            </w:r>
            <w:r>
              <w:rPr>
                <w:shd w:val="clear" w:color="auto" w:fill="EEECE1" w:themeFill="background2"/>
              </w:rPr>
              <w:t>S</w:t>
            </w:r>
            <w:r w:rsidRPr="003152E5">
              <w:rPr>
                <w:shd w:val="clear" w:color="auto" w:fill="EEECE1" w:themeFill="background2"/>
              </w:rPr>
              <w:t xml:space="preserve">ubcontractor.  Please indicate whether each </w:t>
            </w:r>
            <w:r w:rsidR="00424A97">
              <w:rPr>
                <w:shd w:val="clear" w:color="auto" w:fill="EEECE1" w:themeFill="background2"/>
              </w:rPr>
              <w:t>S</w:t>
            </w:r>
            <w:r w:rsidR="00424A97" w:rsidRPr="003152E5">
              <w:rPr>
                <w:shd w:val="clear" w:color="auto" w:fill="EEECE1" w:themeFill="background2"/>
              </w:rPr>
              <w:t xml:space="preserve">ubcontractor </w:t>
            </w:r>
            <w:r w:rsidRPr="003152E5">
              <w:rPr>
                <w:shd w:val="clear" w:color="auto" w:fill="EEECE1" w:themeFill="background2"/>
              </w:rPr>
              <w:t xml:space="preserve">self-identifies or is certified as a </w:t>
            </w:r>
            <w:r w:rsidR="004E1304">
              <w:rPr>
                <w:shd w:val="clear" w:color="auto" w:fill="EEECE1" w:themeFill="background2"/>
              </w:rPr>
              <w:t xml:space="preserve">Washington </w:t>
            </w:r>
            <w:r w:rsidRPr="003152E5">
              <w:rPr>
                <w:shd w:val="clear" w:color="auto" w:fill="EEECE1" w:themeFill="background2"/>
              </w:rPr>
              <w:t>small business, a minority-owned business, a woman-owned business, a disadvantaged business enterprise, or a veteran-owned business.</w:t>
            </w:r>
            <w:r>
              <w:rPr>
                <w:shd w:val="clear" w:color="auto" w:fill="EEECE1" w:themeFill="background2"/>
              </w:rPr>
              <w:t xml:space="preserve">  </w:t>
            </w:r>
            <w:r w:rsidRPr="007659FA">
              <w:rPr>
                <w:shd w:val="clear" w:color="auto" w:fill="EEECE1" w:themeFill="background2"/>
              </w:rPr>
              <w:t>If the answer is yes, please identify the type of organization(s) and provide details of any certifications.</w:t>
            </w:r>
            <w:r>
              <w:rPr>
                <w:shd w:val="clear" w:color="auto" w:fill="EEECE1" w:themeFill="background2"/>
              </w:rPr>
              <w:t xml:space="preserve">  Note that all Subcontractors must be approved by DSHS.</w:t>
            </w:r>
          </w:p>
          <w:p w14:paraId="3DDEAB09" w14:textId="16B0ADF8" w:rsidR="005D3827" w:rsidRDefault="005D3827" w:rsidP="007659FA">
            <w:pPr>
              <w:rPr>
                <w:rFonts w:eastAsia="Times New Roman" w:cs="Arial"/>
              </w:rPr>
            </w:pPr>
          </w:p>
        </w:tc>
        <w:tc>
          <w:tcPr>
            <w:tcW w:w="1690" w:type="dxa"/>
          </w:tcPr>
          <w:p w14:paraId="22545209" w14:textId="77777777" w:rsidR="003913E8" w:rsidRDefault="003913E8" w:rsidP="007659FA">
            <w:r w:rsidRPr="0079631E">
              <w:t>NOT SCORED</w:t>
            </w:r>
          </w:p>
        </w:tc>
      </w:tr>
      <w:tr w:rsidR="003913E8" w14:paraId="345D25E4" w14:textId="77777777" w:rsidTr="00AF4169">
        <w:tc>
          <w:tcPr>
            <w:tcW w:w="0" w:type="auto"/>
            <w:gridSpan w:val="2"/>
          </w:tcPr>
          <w:p w14:paraId="6B4546F7" w14:textId="77777777" w:rsidR="003913E8" w:rsidRDefault="003913E8" w:rsidP="00AB0BD6"/>
        </w:tc>
        <w:tc>
          <w:tcPr>
            <w:tcW w:w="11379" w:type="dxa"/>
          </w:tcPr>
          <w:p w14:paraId="5BC065F1" w14:textId="77777777" w:rsidR="003913E8" w:rsidRPr="003152E5" w:rsidRDefault="003913E8" w:rsidP="007659FA">
            <w:pPr>
              <w:rPr>
                <w:shd w:val="clear" w:color="auto" w:fill="EEECE1" w:themeFill="background2"/>
              </w:rPr>
            </w:pPr>
            <w:r w:rsidRPr="00662416">
              <w:t>ANSWER:</w:t>
            </w:r>
            <w:r>
              <w:rPr>
                <w:shd w:val="clear" w:color="auto" w:fill="EEECE1" w:themeFill="background2"/>
              </w:rPr>
              <w:t xml:space="preserve"> </w:t>
            </w:r>
          </w:p>
        </w:tc>
        <w:tc>
          <w:tcPr>
            <w:tcW w:w="1690" w:type="dxa"/>
          </w:tcPr>
          <w:p w14:paraId="7F13C442" w14:textId="77777777" w:rsidR="003913E8" w:rsidRDefault="003913E8" w:rsidP="007659FA"/>
        </w:tc>
      </w:tr>
      <w:tr w:rsidR="003913E8" w14:paraId="0567E301" w14:textId="77777777" w:rsidTr="00AF4169">
        <w:tc>
          <w:tcPr>
            <w:tcW w:w="0" w:type="auto"/>
            <w:gridSpan w:val="2"/>
            <w:shd w:val="clear" w:color="auto" w:fill="EEECE1" w:themeFill="background2"/>
          </w:tcPr>
          <w:p w14:paraId="748376DD" w14:textId="77777777" w:rsidR="003913E8" w:rsidRDefault="003913E8" w:rsidP="00662416">
            <w:r>
              <w:br w:type="page"/>
              <w:t>J</w:t>
            </w:r>
          </w:p>
        </w:tc>
        <w:tc>
          <w:tcPr>
            <w:tcW w:w="11379" w:type="dxa"/>
            <w:shd w:val="clear" w:color="auto" w:fill="EEECE1" w:themeFill="background2"/>
          </w:tcPr>
          <w:p w14:paraId="150CDBE5" w14:textId="77777777" w:rsidR="003913E8" w:rsidRDefault="003913E8" w:rsidP="004A2831">
            <w:pPr>
              <w:ind w:left="32"/>
            </w:pPr>
            <w:r>
              <w:t>Please describe any programs, policies or activities of your organization that support human health and environmental sustainability in your business practices.  If a program, policy or activity is specifically applicable to this Contract, please indicate</w:t>
            </w:r>
            <w:r w:rsidR="00207FB0">
              <w:t xml:space="preserve"> so</w:t>
            </w:r>
            <w:r>
              <w:t>.</w:t>
            </w:r>
          </w:p>
          <w:p w14:paraId="7273F0B9" w14:textId="3A50AD6E" w:rsidR="00A45DBD" w:rsidRDefault="00A45DBD" w:rsidP="004A2831">
            <w:pPr>
              <w:ind w:left="32"/>
            </w:pPr>
          </w:p>
        </w:tc>
        <w:tc>
          <w:tcPr>
            <w:tcW w:w="1690" w:type="dxa"/>
          </w:tcPr>
          <w:p w14:paraId="64E6CD89" w14:textId="77777777" w:rsidR="003913E8" w:rsidRDefault="003913E8" w:rsidP="004A3863">
            <w:r w:rsidRPr="0079631E">
              <w:t>NOT SCORED</w:t>
            </w:r>
          </w:p>
        </w:tc>
      </w:tr>
      <w:tr w:rsidR="003913E8" w14:paraId="7AF3A541" w14:textId="77777777" w:rsidTr="00AF4169">
        <w:tc>
          <w:tcPr>
            <w:tcW w:w="0" w:type="auto"/>
            <w:gridSpan w:val="2"/>
          </w:tcPr>
          <w:p w14:paraId="7D7C55DB" w14:textId="77777777" w:rsidR="003913E8" w:rsidRDefault="003913E8" w:rsidP="00D04845"/>
        </w:tc>
        <w:tc>
          <w:tcPr>
            <w:tcW w:w="11379" w:type="dxa"/>
          </w:tcPr>
          <w:p w14:paraId="25F6B11D" w14:textId="77777777" w:rsidR="003913E8" w:rsidRDefault="003913E8" w:rsidP="00662416">
            <w:r>
              <w:t xml:space="preserve">ANSWER: </w:t>
            </w:r>
          </w:p>
        </w:tc>
        <w:tc>
          <w:tcPr>
            <w:tcW w:w="1690" w:type="dxa"/>
          </w:tcPr>
          <w:p w14:paraId="03F57770" w14:textId="77777777" w:rsidR="003913E8" w:rsidRDefault="003913E8" w:rsidP="004A3863"/>
        </w:tc>
      </w:tr>
      <w:tr w:rsidR="0018295F" w14:paraId="6D7DC676" w14:textId="77777777" w:rsidTr="00AF4169">
        <w:tc>
          <w:tcPr>
            <w:tcW w:w="496" w:type="dxa"/>
            <w:gridSpan w:val="2"/>
            <w:shd w:val="clear" w:color="auto" w:fill="8DB3E2" w:themeFill="text2" w:themeFillTint="66"/>
          </w:tcPr>
          <w:p w14:paraId="6B22B1A5" w14:textId="77777777" w:rsidR="0018295F" w:rsidRPr="0079631E" w:rsidRDefault="0018295F" w:rsidP="00F2454E">
            <w:pPr>
              <w:rPr>
                <w:b/>
              </w:rPr>
            </w:pPr>
            <w:r>
              <w:rPr>
                <w:b/>
              </w:rPr>
              <w:lastRenderedPageBreak/>
              <w:t>2</w:t>
            </w:r>
          </w:p>
        </w:tc>
        <w:tc>
          <w:tcPr>
            <w:tcW w:w="11379" w:type="dxa"/>
            <w:shd w:val="clear" w:color="auto" w:fill="8DB3E2" w:themeFill="text2" w:themeFillTint="66"/>
          </w:tcPr>
          <w:p w14:paraId="2D0607F8" w14:textId="77777777" w:rsidR="0018295F" w:rsidRPr="00884AB7" w:rsidRDefault="0018295F" w:rsidP="00F2454E">
            <w:pPr>
              <w:rPr>
                <w:b/>
              </w:rPr>
            </w:pPr>
            <w:r>
              <w:rPr>
                <w:b/>
              </w:rPr>
              <w:t>BIDDER EO 18-03 CERTIFICATION</w:t>
            </w:r>
          </w:p>
        </w:tc>
        <w:tc>
          <w:tcPr>
            <w:tcW w:w="1690" w:type="dxa"/>
          </w:tcPr>
          <w:p w14:paraId="5B6C86D7" w14:textId="77777777" w:rsidR="0018295F" w:rsidRDefault="0018295F" w:rsidP="00F2454E">
            <w:r>
              <w:t>MAXIMUM TOTAL POINTS</w:t>
            </w:r>
          </w:p>
        </w:tc>
      </w:tr>
      <w:tr w:rsidR="00BF2D19" w:rsidRPr="00D04364" w14:paraId="7A19BFB8" w14:textId="77777777" w:rsidTr="00AF4169">
        <w:tc>
          <w:tcPr>
            <w:tcW w:w="496" w:type="dxa"/>
            <w:gridSpan w:val="2"/>
            <w:shd w:val="clear" w:color="auto" w:fill="EEECE1" w:themeFill="background2"/>
          </w:tcPr>
          <w:p w14:paraId="61AB485A" w14:textId="77777777" w:rsidR="00BF2D19" w:rsidRDefault="00BF2D19" w:rsidP="00F2454E"/>
        </w:tc>
        <w:tc>
          <w:tcPr>
            <w:tcW w:w="11379" w:type="dxa"/>
            <w:shd w:val="clear" w:color="auto" w:fill="EEECE1" w:themeFill="background2"/>
          </w:tcPr>
          <w:p w14:paraId="03039863" w14:textId="77777777" w:rsidR="00BF2D19" w:rsidRPr="0001423A" w:rsidRDefault="00BF2D19" w:rsidP="00F2454E">
            <w:pPr>
              <w:ind w:left="32"/>
              <w:rPr>
                <w:highlight w:val="yellow"/>
              </w:rPr>
            </w:pPr>
          </w:p>
        </w:tc>
        <w:tc>
          <w:tcPr>
            <w:tcW w:w="1690" w:type="dxa"/>
          </w:tcPr>
          <w:p w14:paraId="3BF9D2D3" w14:textId="77777777" w:rsidR="00BF2D19" w:rsidRPr="00D04364" w:rsidRDefault="00BF2D19" w:rsidP="00F2454E">
            <w:pPr>
              <w:ind w:left="32"/>
              <w:rPr>
                <w:b/>
                <w:highlight w:val="yellow"/>
              </w:rPr>
            </w:pPr>
          </w:p>
        </w:tc>
      </w:tr>
      <w:tr w:rsidR="0018295F" w:rsidRPr="00D04364" w14:paraId="293C6138" w14:textId="77777777" w:rsidTr="00AF4169">
        <w:tc>
          <w:tcPr>
            <w:tcW w:w="496" w:type="dxa"/>
            <w:gridSpan w:val="2"/>
            <w:shd w:val="clear" w:color="auto" w:fill="EEECE1" w:themeFill="background2"/>
          </w:tcPr>
          <w:p w14:paraId="0D338D57" w14:textId="77777777" w:rsidR="0018295F" w:rsidRDefault="0018295F" w:rsidP="00F2454E">
            <w:r>
              <w:t>EO</w:t>
            </w:r>
          </w:p>
          <w:p w14:paraId="0DC1E873" w14:textId="77777777" w:rsidR="0018295F" w:rsidRDefault="0018295F" w:rsidP="00F2454E"/>
        </w:tc>
        <w:tc>
          <w:tcPr>
            <w:tcW w:w="11379" w:type="dxa"/>
            <w:shd w:val="clear" w:color="auto" w:fill="EEECE1" w:themeFill="background2"/>
          </w:tcPr>
          <w:p w14:paraId="62FF2CD6" w14:textId="543D1C3A" w:rsidR="0018295F" w:rsidRPr="0001423A" w:rsidRDefault="0018295F" w:rsidP="00F2454E">
            <w:pPr>
              <w:ind w:left="32"/>
            </w:pPr>
            <w:r w:rsidRPr="0001423A">
              <w:t>Are your employees required to sign, as a condition of employment, a mandatory individual arbitration clause and/or a class or collective action waiver?</w:t>
            </w:r>
          </w:p>
          <w:p w14:paraId="7267FC42" w14:textId="77777777" w:rsidR="0018295F" w:rsidRPr="0001423A" w:rsidRDefault="0018295F" w:rsidP="00F2454E"/>
          <w:p w14:paraId="1A456D1C" w14:textId="319B2A40" w:rsidR="0018295F" w:rsidRPr="0001423A" w:rsidRDefault="0018295F" w:rsidP="00F2454E">
            <w:pPr>
              <w:ind w:left="32"/>
            </w:pPr>
            <w:r w:rsidRPr="0001423A">
              <w:rPr>
                <w:b/>
              </w:rPr>
              <w:t xml:space="preserve">Please Note: </w:t>
            </w:r>
            <w:r w:rsidRPr="0001423A">
              <w:t xml:space="preserve">Points for this question will be awarded to bidders who respond that they do not require these clauses and waivers. If you certify here that your employees are NOT required to sign these clauses and waivers as a condition of employment, and you are the successful </w:t>
            </w:r>
            <w:r w:rsidR="00424A97">
              <w:t>B</w:t>
            </w:r>
            <w:r w:rsidR="00424A97" w:rsidRPr="0001423A">
              <w:t>idder</w:t>
            </w:r>
            <w:r w:rsidRPr="0001423A">
              <w:t xml:space="preserve">, a term will be added to your </w:t>
            </w:r>
            <w:r w:rsidR="00424A97">
              <w:t>C</w:t>
            </w:r>
            <w:r w:rsidR="00424A97" w:rsidRPr="0001423A">
              <w:t xml:space="preserve">ontract </w:t>
            </w:r>
            <w:r w:rsidRPr="0001423A">
              <w:t xml:space="preserve">certifying this response and requiring notification to DSHS if you later require your employees to agree to these clauses or waivers during the term of the </w:t>
            </w:r>
            <w:r w:rsidR="00424A97">
              <w:t>C</w:t>
            </w:r>
            <w:r w:rsidR="00424A97" w:rsidRPr="0001423A">
              <w:t>ontract</w:t>
            </w:r>
            <w:r w:rsidRPr="0001423A">
              <w:t>.</w:t>
            </w:r>
          </w:p>
        </w:tc>
        <w:tc>
          <w:tcPr>
            <w:tcW w:w="1690" w:type="dxa"/>
          </w:tcPr>
          <w:p w14:paraId="74778BD5" w14:textId="0BF6A357" w:rsidR="0018295F" w:rsidRPr="00D04364" w:rsidRDefault="00126913" w:rsidP="00F2454E">
            <w:pPr>
              <w:ind w:left="32"/>
              <w:rPr>
                <w:b/>
                <w:highlight w:val="yellow"/>
              </w:rPr>
            </w:pPr>
            <w:r>
              <w:rPr>
                <w:b/>
              </w:rPr>
              <w:t>4</w:t>
            </w:r>
            <w:r w:rsidR="00940843" w:rsidRPr="00940843">
              <w:rPr>
                <w:b/>
              </w:rPr>
              <w:t>0 points</w:t>
            </w:r>
          </w:p>
        </w:tc>
      </w:tr>
      <w:tr w:rsidR="0018295F" w14:paraId="78B8BC9F" w14:textId="77777777" w:rsidTr="00AF4169">
        <w:tc>
          <w:tcPr>
            <w:tcW w:w="496" w:type="dxa"/>
            <w:gridSpan w:val="2"/>
          </w:tcPr>
          <w:p w14:paraId="0C6A581F" w14:textId="77777777" w:rsidR="0018295F" w:rsidRDefault="0018295F" w:rsidP="00F2454E"/>
        </w:tc>
        <w:tc>
          <w:tcPr>
            <w:tcW w:w="11379" w:type="dxa"/>
          </w:tcPr>
          <w:p w14:paraId="66C34845" w14:textId="77777777" w:rsidR="0018295F" w:rsidRPr="007659FA" w:rsidRDefault="0018295F" w:rsidP="00F2454E">
            <w:pPr>
              <w:spacing w:after="60"/>
              <w:ind w:left="66"/>
              <w:rPr>
                <w:rFonts w:eastAsia="Times New Roman" w:cs="Arial"/>
              </w:rPr>
            </w:pPr>
            <w:r>
              <w:t xml:space="preserve">ANSWER: </w:t>
            </w:r>
          </w:p>
        </w:tc>
        <w:tc>
          <w:tcPr>
            <w:tcW w:w="1690" w:type="dxa"/>
          </w:tcPr>
          <w:p w14:paraId="6CB862F2" w14:textId="77777777" w:rsidR="0018295F" w:rsidRDefault="0018295F" w:rsidP="00F2454E"/>
        </w:tc>
      </w:tr>
      <w:tr w:rsidR="0018295F" w14:paraId="23589716" w14:textId="77777777" w:rsidTr="00AF4169">
        <w:tc>
          <w:tcPr>
            <w:tcW w:w="470" w:type="dxa"/>
            <w:shd w:val="clear" w:color="auto" w:fill="8DB3E2" w:themeFill="text2" w:themeFillTint="66"/>
          </w:tcPr>
          <w:p w14:paraId="1A48547C" w14:textId="77777777" w:rsidR="0018295F" w:rsidRPr="0079631E" w:rsidRDefault="0018295F" w:rsidP="00F2454E">
            <w:pPr>
              <w:rPr>
                <w:b/>
              </w:rPr>
            </w:pPr>
            <w:r>
              <w:rPr>
                <w:b/>
              </w:rPr>
              <w:t>3</w:t>
            </w:r>
          </w:p>
        </w:tc>
        <w:tc>
          <w:tcPr>
            <w:tcW w:w="11405" w:type="dxa"/>
            <w:gridSpan w:val="2"/>
            <w:shd w:val="clear" w:color="auto" w:fill="8DB3E2" w:themeFill="text2" w:themeFillTint="66"/>
          </w:tcPr>
          <w:p w14:paraId="63DDC7BA" w14:textId="73558175" w:rsidR="0018295F" w:rsidRPr="00884AB7" w:rsidRDefault="0018295F" w:rsidP="00F2454E">
            <w:pPr>
              <w:rPr>
                <w:b/>
              </w:rPr>
            </w:pPr>
            <w:r>
              <w:rPr>
                <w:b/>
              </w:rPr>
              <w:t>BIDDER CERTIFICATION –</w:t>
            </w:r>
            <w:r w:rsidR="004C71E8">
              <w:rPr>
                <w:b/>
              </w:rPr>
              <w:t xml:space="preserve">WASHINGTON </w:t>
            </w:r>
            <w:r>
              <w:rPr>
                <w:b/>
              </w:rPr>
              <w:t>SMALL BUSINESS</w:t>
            </w:r>
          </w:p>
        </w:tc>
        <w:tc>
          <w:tcPr>
            <w:tcW w:w="1690" w:type="dxa"/>
          </w:tcPr>
          <w:p w14:paraId="4E440AA1" w14:textId="77777777" w:rsidR="0018295F" w:rsidRDefault="0018295F" w:rsidP="00F2454E">
            <w:r>
              <w:t>MAXIMUM TOTAL POINTS</w:t>
            </w:r>
          </w:p>
        </w:tc>
      </w:tr>
      <w:tr w:rsidR="0018295F" w:rsidRPr="00D04364" w14:paraId="764E1256" w14:textId="77777777" w:rsidTr="00AF4169">
        <w:tc>
          <w:tcPr>
            <w:tcW w:w="470" w:type="dxa"/>
            <w:shd w:val="clear" w:color="auto" w:fill="EEECE1" w:themeFill="background2"/>
          </w:tcPr>
          <w:p w14:paraId="213C5A7C" w14:textId="77777777" w:rsidR="0018295F" w:rsidRDefault="0018295F" w:rsidP="00B67A04"/>
        </w:tc>
        <w:tc>
          <w:tcPr>
            <w:tcW w:w="11405" w:type="dxa"/>
            <w:gridSpan w:val="2"/>
            <w:shd w:val="clear" w:color="auto" w:fill="EEECE1" w:themeFill="background2"/>
          </w:tcPr>
          <w:p w14:paraId="2367FB0D" w14:textId="1907AD01" w:rsidR="0018295F" w:rsidRDefault="0018295F" w:rsidP="00F2454E">
            <w:pPr>
              <w:ind w:left="32"/>
            </w:pPr>
            <w:r w:rsidRPr="0001423A">
              <w:t xml:space="preserve">Are </w:t>
            </w:r>
            <w:r>
              <w:t xml:space="preserve">you a Washington Small Business as defined under </w:t>
            </w:r>
            <w:r w:rsidRPr="007B45C0">
              <w:rPr>
                <w:b/>
                <w:bCs/>
              </w:rPr>
              <w:t>RCW 39.26.010</w:t>
            </w:r>
            <w:r>
              <w:t>?</w:t>
            </w:r>
          </w:p>
          <w:p w14:paraId="6716D772" w14:textId="77777777" w:rsidR="0018295F" w:rsidRDefault="0018295F" w:rsidP="00F2454E">
            <w:pPr>
              <w:pStyle w:val="Default"/>
            </w:pPr>
          </w:p>
          <w:p w14:paraId="72541351" w14:textId="3CA4D5DC" w:rsidR="0018295F" w:rsidRPr="007B45C0" w:rsidRDefault="0018295F" w:rsidP="00424A97">
            <w:pPr>
              <w:pStyle w:val="Default"/>
              <w:jc w:val="both"/>
              <w:rPr>
                <w:rFonts w:asciiTheme="minorHAnsi" w:hAnsiTheme="minorHAnsi" w:cstheme="minorBidi"/>
                <w:color w:val="auto"/>
                <w:sz w:val="22"/>
                <w:szCs w:val="22"/>
              </w:rPr>
            </w:pPr>
            <w:r>
              <w:t xml:space="preserve"> </w:t>
            </w:r>
            <w:r w:rsidRPr="007B45C0">
              <w:rPr>
                <w:rFonts w:asciiTheme="minorHAnsi" w:hAnsiTheme="minorHAnsi" w:cstheme="minorBidi"/>
                <w:color w:val="auto"/>
                <w:sz w:val="22"/>
                <w:szCs w:val="22"/>
              </w:rPr>
              <w:t xml:space="preserve">According to </w:t>
            </w:r>
            <w:r w:rsidRPr="007B45C0">
              <w:rPr>
                <w:rFonts w:asciiTheme="minorHAnsi" w:hAnsiTheme="minorHAnsi" w:cstheme="minorBidi"/>
                <w:b/>
                <w:bCs/>
                <w:color w:val="auto"/>
                <w:sz w:val="22"/>
                <w:szCs w:val="22"/>
              </w:rPr>
              <w:t>Chapter 39.26.010 RCW</w:t>
            </w:r>
            <w:r w:rsidRPr="007B45C0">
              <w:rPr>
                <w:rFonts w:asciiTheme="minorHAnsi" w:hAnsiTheme="minorHAnsi" w:cstheme="minorBidi"/>
                <w:color w:val="auto"/>
                <w:sz w:val="22"/>
                <w:szCs w:val="22"/>
              </w:rPr>
              <w:t>, to qualify as</w:t>
            </w:r>
            <w:r>
              <w:rPr>
                <w:rFonts w:asciiTheme="minorHAnsi" w:hAnsiTheme="minorHAnsi" w:cstheme="minorBidi"/>
                <w:color w:val="auto"/>
                <w:sz w:val="22"/>
                <w:szCs w:val="22"/>
              </w:rPr>
              <w:t xml:space="preserve"> a</w:t>
            </w:r>
            <w:r w:rsidRPr="007B45C0">
              <w:rPr>
                <w:rFonts w:asciiTheme="minorHAnsi" w:hAnsiTheme="minorHAnsi" w:cstheme="minorBidi"/>
                <w:color w:val="auto"/>
                <w:sz w:val="22"/>
                <w:szCs w:val="22"/>
              </w:rPr>
              <w:t xml:space="preserve"> Washington Small Business, Bidder must meet three requirements: </w:t>
            </w:r>
          </w:p>
          <w:p w14:paraId="1E7601A4" w14:textId="77777777" w:rsidR="0018295F" w:rsidRPr="007B45C0" w:rsidRDefault="0018295F" w:rsidP="00424A97">
            <w:pPr>
              <w:widowControl w:val="0"/>
              <w:numPr>
                <w:ilvl w:val="1"/>
                <w:numId w:val="3"/>
              </w:numPr>
              <w:spacing w:before="40"/>
              <w:ind w:right="1440"/>
              <w:jc w:val="both"/>
              <w:rPr>
                <w:rFonts w:ascii="Calibri" w:eastAsia="Arial" w:hAnsi="Calibri" w:cs="Calibri"/>
              </w:rPr>
            </w:pPr>
            <w:r w:rsidRPr="007B45C0">
              <w:rPr>
                <w:rFonts w:ascii="Calibri" w:eastAsia="Arial" w:hAnsi="Calibri" w:cs="Calibri"/>
                <w:i/>
              </w:rPr>
              <w:t>Location</w:t>
            </w:r>
            <w:r w:rsidRPr="007B45C0">
              <w:rPr>
                <w:rFonts w:ascii="Calibri" w:eastAsia="Arial" w:hAnsi="Calibri" w:cs="Calibri"/>
              </w:rPr>
              <w:t xml:space="preserve">.  Bidder’s principal office/place of business must </w:t>
            </w:r>
            <w:proofErr w:type="gramStart"/>
            <w:r w:rsidRPr="007B45C0">
              <w:rPr>
                <w:rFonts w:ascii="Calibri" w:eastAsia="Arial" w:hAnsi="Calibri" w:cs="Calibri"/>
              </w:rPr>
              <w:t>be located in</w:t>
            </w:r>
            <w:proofErr w:type="gramEnd"/>
            <w:r w:rsidRPr="007B45C0">
              <w:rPr>
                <w:rFonts w:ascii="Calibri" w:eastAsia="Arial" w:hAnsi="Calibri" w:cs="Calibri"/>
              </w:rPr>
              <w:t xml:space="preserve"> and identified as being in the State of Washington.  A principal office or principal place of business is a firm’s headquarters where business decisions are made and the location for the firm’s books and records as well as the firm’s senior management personnel.</w:t>
            </w:r>
          </w:p>
          <w:p w14:paraId="3029A3C1" w14:textId="77777777" w:rsidR="0018295F" w:rsidRPr="007B45C0" w:rsidRDefault="0018295F" w:rsidP="00424A97">
            <w:pPr>
              <w:widowControl w:val="0"/>
              <w:numPr>
                <w:ilvl w:val="1"/>
                <w:numId w:val="3"/>
              </w:numPr>
              <w:spacing w:before="40"/>
              <w:ind w:right="1440"/>
              <w:jc w:val="both"/>
              <w:rPr>
                <w:rFonts w:ascii="Calibri" w:eastAsia="Arial" w:hAnsi="Calibri" w:cs="Calibri"/>
              </w:rPr>
            </w:pPr>
            <w:r w:rsidRPr="007B45C0">
              <w:rPr>
                <w:rFonts w:ascii="Calibri" w:eastAsia="Times New Roman" w:hAnsi="Calibri" w:cs="Arial"/>
                <w:i/>
              </w:rPr>
              <w:t>Size</w:t>
            </w:r>
            <w:r w:rsidRPr="007B45C0">
              <w:rPr>
                <w:rFonts w:ascii="Calibri" w:eastAsia="Times New Roman" w:hAnsi="Calibri" w:cs="Arial"/>
              </w:rPr>
              <w:t xml:space="preserve">.  </w:t>
            </w:r>
            <w:r w:rsidRPr="007B45C0">
              <w:t>Bidder must be owned and operated independently from all other businesses and have either: (a) fifty (50) or fewer employees; or (b) gross revenue of less than seven million dollars ($7,000,000) annually as reported on Bidder’s federal income tax return or its return filed with the Washington State Department of Revenue over the previous three consecutive years</w:t>
            </w:r>
            <w:r w:rsidRPr="007B45C0">
              <w:rPr>
                <w:rFonts w:ascii="Calibri" w:eastAsia="Times New Roman" w:hAnsi="Calibri" w:cs="Arial"/>
              </w:rPr>
              <w:t>.</w:t>
            </w:r>
          </w:p>
          <w:p w14:paraId="487BFF46" w14:textId="67EFCF45" w:rsidR="0018295F" w:rsidRPr="007B45C0" w:rsidRDefault="0018295F" w:rsidP="00424A97">
            <w:pPr>
              <w:widowControl w:val="0"/>
              <w:numPr>
                <w:ilvl w:val="1"/>
                <w:numId w:val="3"/>
              </w:numPr>
              <w:spacing w:before="40"/>
              <w:ind w:right="1440"/>
              <w:jc w:val="both"/>
              <w:rPr>
                <w:rFonts w:ascii="Calibri" w:eastAsia="Arial" w:hAnsi="Calibri" w:cs="Calibri"/>
              </w:rPr>
            </w:pPr>
            <w:r w:rsidRPr="007B45C0">
              <w:rPr>
                <w:rFonts w:ascii="Calibri" w:eastAsia="Times New Roman" w:hAnsi="Calibri" w:cs="Arial"/>
                <w:i/>
              </w:rPr>
              <w:t>WEBS Certification</w:t>
            </w:r>
            <w:r w:rsidRPr="007B45C0">
              <w:rPr>
                <w:rFonts w:ascii="Calibri" w:eastAsia="Times New Roman" w:hAnsi="Calibri" w:cs="Arial"/>
              </w:rPr>
              <w:t>.  Bidder must have certified its Washington Small Business status in Washington’s Electronic Business Solution (</w:t>
            </w:r>
            <w:hyperlink r:id="rId7" w:history="1">
              <w:r w:rsidRPr="007B45C0">
                <w:rPr>
                  <w:rFonts w:ascii="Calibri" w:hAnsi="Calibri"/>
                  <w:color w:val="0000FF" w:themeColor="hyperlink"/>
                  <w:u w:val="single"/>
                </w:rPr>
                <w:t>WEBS</w:t>
              </w:r>
            </w:hyperlink>
            <w:r w:rsidRPr="007B45C0">
              <w:rPr>
                <w:rFonts w:ascii="Calibri" w:hAnsi="Calibri"/>
                <w:color w:val="0000FF" w:themeColor="hyperlink"/>
                <w:u w:val="single"/>
              </w:rPr>
              <w:t>)</w:t>
            </w:r>
            <w:r w:rsidRPr="007B45C0">
              <w:rPr>
                <w:rFonts w:ascii="Calibri" w:eastAsia="Arial" w:hAnsi="Calibri" w:cs="Calibri"/>
              </w:rPr>
              <w:t>.</w:t>
            </w:r>
          </w:p>
          <w:p w14:paraId="57FD0A4D" w14:textId="77777777" w:rsidR="0018295F" w:rsidRPr="0001423A" w:rsidRDefault="0018295F" w:rsidP="00F2454E"/>
          <w:p w14:paraId="21811F11" w14:textId="77777777" w:rsidR="0018295F" w:rsidRPr="0001423A" w:rsidRDefault="0018295F" w:rsidP="00F2454E">
            <w:pPr>
              <w:ind w:left="32"/>
            </w:pPr>
          </w:p>
        </w:tc>
        <w:tc>
          <w:tcPr>
            <w:tcW w:w="1690" w:type="dxa"/>
          </w:tcPr>
          <w:p w14:paraId="719182A6" w14:textId="6068DCF8" w:rsidR="0018295F" w:rsidRPr="00940843" w:rsidRDefault="00940843" w:rsidP="00F2454E">
            <w:pPr>
              <w:rPr>
                <w:b/>
              </w:rPr>
            </w:pPr>
            <w:r w:rsidRPr="00940843">
              <w:rPr>
                <w:b/>
              </w:rPr>
              <w:t>50 Points</w:t>
            </w:r>
          </w:p>
        </w:tc>
      </w:tr>
      <w:tr w:rsidR="0018295F" w14:paraId="066597E9" w14:textId="77777777" w:rsidTr="00AF4169">
        <w:tc>
          <w:tcPr>
            <w:tcW w:w="470" w:type="dxa"/>
          </w:tcPr>
          <w:p w14:paraId="2C226D25" w14:textId="77777777" w:rsidR="0018295F" w:rsidRDefault="0018295F" w:rsidP="00F2454E"/>
        </w:tc>
        <w:tc>
          <w:tcPr>
            <w:tcW w:w="11405" w:type="dxa"/>
            <w:gridSpan w:val="2"/>
          </w:tcPr>
          <w:p w14:paraId="3FC200AE" w14:textId="77777777" w:rsidR="0018295F" w:rsidRPr="007659FA" w:rsidRDefault="0018295F" w:rsidP="00F2454E">
            <w:pPr>
              <w:spacing w:after="60"/>
              <w:ind w:left="66"/>
              <w:rPr>
                <w:rFonts w:eastAsia="Times New Roman" w:cs="Arial"/>
              </w:rPr>
            </w:pPr>
            <w:r>
              <w:t xml:space="preserve">ANSWER:  </w:t>
            </w:r>
          </w:p>
        </w:tc>
        <w:tc>
          <w:tcPr>
            <w:tcW w:w="1690" w:type="dxa"/>
          </w:tcPr>
          <w:p w14:paraId="10A0DDB1" w14:textId="77777777" w:rsidR="0018295F" w:rsidRPr="00940843" w:rsidRDefault="0018295F" w:rsidP="00F2454E"/>
        </w:tc>
      </w:tr>
      <w:tr w:rsidR="0018295F" w14:paraId="625F7938" w14:textId="77777777" w:rsidTr="00AF4169">
        <w:tc>
          <w:tcPr>
            <w:tcW w:w="470" w:type="dxa"/>
            <w:shd w:val="clear" w:color="auto" w:fill="8DB3E2" w:themeFill="text2" w:themeFillTint="66"/>
          </w:tcPr>
          <w:p w14:paraId="02817980" w14:textId="6AB4FFC4" w:rsidR="0018295F" w:rsidRPr="0079631E" w:rsidRDefault="0018295F" w:rsidP="00F2454E">
            <w:pPr>
              <w:rPr>
                <w:b/>
              </w:rPr>
            </w:pPr>
            <w:r>
              <w:rPr>
                <w:b/>
              </w:rPr>
              <w:t>4</w:t>
            </w:r>
          </w:p>
        </w:tc>
        <w:tc>
          <w:tcPr>
            <w:tcW w:w="11405" w:type="dxa"/>
            <w:gridSpan w:val="2"/>
            <w:shd w:val="clear" w:color="auto" w:fill="8DB3E2" w:themeFill="text2" w:themeFillTint="66"/>
          </w:tcPr>
          <w:p w14:paraId="3C1ECB4A" w14:textId="45FE4C99" w:rsidR="0018295F" w:rsidRPr="00884AB7" w:rsidRDefault="0018295F" w:rsidP="00F2454E">
            <w:pPr>
              <w:rPr>
                <w:b/>
              </w:rPr>
            </w:pPr>
            <w:r>
              <w:rPr>
                <w:b/>
              </w:rPr>
              <w:t xml:space="preserve">BIDDER CERTIFICATION – </w:t>
            </w:r>
            <w:r w:rsidR="004C71E8">
              <w:rPr>
                <w:b/>
              </w:rPr>
              <w:t xml:space="preserve">CERTIFIED WASHINGTON </w:t>
            </w:r>
            <w:r>
              <w:rPr>
                <w:b/>
              </w:rPr>
              <w:t>VETERAN-OWNED BUSINESS</w:t>
            </w:r>
          </w:p>
        </w:tc>
        <w:tc>
          <w:tcPr>
            <w:tcW w:w="1690" w:type="dxa"/>
          </w:tcPr>
          <w:p w14:paraId="04699AAC" w14:textId="77777777" w:rsidR="0018295F" w:rsidRPr="00940843" w:rsidRDefault="0018295F" w:rsidP="00F2454E">
            <w:r w:rsidRPr="00940843">
              <w:t>MAXIMUM TOTAL POINTS</w:t>
            </w:r>
          </w:p>
        </w:tc>
      </w:tr>
      <w:tr w:rsidR="0018295F" w:rsidRPr="00D04364" w14:paraId="362A07B2" w14:textId="77777777" w:rsidTr="00AF4169">
        <w:tc>
          <w:tcPr>
            <w:tcW w:w="470" w:type="dxa"/>
            <w:shd w:val="clear" w:color="auto" w:fill="EEECE1" w:themeFill="background2"/>
          </w:tcPr>
          <w:p w14:paraId="1EAE25AC" w14:textId="77777777" w:rsidR="0018295F" w:rsidRDefault="0018295F" w:rsidP="00B67A04"/>
        </w:tc>
        <w:tc>
          <w:tcPr>
            <w:tcW w:w="11405" w:type="dxa"/>
            <w:gridSpan w:val="2"/>
            <w:shd w:val="clear" w:color="auto" w:fill="EEECE1" w:themeFill="background2"/>
          </w:tcPr>
          <w:p w14:paraId="19E7FB4C" w14:textId="413F67AA" w:rsidR="0018295F" w:rsidRDefault="0018295F" w:rsidP="00F2454E">
            <w:pPr>
              <w:ind w:left="32"/>
            </w:pPr>
            <w:r w:rsidRPr="0001423A">
              <w:t xml:space="preserve">Are </w:t>
            </w:r>
            <w:r>
              <w:t xml:space="preserve">you a Certified Washington Veteran-Owned Business as defined under </w:t>
            </w:r>
            <w:r w:rsidRPr="007B45C0">
              <w:rPr>
                <w:b/>
                <w:bCs/>
              </w:rPr>
              <w:t>RCW 43.60A.190</w:t>
            </w:r>
            <w:r>
              <w:t>?</w:t>
            </w:r>
          </w:p>
          <w:p w14:paraId="73A054D8" w14:textId="77777777" w:rsidR="0018295F" w:rsidRDefault="0018295F" w:rsidP="00F2454E">
            <w:pPr>
              <w:pStyle w:val="Default"/>
            </w:pPr>
          </w:p>
          <w:p w14:paraId="68E3D22F" w14:textId="74DF77F6" w:rsidR="0018295F" w:rsidRPr="007B45C0" w:rsidRDefault="0018295F" w:rsidP="00F2454E">
            <w:pPr>
              <w:pStyle w:val="Default"/>
              <w:rPr>
                <w:rFonts w:asciiTheme="minorHAnsi" w:hAnsiTheme="minorHAnsi" w:cstheme="minorBidi"/>
                <w:color w:val="auto"/>
                <w:sz w:val="22"/>
                <w:szCs w:val="22"/>
              </w:rPr>
            </w:pPr>
            <w:r w:rsidRPr="007B45C0">
              <w:rPr>
                <w:rFonts w:asciiTheme="minorHAnsi" w:hAnsiTheme="minorHAnsi" w:cstheme="minorBidi"/>
                <w:color w:val="auto"/>
                <w:sz w:val="22"/>
                <w:szCs w:val="22"/>
              </w:rPr>
              <w:t xml:space="preserve">According to </w:t>
            </w:r>
            <w:r w:rsidRPr="007B45C0">
              <w:rPr>
                <w:rFonts w:asciiTheme="minorHAnsi" w:hAnsiTheme="minorHAnsi" w:cstheme="minorBidi"/>
                <w:b/>
                <w:bCs/>
                <w:color w:val="auto"/>
                <w:sz w:val="22"/>
                <w:szCs w:val="22"/>
              </w:rPr>
              <w:t>Chapter 43.60A.190 RCW</w:t>
            </w:r>
            <w:r w:rsidRPr="007B45C0">
              <w:rPr>
                <w:rFonts w:asciiTheme="minorHAnsi" w:hAnsiTheme="minorHAnsi" w:cstheme="minorBidi"/>
                <w:color w:val="auto"/>
                <w:sz w:val="22"/>
                <w:szCs w:val="22"/>
              </w:rPr>
              <w:t>, to qualify as</w:t>
            </w:r>
            <w:r>
              <w:rPr>
                <w:rFonts w:asciiTheme="minorHAnsi" w:hAnsiTheme="minorHAnsi" w:cstheme="minorBidi"/>
                <w:color w:val="auto"/>
                <w:sz w:val="22"/>
                <w:szCs w:val="22"/>
              </w:rPr>
              <w:t xml:space="preserve"> a</w:t>
            </w:r>
            <w:r w:rsidRPr="007B45C0">
              <w:rPr>
                <w:rFonts w:asciiTheme="minorHAnsi" w:hAnsiTheme="minorHAnsi" w:cstheme="minorBidi"/>
                <w:color w:val="auto"/>
                <w:sz w:val="22"/>
                <w:szCs w:val="22"/>
              </w:rPr>
              <w:t xml:space="preserve"> Certified Washington Veteran-Owned Business, Bidder must meet </w:t>
            </w:r>
            <w:r w:rsidR="00B67A04">
              <w:rPr>
                <w:rFonts w:asciiTheme="minorHAnsi" w:hAnsiTheme="minorHAnsi" w:cstheme="minorBidi"/>
                <w:color w:val="auto"/>
                <w:sz w:val="22"/>
                <w:szCs w:val="22"/>
              </w:rPr>
              <w:t>four</w:t>
            </w:r>
            <w:r w:rsidRPr="007B45C0">
              <w:rPr>
                <w:rFonts w:asciiTheme="minorHAnsi" w:hAnsiTheme="minorHAnsi" w:cstheme="minorBidi"/>
                <w:color w:val="auto"/>
                <w:sz w:val="22"/>
                <w:szCs w:val="22"/>
              </w:rPr>
              <w:t xml:space="preserve"> requirements: </w:t>
            </w:r>
          </w:p>
          <w:p w14:paraId="07034EB0" w14:textId="77777777" w:rsidR="0018295F" w:rsidRPr="007B45C0" w:rsidRDefault="0018295F" w:rsidP="00F2454E">
            <w:pPr>
              <w:widowControl w:val="0"/>
              <w:numPr>
                <w:ilvl w:val="0"/>
                <w:numId w:val="7"/>
              </w:numPr>
              <w:spacing w:before="40"/>
              <w:ind w:right="1440"/>
              <w:jc w:val="both"/>
              <w:rPr>
                <w:rFonts w:ascii="Calibri" w:eastAsia="Arial" w:hAnsi="Calibri" w:cs="Calibri"/>
                <w:i/>
              </w:rPr>
            </w:pPr>
            <w:r w:rsidRPr="007B45C0">
              <w:rPr>
                <w:rFonts w:ascii="Calibri" w:eastAsia="Arial" w:hAnsi="Calibri" w:cs="Calibri"/>
                <w:i/>
              </w:rPr>
              <w:t>51% Ownership.  Bidder must be at least fifty-one percent (51%) owned and controlled by:</w:t>
            </w:r>
          </w:p>
          <w:p w14:paraId="24EE61D9" w14:textId="441A195F" w:rsidR="0018295F" w:rsidRPr="007B45C0" w:rsidRDefault="0018295F" w:rsidP="00F2454E">
            <w:pPr>
              <w:widowControl w:val="0"/>
              <w:numPr>
                <w:ilvl w:val="0"/>
                <w:numId w:val="8"/>
              </w:numPr>
              <w:spacing w:before="40"/>
              <w:ind w:right="1440"/>
              <w:jc w:val="both"/>
              <w:rPr>
                <w:rFonts w:ascii="Calibri" w:eastAsia="Arial" w:hAnsi="Calibri" w:cs="Calibri"/>
                <w:i/>
              </w:rPr>
            </w:pPr>
            <w:r w:rsidRPr="007B45C0">
              <w:rPr>
                <w:rFonts w:ascii="Calibri" w:eastAsia="Arial" w:hAnsi="Calibri" w:cs="Calibri"/>
                <w:i/>
              </w:rPr>
              <w:t xml:space="preserve">A veteran </w:t>
            </w:r>
            <w:r w:rsidR="00207FB0">
              <w:rPr>
                <w:rFonts w:ascii="Calibri" w:eastAsia="Arial" w:hAnsi="Calibri" w:cs="Calibri"/>
                <w:i/>
              </w:rPr>
              <w:t>i</w:t>
            </w:r>
            <w:r w:rsidR="00207FB0" w:rsidRPr="007B45C0">
              <w:rPr>
                <w:rFonts w:ascii="Calibri" w:eastAsia="Arial" w:hAnsi="Calibri" w:cs="Calibri"/>
                <w:i/>
              </w:rPr>
              <w:t xml:space="preserve">s </w:t>
            </w:r>
            <w:r w:rsidRPr="007B45C0">
              <w:rPr>
                <w:rFonts w:ascii="Calibri" w:eastAsia="Arial" w:hAnsi="Calibri" w:cs="Calibri"/>
                <w:i/>
              </w:rPr>
              <w:t>defined as every person who at the time he or she seeks certification has received a discharge with an honorable characterization or received a discharge for medical reasons with an honorable record, where applicable, and who has served in at least one of the capacities listed in RCW </w:t>
            </w:r>
            <w:proofErr w:type="gramStart"/>
            <w:r w:rsidRPr="007B45C0">
              <w:rPr>
                <w:rFonts w:ascii="Calibri" w:eastAsia="Arial" w:hAnsi="Calibri" w:cs="Calibri"/>
                <w:i/>
              </w:rPr>
              <w:t>41.04.007;</w:t>
            </w:r>
            <w:proofErr w:type="gramEnd"/>
          </w:p>
          <w:p w14:paraId="682C863D" w14:textId="77777777" w:rsidR="0018295F" w:rsidRDefault="0018295F" w:rsidP="00F2454E">
            <w:pPr>
              <w:widowControl w:val="0"/>
              <w:numPr>
                <w:ilvl w:val="0"/>
                <w:numId w:val="8"/>
              </w:numPr>
              <w:spacing w:before="40"/>
              <w:ind w:right="1440"/>
              <w:jc w:val="both"/>
              <w:rPr>
                <w:rFonts w:ascii="Calibri" w:eastAsia="Arial" w:hAnsi="Calibri" w:cs="Calibri"/>
                <w:i/>
              </w:rPr>
            </w:pPr>
            <w:r>
              <w:rPr>
                <w:rFonts w:ascii="Calibri" w:eastAsia="Arial" w:hAnsi="Calibri" w:cs="Calibri"/>
                <w:i/>
              </w:rPr>
              <w:t xml:space="preserve"> </w:t>
            </w:r>
            <w:r w:rsidRPr="007B45C0">
              <w:rPr>
                <w:rFonts w:ascii="Calibri" w:eastAsia="Arial" w:hAnsi="Calibri" w:cs="Calibri"/>
                <w:i/>
              </w:rPr>
              <w:t xml:space="preserve">A person who is in receipt of disability compensation or pension from the </w:t>
            </w:r>
            <w:r>
              <w:rPr>
                <w:rFonts w:ascii="Calibri" w:eastAsia="Arial" w:hAnsi="Calibri" w:cs="Calibri"/>
                <w:i/>
              </w:rPr>
              <w:t xml:space="preserve">                       </w:t>
            </w:r>
          </w:p>
          <w:p w14:paraId="0F26CC26" w14:textId="1EF5B39D" w:rsidR="0018295F" w:rsidRPr="007B45C0" w:rsidRDefault="0018295F" w:rsidP="00F2454E">
            <w:pPr>
              <w:widowControl w:val="0"/>
              <w:spacing w:before="40"/>
              <w:ind w:right="1440"/>
              <w:jc w:val="both"/>
              <w:rPr>
                <w:rFonts w:ascii="Calibri" w:eastAsia="Arial" w:hAnsi="Calibri" w:cs="Calibri"/>
                <w:i/>
              </w:rPr>
            </w:pPr>
            <w:r>
              <w:rPr>
                <w:rFonts w:ascii="Calibri" w:eastAsia="Arial" w:hAnsi="Calibri" w:cs="Calibri"/>
                <w:i/>
              </w:rPr>
              <w:t xml:space="preserve">                                                </w:t>
            </w:r>
            <w:r w:rsidR="00207FB0">
              <w:rPr>
                <w:rFonts w:ascii="Calibri" w:eastAsia="Arial" w:hAnsi="Calibri" w:cs="Calibri"/>
                <w:i/>
              </w:rPr>
              <w:t>D</w:t>
            </w:r>
            <w:r w:rsidR="00207FB0" w:rsidRPr="007B45C0">
              <w:rPr>
                <w:rFonts w:ascii="Calibri" w:eastAsia="Arial" w:hAnsi="Calibri" w:cs="Calibri"/>
                <w:i/>
              </w:rPr>
              <w:t xml:space="preserve">epartment </w:t>
            </w:r>
            <w:r w:rsidRPr="007B45C0">
              <w:rPr>
                <w:rFonts w:ascii="Calibri" w:eastAsia="Arial" w:hAnsi="Calibri" w:cs="Calibri"/>
                <w:i/>
              </w:rPr>
              <w:t xml:space="preserve">of </w:t>
            </w:r>
            <w:r w:rsidR="00207FB0">
              <w:rPr>
                <w:rFonts w:ascii="Calibri" w:eastAsia="Arial" w:hAnsi="Calibri" w:cs="Calibri"/>
                <w:i/>
              </w:rPr>
              <w:t>V</w:t>
            </w:r>
            <w:r w:rsidR="00207FB0" w:rsidRPr="007B45C0">
              <w:rPr>
                <w:rFonts w:ascii="Calibri" w:eastAsia="Arial" w:hAnsi="Calibri" w:cs="Calibri"/>
                <w:i/>
              </w:rPr>
              <w:t xml:space="preserve">eteran’s </w:t>
            </w:r>
            <w:r w:rsidR="00207FB0">
              <w:rPr>
                <w:rFonts w:ascii="Calibri" w:eastAsia="Arial" w:hAnsi="Calibri" w:cs="Calibri"/>
                <w:i/>
              </w:rPr>
              <w:t>A</w:t>
            </w:r>
            <w:r w:rsidR="00207FB0" w:rsidRPr="007B45C0">
              <w:rPr>
                <w:rFonts w:ascii="Calibri" w:eastAsia="Arial" w:hAnsi="Calibri" w:cs="Calibri"/>
                <w:i/>
              </w:rPr>
              <w:t>ffairs</w:t>
            </w:r>
            <w:r w:rsidRPr="007B45C0">
              <w:rPr>
                <w:rFonts w:ascii="Calibri" w:eastAsia="Arial" w:hAnsi="Calibri" w:cs="Calibri"/>
                <w:i/>
              </w:rPr>
              <w:t>; or</w:t>
            </w:r>
          </w:p>
          <w:p w14:paraId="5E727631" w14:textId="77777777" w:rsidR="0018295F" w:rsidRPr="007B45C0" w:rsidRDefault="0018295F" w:rsidP="00F2454E">
            <w:pPr>
              <w:widowControl w:val="0"/>
              <w:numPr>
                <w:ilvl w:val="0"/>
                <w:numId w:val="8"/>
              </w:numPr>
              <w:spacing w:before="40"/>
              <w:ind w:right="1440"/>
              <w:jc w:val="both"/>
              <w:rPr>
                <w:rFonts w:ascii="Calibri" w:eastAsia="Arial" w:hAnsi="Calibri" w:cs="Calibri"/>
                <w:i/>
              </w:rPr>
            </w:pPr>
            <w:r w:rsidRPr="007B45C0">
              <w:rPr>
                <w:rFonts w:ascii="Calibri" w:eastAsia="Arial" w:hAnsi="Calibri" w:cs="Calibri"/>
                <w:i/>
              </w:rPr>
              <w:t>An active or reserve member in any branch of the armed forces of the United States, including the national guard, coast guard, and armed forces reserves.</w:t>
            </w:r>
          </w:p>
          <w:p w14:paraId="682D0BF7" w14:textId="77777777" w:rsidR="0018295F" w:rsidRPr="007B45C0" w:rsidRDefault="0018295F" w:rsidP="00F2454E">
            <w:pPr>
              <w:widowControl w:val="0"/>
              <w:numPr>
                <w:ilvl w:val="0"/>
                <w:numId w:val="7"/>
              </w:numPr>
              <w:spacing w:before="40"/>
              <w:ind w:right="1440"/>
              <w:jc w:val="both"/>
              <w:rPr>
                <w:rFonts w:ascii="Calibri" w:eastAsia="Arial" w:hAnsi="Calibri" w:cs="Calibri"/>
                <w:i/>
              </w:rPr>
            </w:pPr>
            <w:r w:rsidRPr="007B45C0">
              <w:rPr>
                <w:rFonts w:ascii="Calibri" w:eastAsia="Arial" w:hAnsi="Calibri" w:cs="Calibri"/>
                <w:i/>
              </w:rPr>
              <w:t xml:space="preserve">Washington Incorporation/Location.  Bidder must be </w:t>
            </w:r>
            <w:r w:rsidRPr="007B45C0">
              <w:rPr>
                <w:rFonts w:ascii="Calibri" w:eastAsia="Arial" w:hAnsi="Calibri" w:cs="Calibri"/>
                <w:i/>
                <w:u w:val="single"/>
              </w:rPr>
              <w:t>either</w:t>
            </w:r>
            <w:r w:rsidRPr="007B45C0">
              <w:rPr>
                <w:rFonts w:ascii="Calibri" w:eastAsia="Arial" w:hAnsi="Calibri" w:cs="Calibri"/>
                <w:i/>
              </w:rPr>
              <w:t xml:space="preserve"> an entity that is incorporated in the state of Washington as a Washington domestic corporation </w:t>
            </w:r>
            <w:r w:rsidRPr="007B45C0">
              <w:rPr>
                <w:rFonts w:ascii="Calibri" w:eastAsia="Arial" w:hAnsi="Calibri" w:cs="Calibri"/>
                <w:i/>
                <w:u w:val="single"/>
              </w:rPr>
              <w:t>or, if not incorporated,</w:t>
            </w:r>
            <w:r w:rsidRPr="007B45C0">
              <w:rPr>
                <w:rFonts w:ascii="Calibri" w:eastAsia="Arial" w:hAnsi="Calibri" w:cs="Calibri"/>
                <w:i/>
              </w:rPr>
              <w:t xml:space="preserve"> an entity whose principal place of business is located within the State of Washington.</w:t>
            </w:r>
          </w:p>
          <w:p w14:paraId="2330FE97" w14:textId="77777777" w:rsidR="0018295F" w:rsidRPr="007B45C0" w:rsidRDefault="0018295F" w:rsidP="00F2454E">
            <w:pPr>
              <w:widowControl w:val="0"/>
              <w:numPr>
                <w:ilvl w:val="0"/>
                <w:numId w:val="7"/>
              </w:numPr>
              <w:spacing w:before="40"/>
              <w:ind w:right="1440"/>
              <w:jc w:val="both"/>
              <w:rPr>
                <w:rFonts w:ascii="Calibri" w:eastAsia="Arial" w:hAnsi="Calibri" w:cs="Calibri"/>
                <w:i/>
              </w:rPr>
            </w:pPr>
            <w:r w:rsidRPr="007B45C0">
              <w:rPr>
                <w:rFonts w:ascii="Calibri" w:eastAsia="Arial" w:hAnsi="Calibri" w:cs="Calibri"/>
                <w:i/>
              </w:rPr>
              <w:t>WEBS Certification.  Bidder must have certified its Veteran-Owned business status in Washington’s Electronic Business Solution (</w:t>
            </w:r>
            <w:hyperlink r:id="rId8" w:history="1">
              <w:r w:rsidRPr="007B45C0">
                <w:rPr>
                  <w:rStyle w:val="Hyperlink"/>
                  <w:rFonts w:ascii="Calibri" w:eastAsia="Arial" w:hAnsi="Calibri" w:cs="Calibri"/>
                  <w:i/>
                </w:rPr>
                <w:t>WEBS</w:t>
              </w:r>
            </w:hyperlink>
            <w:r w:rsidRPr="007B45C0">
              <w:rPr>
                <w:rFonts w:ascii="Calibri" w:eastAsia="Arial" w:hAnsi="Calibri" w:cs="Calibri"/>
                <w:i/>
                <w:u w:val="single"/>
              </w:rPr>
              <w:t>).</w:t>
            </w:r>
          </w:p>
          <w:p w14:paraId="29A3A400" w14:textId="77777777" w:rsidR="0018295F" w:rsidRPr="007B45C0" w:rsidRDefault="0018295F" w:rsidP="00F2454E">
            <w:pPr>
              <w:widowControl w:val="0"/>
              <w:numPr>
                <w:ilvl w:val="0"/>
                <w:numId w:val="7"/>
              </w:numPr>
              <w:spacing w:before="40"/>
              <w:ind w:right="1440"/>
              <w:jc w:val="both"/>
              <w:rPr>
                <w:rFonts w:ascii="Calibri" w:eastAsia="Arial" w:hAnsi="Calibri" w:cs="Calibri"/>
                <w:i/>
              </w:rPr>
            </w:pPr>
            <w:r w:rsidRPr="007B45C0">
              <w:rPr>
                <w:rFonts w:ascii="Calibri" w:eastAsia="Arial" w:hAnsi="Calibri" w:cs="Calibri"/>
                <w:i/>
              </w:rPr>
              <w:t>WDVA Certification.  Bidder must have provided certification documentation to the Washington Department of Veterans’ Affairs WDVA) and be certified by WDVA and listed as such on WDVA’s website (</w:t>
            </w:r>
            <w:hyperlink r:id="rId9" w:history="1">
              <w:r w:rsidRPr="007B45C0">
                <w:rPr>
                  <w:rStyle w:val="Hyperlink"/>
                  <w:rFonts w:ascii="Calibri" w:eastAsia="Arial" w:hAnsi="Calibri" w:cs="Calibri"/>
                  <w:i/>
                </w:rPr>
                <w:t>WDVA – Veteran-Owned Businesses</w:t>
              </w:r>
            </w:hyperlink>
            <w:r w:rsidRPr="007B45C0">
              <w:rPr>
                <w:rFonts w:ascii="Calibri" w:eastAsia="Arial" w:hAnsi="Calibri" w:cs="Calibri"/>
                <w:i/>
              </w:rPr>
              <w:t>).</w:t>
            </w:r>
          </w:p>
          <w:p w14:paraId="05D74FDF" w14:textId="77777777" w:rsidR="0018295F" w:rsidRPr="0001423A" w:rsidRDefault="0018295F" w:rsidP="00F2454E"/>
          <w:p w14:paraId="301FD682" w14:textId="77777777" w:rsidR="0018295F" w:rsidRPr="0001423A" w:rsidRDefault="0018295F" w:rsidP="00F2454E">
            <w:pPr>
              <w:ind w:left="32"/>
            </w:pPr>
          </w:p>
        </w:tc>
        <w:tc>
          <w:tcPr>
            <w:tcW w:w="1690" w:type="dxa"/>
          </w:tcPr>
          <w:p w14:paraId="5075116B" w14:textId="13FC7F4E" w:rsidR="0018295F" w:rsidRPr="00940843" w:rsidRDefault="00940843" w:rsidP="00F2454E">
            <w:pPr>
              <w:ind w:left="32"/>
              <w:rPr>
                <w:b/>
              </w:rPr>
            </w:pPr>
            <w:r w:rsidRPr="00940843">
              <w:rPr>
                <w:b/>
              </w:rPr>
              <w:lastRenderedPageBreak/>
              <w:t>50 Po</w:t>
            </w:r>
            <w:r w:rsidR="0018295F" w:rsidRPr="00940843">
              <w:rPr>
                <w:b/>
              </w:rPr>
              <w:t>ints</w:t>
            </w:r>
          </w:p>
        </w:tc>
      </w:tr>
      <w:tr w:rsidR="0018295F" w14:paraId="618357CD" w14:textId="77777777" w:rsidTr="00AF4169">
        <w:tc>
          <w:tcPr>
            <w:tcW w:w="470" w:type="dxa"/>
          </w:tcPr>
          <w:p w14:paraId="0575F8A1" w14:textId="77777777" w:rsidR="0018295F" w:rsidRDefault="0018295F" w:rsidP="00F2454E"/>
        </w:tc>
        <w:tc>
          <w:tcPr>
            <w:tcW w:w="11405" w:type="dxa"/>
            <w:gridSpan w:val="2"/>
          </w:tcPr>
          <w:p w14:paraId="19CFFE79" w14:textId="77777777" w:rsidR="0018295F" w:rsidRPr="007659FA" w:rsidRDefault="0018295F" w:rsidP="00F2454E">
            <w:pPr>
              <w:spacing w:after="60"/>
              <w:ind w:left="66"/>
              <w:rPr>
                <w:rFonts w:eastAsia="Times New Roman" w:cs="Arial"/>
              </w:rPr>
            </w:pPr>
            <w:r>
              <w:t xml:space="preserve">ANSWER: </w:t>
            </w:r>
          </w:p>
        </w:tc>
        <w:tc>
          <w:tcPr>
            <w:tcW w:w="1690" w:type="dxa"/>
          </w:tcPr>
          <w:p w14:paraId="5B623475" w14:textId="77777777" w:rsidR="0018295F" w:rsidRDefault="0018295F" w:rsidP="00F2454E"/>
        </w:tc>
      </w:tr>
    </w:tbl>
    <w:p w14:paraId="701796D6" w14:textId="77777777" w:rsidR="00281346" w:rsidRDefault="00281346">
      <w:r>
        <w:br w:type="page"/>
      </w:r>
    </w:p>
    <w:tbl>
      <w:tblPr>
        <w:tblStyle w:val="TableGrid1"/>
        <w:tblW w:w="13565" w:type="dxa"/>
        <w:tblLook w:val="04A0" w:firstRow="1" w:lastRow="0" w:firstColumn="1" w:lastColumn="0" w:noHBand="0" w:noVBand="1"/>
      </w:tblPr>
      <w:tblGrid>
        <w:gridCol w:w="488"/>
        <w:gridCol w:w="11268"/>
        <w:gridCol w:w="1809"/>
      </w:tblGrid>
      <w:tr w:rsidR="00126913" w:rsidRPr="00AB7EED" w14:paraId="2E25A27E" w14:textId="77777777" w:rsidTr="00126913">
        <w:tc>
          <w:tcPr>
            <w:tcW w:w="0" w:type="auto"/>
            <w:shd w:val="clear" w:color="auto" w:fill="8DB3E2" w:themeFill="text2" w:themeFillTint="66"/>
          </w:tcPr>
          <w:p w14:paraId="5402830E" w14:textId="3BE786DA" w:rsidR="00AB7EED" w:rsidRPr="00AB7EED" w:rsidRDefault="0018295F" w:rsidP="00AB7EED">
            <w:pPr>
              <w:rPr>
                <w:b/>
              </w:rPr>
            </w:pPr>
            <w:r>
              <w:rPr>
                <w:b/>
              </w:rPr>
              <w:lastRenderedPageBreak/>
              <w:t>5</w:t>
            </w:r>
          </w:p>
        </w:tc>
        <w:tc>
          <w:tcPr>
            <w:tcW w:w="11268" w:type="dxa"/>
            <w:shd w:val="clear" w:color="auto" w:fill="8DB3E2" w:themeFill="text2" w:themeFillTint="66"/>
          </w:tcPr>
          <w:p w14:paraId="7F6A9EE7" w14:textId="77777777" w:rsidR="00AB7EED" w:rsidRPr="00AB7EED" w:rsidRDefault="00AB7EED" w:rsidP="00AB7EED">
            <w:pPr>
              <w:spacing w:after="60"/>
              <w:ind w:left="66"/>
            </w:pPr>
            <w:r w:rsidRPr="00AB7EED">
              <w:rPr>
                <w:b/>
              </w:rPr>
              <w:t>BIDDER QUALIFICATIONS AND EXPERIENCE (MANAGEMENT RESPONSE)</w:t>
            </w:r>
          </w:p>
        </w:tc>
        <w:tc>
          <w:tcPr>
            <w:tcW w:w="1809" w:type="dxa"/>
          </w:tcPr>
          <w:p w14:paraId="385EF68F" w14:textId="48C376D0" w:rsidR="00AB7EED" w:rsidRPr="00AB7EED" w:rsidRDefault="00AB7EED" w:rsidP="009A2F22">
            <w:pPr>
              <w:jc w:val="center"/>
            </w:pPr>
            <w:r w:rsidRPr="00AB7EED">
              <w:t>MAXIMUM TOTAL POINTS</w:t>
            </w:r>
            <w:r w:rsidR="00940843">
              <w:t xml:space="preserve"> </w:t>
            </w:r>
          </w:p>
        </w:tc>
      </w:tr>
      <w:tr w:rsidR="00126913" w:rsidRPr="00AB7EED" w14:paraId="5D62CA3F" w14:textId="77777777" w:rsidTr="00126913">
        <w:tc>
          <w:tcPr>
            <w:tcW w:w="488" w:type="dxa"/>
            <w:shd w:val="clear" w:color="auto" w:fill="F2DBDB" w:themeFill="accent2" w:themeFillTint="33"/>
          </w:tcPr>
          <w:p w14:paraId="74D78DBE" w14:textId="77777777" w:rsidR="00AB7EED" w:rsidRPr="00AB7EED" w:rsidRDefault="00AB7EED" w:rsidP="00AB7EED">
            <w:pPr>
              <w:rPr>
                <w:b/>
              </w:rPr>
            </w:pPr>
          </w:p>
        </w:tc>
        <w:tc>
          <w:tcPr>
            <w:tcW w:w="11268" w:type="dxa"/>
            <w:shd w:val="clear" w:color="auto" w:fill="F2DBDB" w:themeFill="accent2" w:themeFillTint="33"/>
          </w:tcPr>
          <w:p w14:paraId="0C65A74A" w14:textId="2C288D5D" w:rsidR="00AB7EED" w:rsidRPr="00AB7EED" w:rsidRDefault="00AB7EED" w:rsidP="00AB7EED">
            <w:pPr>
              <w:rPr>
                <w:b/>
              </w:rPr>
            </w:pPr>
            <w:r w:rsidRPr="00AB7EED">
              <w:rPr>
                <w:b/>
              </w:rPr>
              <w:t>MANDATORY EXPERIENCE AND QUALIFICATIONS</w:t>
            </w:r>
            <w:r w:rsidR="00126913" w:rsidRPr="003C07D0">
              <w:rPr>
                <w:b/>
                <w:sz w:val="32"/>
                <w:szCs w:val="32"/>
              </w:rPr>
              <w:t xml:space="preserve"> (ANSWER YES/NO FOR QUESTIONS A</w:t>
            </w:r>
            <w:r w:rsidR="00784E73" w:rsidRPr="003C07D0">
              <w:rPr>
                <w:b/>
                <w:sz w:val="32"/>
                <w:szCs w:val="32"/>
              </w:rPr>
              <w:t>-</w:t>
            </w:r>
            <w:r w:rsidR="00B21151">
              <w:rPr>
                <w:b/>
                <w:sz w:val="32"/>
                <w:szCs w:val="32"/>
              </w:rPr>
              <w:t>M</w:t>
            </w:r>
            <w:r w:rsidR="00126913" w:rsidRPr="003C07D0">
              <w:rPr>
                <w:b/>
                <w:sz w:val="32"/>
                <w:szCs w:val="32"/>
              </w:rPr>
              <w:t>)</w:t>
            </w:r>
          </w:p>
        </w:tc>
        <w:tc>
          <w:tcPr>
            <w:tcW w:w="1809" w:type="dxa"/>
          </w:tcPr>
          <w:p w14:paraId="32CF7FB3" w14:textId="4DD03D10" w:rsidR="00AB7EED" w:rsidRPr="00AB7EED" w:rsidRDefault="00126913" w:rsidP="009A2F22">
            <w:pPr>
              <w:jc w:val="center"/>
              <w:rPr>
                <w:b/>
              </w:rPr>
            </w:pPr>
            <w:r>
              <w:rPr>
                <w:b/>
              </w:rPr>
              <w:t>PASS/FAIL</w:t>
            </w:r>
          </w:p>
        </w:tc>
      </w:tr>
      <w:tr w:rsidR="00126913" w:rsidRPr="00AB7EED" w14:paraId="458FCF3A" w14:textId="77777777" w:rsidTr="00126913">
        <w:tc>
          <w:tcPr>
            <w:tcW w:w="0" w:type="auto"/>
            <w:shd w:val="clear" w:color="auto" w:fill="EEECE1" w:themeFill="background2"/>
          </w:tcPr>
          <w:p w14:paraId="6C6DCEDA" w14:textId="474C9452" w:rsidR="00126913" w:rsidRPr="00AB7EED" w:rsidRDefault="00126913" w:rsidP="00AB7EED">
            <w:r>
              <w:t>A</w:t>
            </w:r>
          </w:p>
        </w:tc>
        <w:tc>
          <w:tcPr>
            <w:tcW w:w="11268" w:type="dxa"/>
            <w:shd w:val="clear" w:color="auto" w:fill="EEECE1" w:themeFill="background2"/>
          </w:tcPr>
          <w:p w14:paraId="4BA5715D" w14:textId="2FFBF7E4" w:rsidR="00126913" w:rsidRDefault="00126913" w:rsidP="00AB7EED">
            <w:pPr>
              <w:spacing w:after="60"/>
              <w:ind w:left="66"/>
            </w:pPr>
            <w:r>
              <w:t>The vendor is licensed to do business in Washington state.</w:t>
            </w:r>
          </w:p>
        </w:tc>
        <w:tc>
          <w:tcPr>
            <w:tcW w:w="1809" w:type="dxa"/>
          </w:tcPr>
          <w:p w14:paraId="24FAD37B" w14:textId="39659A1D" w:rsidR="00126913" w:rsidRDefault="00126913" w:rsidP="009A2F22">
            <w:pPr>
              <w:jc w:val="center"/>
            </w:pPr>
            <w:r>
              <w:t>NOT SCORED</w:t>
            </w:r>
          </w:p>
        </w:tc>
      </w:tr>
      <w:tr w:rsidR="00126913" w:rsidRPr="00AB7EED" w14:paraId="6F2B2D0E" w14:textId="77777777" w:rsidTr="00126913">
        <w:tc>
          <w:tcPr>
            <w:tcW w:w="0" w:type="auto"/>
          </w:tcPr>
          <w:p w14:paraId="390DD117" w14:textId="77777777" w:rsidR="00126913" w:rsidRPr="00AB7EED" w:rsidRDefault="00126913" w:rsidP="00AB7EED"/>
        </w:tc>
        <w:tc>
          <w:tcPr>
            <w:tcW w:w="11268" w:type="dxa"/>
          </w:tcPr>
          <w:p w14:paraId="621B4435" w14:textId="19B01FEF" w:rsidR="00126913" w:rsidRDefault="00784E73" w:rsidP="00AB7EED">
            <w:pPr>
              <w:spacing w:after="60"/>
              <w:ind w:left="66"/>
            </w:pPr>
            <w:r>
              <w:t>ANSWER:</w:t>
            </w:r>
          </w:p>
        </w:tc>
        <w:tc>
          <w:tcPr>
            <w:tcW w:w="1809" w:type="dxa"/>
          </w:tcPr>
          <w:p w14:paraId="4B1491D3" w14:textId="77777777" w:rsidR="00126913" w:rsidRDefault="00126913" w:rsidP="009A2F22">
            <w:pPr>
              <w:jc w:val="center"/>
            </w:pPr>
          </w:p>
        </w:tc>
      </w:tr>
      <w:tr w:rsidR="00126913" w:rsidRPr="00AB7EED" w14:paraId="091EFEBA" w14:textId="77777777" w:rsidTr="00126913">
        <w:tc>
          <w:tcPr>
            <w:tcW w:w="0" w:type="auto"/>
            <w:shd w:val="clear" w:color="auto" w:fill="EEECE1" w:themeFill="background2"/>
          </w:tcPr>
          <w:p w14:paraId="666C7762" w14:textId="5FE2E30E" w:rsidR="00126913" w:rsidRPr="00AB7EED" w:rsidRDefault="00126913" w:rsidP="00AB7EED">
            <w:r>
              <w:t>B</w:t>
            </w:r>
          </w:p>
        </w:tc>
        <w:tc>
          <w:tcPr>
            <w:tcW w:w="11268" w:type="dxa"/>
            <w:shd w:val="clear" w:color="auto" w:fill="EEECE1" w:themeFill="background2"/>
          </w:tcPr>
          <w:p w14:paraId="6A2CC9D5" w14:textId="617696BD" w:rsidR="00126913" w:rsidRDefault="00126913" w:rsidP="00AB7EED">
            <w:pPr>
              <w:spacing w:after="60"/>
              <w:ind w:left="66"/>
            </w:pPr>
            <w:r w:rsidRPr="00DE69D5">
              <w:t xml:space="preserve">The vendor and/or the key personnel have at least 5 years of verification experience conducting CMS or Joint Commission Readiness assessment, mock surveys, or accreditation consulting for hospitals or behavioral health facilities. And can provide supporting documentation upon request. </w:t>
            </w:r>
          </w:p>
        </w:tc>
        <w:tc>
          <w:tcPr>
            <w:tcW w:w="1809" w:type="dxa"/>
          </w:tcPr>
          <w:p w14:paraId="5347EB69" w14:textId="31B4F4BB" w:rsidR="00126913" w:rsidRDefault="00126913" w:rsidP="009A2F22">
            <w:pPr>
              <w:jc w:val="center"/>
            </w:pPr>
            <w:r>
              <w:t xml:space="preserve">NOT SCORED </w:t>
            </w:r>
          </w:p>
        </w:tc>
      </w:tr>
      <w:tr w:rsidR="00126913" w:rsidRPr="00AB7EED" w14:paraId="22591267" w14:textId="77777777" w:rsidTr="00126913">
        <w:tc>
          <w:tcPr>
            <w:tcW w:w="0" w:type="auto"/>
          </w:tcPr>
          <w:p w14:paraId="051EE869" w14:textId="77777777" w:rsidR="00126913" w:rsidRPr="00AB7EED" w:rsidRDefault="00126913" w:rsidP="00AB7EED"/>
        </w:tc>
        <w:tc>
          <w:tcPr>
            <w:tcW w:w="11268" w:type="dxa"/>
          </w:tcPr>
          <w:p w14:paraId="0DC6B886" w14:textId="14C5C5CE" w:rsidR="00126913" w:rsidRDefault="00784E73" w:rsidP="00AB7EED">
            <w:pPr>
              <w:spacing w:after="60"/>
              <w:ind w:left="66"/>
            </w:pPr>
            <w:r>
              <w:t>ANSWER:</w:t>
            </w:r>
          </w:p>
        </w:tc>
        <w:tc>
          <w:tcPr>
            <w:tcW w:w="1809" w:type="dxa"/>
          </w:tcPr>
          <w:p w14:paraId="1BA19EE2" w14:textId="77777777" w:rsidR="00126913" w:rsidRDefault="00126913" w:rsidP="009A2F22">
            <w:pPr>
              <w:jc w:val="center"/>
            </w:pPr>
          </w:p>
        </w:tc>
      </w:tr>
      <w:tr w:rsidR="00126913" w:rsidRPr="00AB7EED" w14:paraId="580028A0" w14:textId="77777777" w:rsidTr="00126913">
        <w:tc>
          <w:tcPr>
            <w:tcW w:w="0" w:type="auto"/>
            <w:shd w:val="clear" w:color="auto" w:fill="EEECE1" w:themeFill="background2"/>
          </w:tcPr>
          <w:p w14:paraId="4E23CC23" w14:textId="1E2D850D" w:rsidR="00126913" w:rsidRPr="00AB7EED" w:rsidRDefault="00126913" w:rsidP="00AB7EED">
            <w:r>
              <w:t>C</w:t>
            </w:r>
          </w:p>
        </w:tc>
        <w:tc>
          <w:tcPr>
            <w:tcW w:w="11268" w:type="dxa"/>
            <w:shd w:val="clear" w:color="auto" w:fill="EEECE1" w:themeFill="background2"/>
          </w:tcPr>
          <w:p w14:paraId="4E5B48EF" w14:textId="67C0F6B1" w:rsidR="00126913" w:rsidRDefault="00126913" w:rsidP="00AB7EED">
            <w:pPr>
              <w:spacing w:after="60"/>
              <w:ind w:left="66"/>
            </w:pPr>
            <w:r>
              <w:t>All key personnel possess credentials, licenses, or certifications applicable to their assigned tasks, with documentation available for verification.</w:t>
            </w:r>
          </w:p>
        </w:tc>
        <w:tc>
          <w:tcPr>
            <w:tcW w:w="1809" w:type="dxa"/>
          </w:tcPr>
          <w:p w14:paraId="1F09DA15" w14:textId="36ED2E8F" w:rsidR="00126913" w:rsidRDefault="00126913" w:rsidP="009A2F22">
            <w:pPr>
              <w:jc w:val="center"/>
            </w:pPr>
            <w:r>
              <w:t>NOT SCORED</w:t>
            </w:r>
          </w:p>
        </w:tc>
      </w:tr>
      <w:tr w:rsidR="00126913" w:rsidRPr="00AB7EED" w14:paraId="2940B447" w14:textId="77777777" w:rsidTr="00126913">
        <w:tc>
          <w:tcPr>
            <w:tcW w:w="0" w:type="auto"/>
            <w:shd w:val="clear" w:color="auto" w:fill="FFFFFF" w:themeFill="background1"/>
          </w:tcPr>
          <w:p w14:paraId="19236987" w14:textId="77777777" w:rsidR="00126913" w:rsidRPr="00AB7EED" w:rsidRDefault="00126913" w:rsidP="00AB7EED"/>
        </w:tc>
        <w:tc>
          <w:tcPr>
            <w:tcW w:w="11268" w:type="dxa"/>
            <w:shd w:val="clear" w:color="auto" w:fill="FFFFFF" w:themeFill="background1"/>
          </w:tcPr>
          <w:p w14:paraId="7E942CFE" w14:textId="4743E8F8" w:rsidR="00126913" w:rsidRDefault="00784E73" w:rsidP="00AB7EED">
            <w:pPr>
              <w:spacing w:after="60"/>
              <w:ind w:left="66"/>
            </w:pPr>
            <w:r>
              <w:t>ANSWER:</w:t>
            </w:r>
          </w:p>
        </w:tc>
        <w:tc>
          <w:tcPr>
            <w:tcW w:w="1809" w:type="dxa"/>
          </w:tcPr>
          <w:p w14:paraId="158EFB05" w14:textId="77777777" w:rsidR="00126913" w:rsidRDefault="00126913" w:rsidP="009A2F22">
            <w:pPr>
              <w:jc w:val="center"/>
            </w:pPr>
          </w:p>
        </w:tc>
      </w:tr>
      <w:tr w:rsidR="00126913" w:rsidRPr="00AB7EED" w14:paraId="77DF4B5D" w14:textId="77777777" w:rsidTr="00126913">
        <w:tc>
          <w:tcPr>
            <w:tcW w:w="0" w:type="auto"/>
            <w:shd w:val="clear" w:color="auto" w:fill="EEECE1" w:themeFill="background2"/>
          </w:tcPr>
          <w:p w14:paraId="28925613" w14:textId="0AFDD7FF" w:rsidR="00126913" w:rsidRDefault="00126913" w:rsidP="00AB7EED">
            <w:r>
              <w:t>D</w:t>
            </w:r>
          </w:p>
        </w:tc>
        <w:tc>
          <w:tcPr>
            <w:tcW w:w="11268" w:type="dxa"/>
            <w:shd w:val="clear" w:color="auto" w:fill="EEECE1" w:themeFill="background2"/>
          </w:tcPr>
          <w:p w14:paraId="10FCCEF4" w14:textId="4516EEFF" w:rsidR="00126913" w:rsidRDefault="00126913" w:rsidP="00AB7EED">
            <w:pPr>
              <w:spacing w:after="60"/>
              <w:ind w:left="66"/>
            </w:pPr>
            <w:r>
              <w:t>The vendor has submitted a staffing plan identifying roles, responsibilities, and credentials.</w:t>
            </w:r>
          </w:p>
        </w:tc>
        <w:tc>
          <w:tcPr>
            <w:tcW w:w="1809" w:type="dxa"/>
          </w:tcPr>
          <w:p w14:paraId="4D9C1505" w14:textId="441FFC11" w:rsidR="00126913" w:rsidRDefault="00126913" w:rsidP="009A2F22">
            <w:pPr>
              <w:jc w:val="center"/>
            </w:pPr>
            <w:r>
              <w:t>NOT SCORED</w:t>
            </w:r>
          </w:p>
        </w:tc>
      </w:tr>
      <w:tr w:rsidR="00126913" w:rsidRPr="00AB7EED" w14:paraId="6B8ECF07" w14:textId="77777777" w:rsidTr="00126913">
        <w:tc>
          <w:tcPr>
            <w:tcW w:w="0" w:type="auto"/>
            <w:shd w:val="clear" w:color="auto" w:fill="FFFFFF" w:themeFill="background1"/>
          </w:tcPr>
          <w:p w14:paraId="4C5B13DD" w14:textId="77777777" w:rsidR="00126913" w:rsidRDefault="00126913" w:rsidP="00AB7EED"/>
        </w:tc>
        <w:tc>
          <w:tcPr>
            <w:tcW w:w="11268" w:type="dxa"/>
            <w:shd w:val="clear" w:color="auto" w:fill="FFFFFF" w:themeFill="background1"/>
          </w:tcPr>
          <w:p w14:paraId="5D15E079" w14:textId="134D4112" w:rsidR="00126913" w:rsidRDefault="00784E73" w:rsidP="00AB7EED">
            <w:pPr>
              <w:spacing w:after="60"/>
              <w:ind w:left="66"/>
            </w:pPr>
            <w:r>
              <w:t>ANSWER:</w:t>
            </w:r>
          </w:p>
        </w:tc>
        <w:tc>
          <w:tcPr>
            <w:tcW w:w="1809" w:type="dxa"/>
          </w:tcPr>
          <w:p w14:paraId="2B515DF8" w14:textId="77777777" w:rsidR="00126913" w:rsidRDefault="00126913" w:rsidP="009A2F22">
            <w:pPr>
              <w:jc w:val="center"/>
            </w:pPr>
          </w:p>
        </w:tc>
      </w:tr>
      <w:tr w:rsidR="00126913" w:rsidRPr="00AB7EED" w14:paraId="1FC3DBD8" w14:textId="77777777" w:rsidTr="00126913">
        <w:tc>
          <w:tcPr>
            <w:tcW w:w="0" w:type="auto"/>
            <w:shd w:val="clear" w:color="auto" w:fill="EEECE1" w:themeFill="background2"/>
          </w:tcPr>
          <w:p w14:paraId="3F3D8280" w14:textId="52D02F4F" w:rsidR="00126913" w:rsidRDefault="00126913" w:rsidP="00AB7EED">
            <w:r>
              <w:t>E</w:t>
            </w:r>
          </w:p>
        </w:tc>
        <w:tc>
          <w:tcPr>
            <w:tcW w:w="11268" w:type="dxa"/>
            <w:shd w:val="clear" w:color="auto" w:fill="EEECE1" w:themeFill="background2"/>
          </w:tcPr>
          <w:p w14:paraId="35C446B0" w14:textId="3E13D902" w:rsidR="00126913" w:rsidRDefault="00126913" w:rsidP="00AB7EED">
            <w:pPr>
              <w:spacing w:after="60"/>
              <w:ind w:left="66"/>
            </w:pPr>
            <w:r>
              <w:t>The vendor has verified experience reviewing healthcare construction design documents and as-build drawings for compliance with NFPA 101-2012 (Life Safety Code), NFPA 99-2012 (Health Care Facility Code), and FGI 2018 Standard.</w:t>
            </w:r>
          </w:p>
        </w:tc>
        <w:tc>
          <w:tcPr>
            <w:tcW w:w="1809" w:type="dxa"/>
          </w:tcPr>
          <w:p w14:paraId="45D88DC7" w14:textId="4CE8F8EF" w:rsidR="00126913" w:rsidRDefault="00126913" w:rsidP="009A2F22">
            <w:pPr>
              <w:jc w:val="center"/>
            </w:pPr>
            <w:r>
              <w:t>NOT SCORED</w:t>
            </w:r>
          </w:p>
        </w:tc>
      </w:tr>
      <w:tr w:rsidR="00126913" w:rsidRPr="00AB7EED" w14:paraId="0FCABBB4" w14:textId="77777777" w:rsidTr="00126913">
        <w:tc>
          <w:tcPr>
            <w:tcW w:w="0" w:type="auto"/>
            <w:shd w:val="clear" w:color="auto" w:fill="FFFFFF" w:themeFill="background1"/>
          </w:tcPr>
          <w:p w14:paraId="37D5AB10" w14:textId="2058D9C5" w:rsidR="00126913" w:rsidRDefault="00126913" w:rsidP="00AB7EED"/>
        </w:tc>
        <w:tc>
          <w:tcPr>
            <w:tcW w:w="11268" w:type="dxa"/>
            <w:shd w:val="clear" w:color="auto" w:fill="FFFFFF" w:themeFill="background1"/>
          </w:tcPr>
          <w:p w14:paraId="1B104421" w14:textId="15C61440" w:rsidR="00126913" w:rsidRDefault="00784E73" w:rsidP="00AB7EED">
            <w:pPr>
              <w:spacing w:after="60"/>
              <w:ind w:left="66"/>
            </w:pPr>
            <w:r>
              <w:t>ANSWER:</w:t>
            </w:r>
          </w:p>
        </w:tc>
        <w:tc>
          <w:tcPr>
            <w:tcW w:w="1809" w:type="dxa"/>
          </w:tcPr>
          <w:p w14:paraId="5A126C1F" w14:textId="77777777" w:rsidR="00126913" w:rsidRDefault="00126913" w:rsidP="009A2F22">
            <w:pPr>
              <w:jc w:val="center"/>
            </w:pPr>
          </w:p>
        </w:tc>
      </w:tr>
      <w:tr w:rsidR="00126913" w:rsidRPr="00AB7EED" w14:paraId="2B681FD3" w14:textId="77777777" w:rsidTr="00126913">
        <w:tc>
          <w:tcPr>
            <w:tcW w:w="0" w:type="auto"/>
            <w:shd w:val="clear" w:color="auto" w:fill="EEECE1" w:themeFill="background2"/>
          </w:tcPr>
          <w:p w14:paraId="6F8FA514" w14:textId="17B3C5F0" w:rsidR="00126913" w:rsidRDefault="00126913" w:rsidP="00126913">
            <w:r>
              <w:t>F</w:t>
            </w:r>
          </w:p>
        </w:tc>
        <w:tc>
          <w:tcPr>
            <w:tcW w:w="11268" w:type="dxa"/>
            <w:shd w:val="clear" w:color="auto" w:fill="EEECE1" w:themeFill="background2"/>
          </w:tcPr>
          <w:p w14:paraId="74BCF569" w14:textId="634B1778" w:rsidR="00126913" w:rsidRDefault="00126913" w:rsidP="00126913">
            <w:pPr>
              <w:spacing w:after="60"/>
              <w:ind w:left="66"/>
            </w:pPr>
            <w:r>
              <w:t xml:space="preserve">The bidder has verified experience conducting </w:t>
            </w:r>
            <w:proofErr w:type="gramStart"/>
            <w:r>
              <w:t>environment of</w:t>
            </w:r>
            <w:proofErr w:type="gramEnd"/>
            <w:r>
              <w:t xml:space="preserve"> care, life safety, and physical-environment assessments in psychiatric or behavioral health facility</w:t>
            </w:r>
          </w:p>
        </w:tc>
        <w:tc>
          <w:tcPr>
            <w:tcW w:w="1809" w:type="dxa"/>
          </w:tcPr>
          <w:p w14:paraId="101FB4CF" w14:textId="20A2C31D" w:rsidR="00126913" w:rsidRDefault="00126913" w:rsidP="00126913">
            <w:pPr>
              <w:jc w:val="center"/>
            </w:pPr>
            <w:r>
              <w:t>NOT SCORED</w:t>
            </w:r>
          </w:p>
        </w:tc>
      </w:tr>
      <w:tr w:rsidR="00126913" w:rsidRPr="00AB7EED" w14:paraId="2E60A86F" w14:textId="77777777" w:rsidTr="00126913">
        <w:tc>
          <w:tcPr>
            <w:tcW w:w="0" w:type="auto"/>
            <w:shd w:val="clear" w:color="auto" w:fill="FFFFFF" w:themeFill="background1"/>
          </w:tcPr>
          <w:p w14:paraId="5499A516" w14:textId="77777777" w:rsidR="00126913" w:rsidRDefault="00126913" w:rsidP="00126913"/>
        </w:tc>
        <w:tc>
          <w:tcPr>
            <w:tcW w:w="11268" w:type="dxa"/>
            <w:shd w:val="clear" w:color="auto" w:fill="FFFFFF" w:themeFill="background1"/>
          </w:tcPr>
          <w:p w14:paraId="255F291E" w14:textId="6B03A461" w:rsidR="00126913" w:rsidRDefault="00784E73" w:rsidP="00126913">
            <w:pPr>
              <w:spacing w:after="60"/>
              <w:ind w:left="66"/>
            </w:pPr>
            <w:r>
              <w:t>ANSWER:</w:t>
            </w:r>
          </w:p>
        </w:tc>
        <w:tc>
          <w:tcPr>
            <w:tcW w:w="1809" w:type="dxa"/>
          </w:tcPr>
          <w:p w14:paraId="4EB91B7F" w14:textId="77777777" w:rsidR="00126913" w:rsidRDefault="00126913" w:rsidP="00126913">
            <w:pPr>
              <w:jc w:val="center"/>
            </w:pPr>
          </w:p>
        </w:tc>
      </w:tr>
      <w:tr w:rsidR="00126913" w:rsidRPr="00AB7EED" w14:paraId="7D1978E1" w14:textId="77777777" w:rsidTr="00126913">
        <w:tc>
          <w:tcPr>
            <w:tcW w:w="0" w:type="auto"/>
            <w:shd w:val="clear" w:color="auto" w:fill="EEECE1" w:themeFill="background2"/>
          </w:tcPr>
          <w:p w14:paraId="4D2A873C" w14:textId="66BD52AA" w:rsidR="00126913" w:rsidRDefault="00126913" w:rsidP="00126913">
            <w:r>
              <w:t>G</w:t>
            </w:r>
          </w:p>
        </w:tc>
        <w:tc>
          <w:tcPr>
            <w:tcW w:w="11268" w:type="dxa"/>
            <w:shd w:val="clear" w:color="auto" w:fill="EEECE1" w:themeFill="background2"/>
          </w:tcPr>
          <w:p w14:paraId="7392EBA0" w14:textId="38D0F7FC" w:rsidR="00126913" w:rsidRDefault="00126913" w:rsidP="00126913">
            <w:pPr>
              <w:spacing w:after="60"/>
              <w:ind w:left="66"/>
            </w:pPr>
            <w:r>
              <w:t>The bidder’s team includes at least one licensed architect, engineer, or healthcare safety professional experienced in healthcare construction compliance and accreditation readiness</w:t>
            </w:r>
          </w:p>
        </w:tc>
        <w:tc>
          <w:tcPr>
            <w:tcW w:w="1809" w:type="dxa"/>
          </w:tcPr>
          <w:p w14:paraId="6666495E" w14:textId="1F2404A8" w:rsidR="00126913" w:rsidRDefault="00126913" w:rsidP="00126913">
            <w:pPr>
              <w:jc w:val="center"/>
            </w:pPr>
            <w:r>
              <w:t>NOT SCORED</w:t>
            </w:r>
          </w:p>
        </w:tc>
      </w:tr>
      <w:tr w:rsidR="00126913" w:rsidRPr="00AB7EED" w14:paraId="0B872F5F" w14:textId="77777777" w:rsidTr="00126913">
        <w:tc>
          <w:tcPr>
            <w:tcW w:w="0" w:type="auto"/>
            <w:shd w:val="clear" w:color="auto" w:fill="FFFFFF" w:themeFill="background1"/>
          </w:tcPr>
          <w:p w14:paraId="553F58DB" w14:textId="77777777" w:rsidR="00126913" w:rsidRDefault="00126913" w:rsidP="00126913"/>
        </w:tc>
        <w:tc>
          <w:tcPr>
            <w:tcW w:w="11268" w:type="dxa"/>
            <w:shd w:val="clear" w:color="auto" w:fill="FFFFFF" w:themeFill="background1"/>
          </w:tcPr>
          <w:p w14:paraId="7A40B2FB" w14:textId="05C601DF" w:rsidR="00126913" w:rsidRDefault="00784E73" w:rsidP="00126913">
            <w:pPr>
              <w:spacing w:after="60"/>
              <w:ind w:left="66"/>
            </w:pPr>
            <w:r>
              <w:t>ANSWER:</w:t>
            </w:r>
          </w:p>
        </w:tc>
        <w:tc>
          <w:tcPr>
            <w:tcW w:w="1809" w:type="dxa"/>
          </w:tcPr>
          <w:p w14:paraId="1F1F36D4" w14:textId="77777777" w:rsidR="00126913" w:rsidRDefault="00126913" w:rsidP="00126913">
            <w:pPr>
              <w:jc w:val="center"/>
            </w:pPr>
          </w:p>
        </w:tc>
      </w:tr>
      <w:tr w:rsidR="00126913" w:rsidRPr="00AB7EED" w14:paraId="7D0EE37C" w14:textId="77777777" w:rsidTr="00126913">
        <w:tc>
          <w:tcPr>
            <w:tcW w:w="0" w:type="auto"/>
            <w:shd w:val="clear" w:color="auto" w:fill="EEECE1" w:themeFill="background2"/>
          </w:tcPr>
          <w:p w14:paraId="3250C9E2" w14:textId="49BBE3C9" w:rsidR="00126913" w:rsidRPr="00AB7EED" w:rsidRDefault="00126913" w:rsidP="00126913">
            <w:r>
              <w:t>H</w:t>
            </w:r>
          </w:p>
        </w:tc>
        <w:tc>
          <w:tcPr>
            <w:tcW w:w="11268" w:type="dxa"/>
            <w:shd w:val="clear" w:color="auto" w:fill="EEECE1" w:themeFill="background2"/>
          </w:tcPr>
          <w:p w14:paraId="605D9E85" w14:textId="62E11200" w:rsidR="00126913" w:rsidRDefault="00126913" w:rsidP="00126913">
            <w:pPr>
              <w:spacing w:after="60"/>
              <w:ind w:left="66"/>
            </w:pPr>
            <w:r>
              <w:t>If applicable. All subcontractors providing key services hold the required licenses or certification</w:t>
            </w:r>
          </w:p>
        </w:tc>
        <w:tc>
          <w:tcPr>
            <w:tcW w:w="1809" w:type="dxa"/>
          </w:tcPr>
          <w:p w14:paraId="02972FBC" w14:textId="1A15E308" w:rsidR="00126913" w:rsidRDefault="00126913" w:rsidP="00126913">
            <w:pPr>
              <w:jc w:val="center"/>
            </w:pPr>
            <w:r>
              <w:t>NOT SCORED</w:t>
            </w:r>
          </w:p>
        </w:tc>
      </w:tr>
      <w:tr w:rsidR="00126913" w:rsidRPr="00AB7EED" w14:paraId="6D81F365" w14:textId="77777777" w:rsidTr="00126913">
        <w:tc>
          <w:tcPr>
            <w:tcW w:w="0" w:type="auto"/>
            <w:shd w:val="clear" w:color="auto" w:fill="FFFFFF" w:themeFill="background1"/>
          </w:tcPr>
          <w:p w14:paraId="3F3A01FD" w14:textId="77777777" w:rsidR="00126913" w:rsidRPr="00AB7EED" w:rsidRDefault="00126913" w:rsidP="00126913"/>
        </w:tc>
        <w:tc>
          <w:tcPr>
            <w:tcW w:w="11268" w:type="dxa"/>
            <w:shd w:val="clear" w:color="auto" w:fill="FFFFFF" w:themeFill="background1"/>
          </w:tcPr>
          <w:p w14:paraId="2F6B0DB8" w14:textId="18427964" w:rsidR="00126913" w:rsidRDefault="00784E73" w:rsidP="00126913">
            <w:pPr>
              <w:spacing w:after="60"/>
              <w:ind w:left="66"/>
            </w:pPr>
            <w:r>
              <w:t>ANSWER:</w:t>
            </w:r>
          </w:p>
        </w:tc>
        <w:tc>
          <w:tcPr>
            <w:tcW w:w="1809" w:type="dxa"/>
          </w:tcPr>
          <w:p w14:paraId="38FA1845" w14:textId="77777777" w:rsidR="00126913" w:rsidRDefault="00126913" w:rsidP="00126913">
            <w:pPr>
              <w:jc w:val="center"/>
            </w:pPr>
          </w:p>
        </w:tc>
      </w:tr>
      <w:tr w:rsidR="00126913" w:rsidRPr="00AB7EED" w14:paraId="199B678C" w14:textId="77777777" w:rsidTr="00126913">
        <w:tc>
          <w:tcPr>
            <w:tcW w:w="0" w:type="auto"/>
            <w:shd w:val="clear" w:color="auto" w:fill="EEECE1" w:themeFill="background2"/>
          </w:tcPr>
          <w:p w14:paraId="2D634BD9" w14:textId="50F5B0C5" w:rsidR="00126913" w:rsidRPr="00AB7EED" w:rsidRDefault="00126913" w:rsidP="00126913">
            <w:r>
              <w:t>I</w:t>
            </w:r>
          </w:p>
        </w:tc>
        <w:tc>
          <w:tcPr>
            <w:tcW w:w="11268" w:type="dxa"/>
            <w:shd w:val="clear" w:color="auto" w:fill="EEECE1" w:themeFill="background2"/>
          </w:tcPr>
          <w:p w14:paraId="55619BDF" w14:textId="02A6743D" w:rsidR="00126913" w:rsidRDefault="00126913" w:rsidP="00126913">
            <w:pPr>
              <w:spacing w:after="60"/>
              <w:ind w:left="66"/>
            </w:pPr>
            <w:r>
              <w:t>The vendor has the verified financial capacity to perform the contract and can provide supporting financial documentation upon request.</w:t>
            </w:r>
          </w:p>
        </w:tc>
        <w:tc>
          <w:tcPr>
            <w:tcW w:w="1809" w:type="dxa"/>
          </w:tcPr>
          <w:p w14:paraId="1CA5A443" w14:textId="54B36EFD" w:rsidR="00126913" w:rsidRDefault="00126913" w:rsidP="00126913">
            <w:pPr>
              <w:jc w:val="center"/>
            </w:pPr>
            <w:r>
              <w:t>NOT SCORED</w:t>
            </w:r>
          </w:p>
        </w:tc>
      </w:tr>
      <w:tr w:rsidR="00126913" w:rsidRPr="00AB7EED" w14:paraId="42E40A35" w14:textId="77777777" w:rsidTr="00126913">
        <w:tc>
          <w:tcPr>
            <w:tcW w:w="0" w:type="auto"/>
            <w:shd w:val="clear" w:color="auto" w:fill="FFFFFF" w:themeFill="background1"/>
          </w:tcPr>
          <w:p w14:paraId="79E02B17" w14:textId="77777777" w:rsidR="00126913" w:rsidRPr="00AB7EED" w:rsidRDefault="00126913" w:rsidP="00126913"/>
        </w:tc>
        <w:tc>
          <w:tcPr>
            <w:tcW w:w="11268" w:type="dxa"/>
            <w:shd w:val="clear" w:color="auto" w:fill="FFFFFF" w:themeFill="background1"/>
          </w:tcPr>
          <w:p w14:paraId="27E20B44" w14:textId="0AAA7857" w:rsidR="00126913" w:rsidRDefault="00784E73" w:rsidP="00126913">
            <w:pPr>
              <w:spacing w:after="60"/>
              <w:ind w:left="66"/>
            </w:pPr>
            <w:r>
              <w:t>ANSWER:</w:t>
            </w:r>
          </w:p>
        </w:tc>
        <w:tc>
          <w:tcPr>
            <w:tcW w:w="1809" w:type="dxa"/>
          </w:tcPr>
          <w:p w14:paraId="25D6F790" w14:textId="77777777" w:rsidR="00126913" w:rsidRDefault="00126913" w:rsidP="00126913">
            <w:pPr>
              <w:jc w:val="center"/>
            </w:pPr>
          </w:p>
        </w:tc>
      </w:tr>
      <w:tr w:rsidR="00126913" w:rsidRPr="00AB7EED" w14:paraId="380D2525" w14:textId="77777777" w:rsidTr="00126913">
        <w:tc>
          <w:tcPr>
            <w:tcW w:w="0" w:type="auto"/>
            <w:shd w:val="clear" w:color="auto" w:fill="EEECE1" w:themeFill="background2"/>
          </w:tcPr>
          <w:p w14:paraId="41686440" w14:textId="05FC6B45" w:rsidR="00126913" w:rsidRPr="00AB7EED" w:rsidRDefault="00126913" w:rsidP="00126913">
            <w:r>
              <w:t>J</w:t>
            </w:r>
          </w:p>
        </w:tc>
        <w:tc>
          <w:tcPr>
            <w:tcW w:w="11268" w:type="dxa"/>
            <w:shd w:val="clear" w:color="auto" w:fill="EEECE1" w:themeFill="background2"/>
          </w:tcPr>
          <w:p w14:paraId="5CDAD2A6" w14:textId="09B835AC" w:rsidR="00126913" w:rsidRDefault="00126913" w:rsidP="00126913">
            <w:pPr>
              <w:spacing w:after="60"/>
              <w:ind w:left="66"/>
            </w:pPr>
            <w:r>
              <w:t>The vendor can provide or obtain all required insurance coverage prior to contract execution</w:t>
            </w:r>
          </w:p>
        </w:tc>
        <w:tc>
          <w:tcPr>
            <w:tcW w:w="1809" w:type="dxa"/>
          </w:tcPr>
          <w:p w14:paraId="51D01D9E" w14:textId="02B5CBE3" w:rsidR="00126913" w:rsidRDefault="00126913" w:rsidP="00126913">
            <w:pPr>
              <w:jc w:val="center"/>
            </w:pPr>
            <w:r>
              <w:t>NOT SCORED</w:t>
            </w:r>
          </w:p>
        </w:tc>
      </w:tr>
      <w:tr w:rsidR="00126913" w:rsidRPr="00AB7EED" w14:paraId="1C945D5A" w14:textId="77777777" w:rsidTr="00126913">
        <w:tc>
          <w:tcPr>
            <w:tcW w:w="0" w:type="auto"/>
            <w:shd w:val="clear" w:color="auto" w:fill="FFFFFF" w:themeFill="background1"/>
          </w:tcPr>
          <w:p w14:paraId="18C42DEB" w14:textId="77777777" w:rsidR="00126913" w:rsidRPr="00AB7EED" w:rsidRDefault="00126913" w:rsidP="00126913"/>
        </w:tc>
        <w:tc>
          <w:tcPr>
            <w:tcW w:w="11268" w:type="dxa"/>
            <w:shd w:val="clear" w:color="auto" w:fill="FFFFFF" w:themeFill="background1"/>
          </w:tcPr>
          <w:p w14:paraId="392247E5" w14:textId="48D7577B" w:rsidR="00126913" w:rsidRDefault="00784E73" w:rsidP="00126913">
            <w:pPr>
              <w:spacing w:after="60"/>
              <w:ind w:left="66"/>
            </w:pPr>
            <w:r>
              <w:t>ANSWER:</w:t>
            </w:r>
          </w:p>
        </w:tc>
        <w:tc>
          <w:tcPr>
            <w:tcW w:w="1809" w:type="dxa"/>
          </w:tcPr>
          <w:p w14:paraId="732CE684" w14:textId="77777777" w:rsidR="00126913" w:rsidRDefault="00126913" w:rsidP="00126913">
            <w:pPr>
              <w:jc w:val="center"/>
            </w:pPr>
          </w:p>
        </w:tc>
      </w:tr>
      <w:tr w:rsidR="00126913" w:rsidRPr="00AB7EED" w14:paraId="3CB5E7FC" w14:textId="77777777" w:rsidTr="00126913">
        <w:tc>
          <w:tcPr>
            <w:tcW w:w="0" w:type="auto"/>
            <w:shd w:val="clear" w:color="auto" w:fill="EEECE1" w:themeFill="background2"/>
          </w:tcPr>
          <w:p w14:paraId="02CE01DE" w14:textId="40E64E46" w:rsidR="00126913" w:rsidRPr="00AB7EED" w:rsidRDefault="00126913" w:rsidP="00126913">
            <w:r>
              <w:t>K</w:t>
            </w:r>
          </w:p>
        </w:tc>
        <w:tc>
          <w:tcPr>
            <w:tcW w:w="11268" w:type="dxa"/>
            <w:shd w:val="clear" w:color="auto" w:fill="EEECE1" w:themeFill="background2"/>
          </w:tcPr>
          <w:p w14:paraId="342A4FA8" w14:textId="27E72E6E" w:rsidR="00126913" w:rsidRDefault="00126913" w:rsidP="00126913">
            <w:pPr>
              <w:spacing w:after="60"/>
              <w:ind w:left="66"/>
            </w:pPr>
            <w:r>
              <w:t xml:space="preserve">The vendor can perform onsite assessments at DSHS facilities in WA, </w:t>
            </w:r>
          </w:p>
        </w:tc>
        <w:tc>
          <w:tcPr>
            <w:tcW w:w="1809" w:type="dxa"/>
          </w:tcPr>
          <w:p w14:paraId="563EA7BD" w14:textId="135B6D21" w:rsidR="00126913" w:rsidRDefault="00126913" w:rsidP="00126913">
            <w:pPr>
              <w:jc w:val="center"/>
            </w:pPr>
            <w:r>
              <w:t>NOT SCORED</w:t>
            </w:r>
          </w:p>
        </w:tc>
      </w:tr>
      <w:tr w:rsidR="00126913" w:rsidRPr="00AB7EED" w14:paraId="3CB6D361" w14:textId="77777777" w:rsidTr="00126913">
        <w:tc>
          <w:tcPr>
            <w:tcW w:w="0" w:type="auto"/>
            <w:shd w:val="clear" w:color="auto" w:fill="FFFFFF" w:themeFill="background1"/>
          </w:tcPr>
          <w:p w14:paraId="29917EB9" w14:textId="77777777" w:rsidR="00126913" w:rsidRPr="00AB7EED" w:rsidRDefault="00126913" w:rsidP="00126913"/>
        </w:tc>
        <w:tc>
          <w:tcPr>
            <w:tcW w:w="11268" w:type="dxa"/>
            <w:shd w:val="clear" w:color="auto" w:fill="FFFFFF" w:themeFill="background1"/>
          </w:tcPr>
          <w:p w14:paraId="4DB74052" w14:textId="0843D42B" w:rsidR="00126913" w:rsidRDefault="00784E73" w:rsidP="00126913">
            <w:pPr>
              <w:spacing w:after="60"/>
              <w:ind w:left="66"/>
            </w:pPr>
            <w:r>
              <w:t>ANSWER:</w:t>
            </w:r>
          </w:p>
        </w:tc>
        <w:tc>
          <w:tcPr>
            <w:tcW w:w="1809" w:type="dxa"/>
          </w:tcPr>
          <w:p w14:paraId="0A2B5DB6" w14:textId="77777777" w:rsidR="00126913" w:rsidRDefault="00126913" w:rsidP="00126913">
            <w:pPr>
              <w:jc w:val="center"/>
            </w:pPr>
          </w:p>
        </w:tc>
      </w:tr>
      <w:tr w:rsidR="00126913" w:rsidRPr="00AB7EED" w14:paraId="297B290D" w14:textId="77777777" w:rsidTr="00126913">
        <w:tc>
          <w:tcPr>
            <w:tcW w:w="0" w:type="auto"/>
            <w:shd w:val="clear" w:color="auto" w:fill="EEECE1" w:themeFill="background2"/>
          </w:tcPr>
          <w:p w14:paraId="029E476E" w14:textId="1566DE74" w:rsidR="00126913" w:rsidRPr="00AB7EED" w:rsidRDefault="00126913" w:rsidP="00126913">
            <w:r>
              <w:t>L</w:t>
            </w:r>
          </w:p>
        </w:tc>
        <w:tc>
          <w:tcPr>
            <w:tcW w:w="11268" w:type="dxa"/>
            <w:shd w:val="clear" w:color="auto" w:fill="EEECE1" w:themeFill="background2"/>
          </w:tcPr>
          <w:p w14:paraId="0D26ED41" w14:textId="06299B9D" w:rsidR="00126913" w:rsidRDefault="00126913" w:rsidP="00126913">
            <w:pPr>
              <w:spacing w:after="60"/>
              <w:ind w:left="66"/>
            </w:pPr>
            <w:r>
              <w:t>All proposed personnel will comply with DSHS security protocols and pass criminal background checks</w:t>
            </w:r>
          </w:p>
        </w:tc>
        <w:tc>
          <w:tcPr>
            <w:tcW w:w="1809" w:type="dxa"/>
          </w:tcPr>
          <w:p w14:paraId="29688320" w14:textId="35763E2B" w:rsidR="00126913" w:rsidRDefault="00126913" w:rsidP="00126913">
            <w:pPr>
              <w:jc w:val="center"/>
            </w:pPr>
            <w:r>
              <w:t>NOT SCORED</w:t>
            </w:r>
          </w:p>
        </w:tc>
      </w:tr>
      <w:tr w:rsidR="00126913" w:rsidRPr="00AB7EED" w14:paraId="1C4FDA55" w14:textId="77777777" w:rsidTr="00126913">
        <w:tc>
          <w:tcPr>
            <w:tcW w:w="0" w:type="auto"/>
            <w:shd w:val="clear" w:color="auto" w:fill="FFFFFF" w:themeFill="background1"/>
          </w:tcPr>
          <w:p w14:paraId="7ECA49F5" w14:textId="77777777" w:rsidR="00126913" w:rsidRPr="00AB7EED" w:rsidRDefault="00126913" w:rsidP="00126913"/>
        </w:tc>
        <w:tc>
          <w:tcPr>
            <w:tcW w:w="11268" w:type="dxa"/>
            <w:shd w:val="clear" w:color="auto" w:fill="FFFFFF" w:themeFill="background1"/>
          </w:tcPr>
          <w:p w14:paraId="31843FA7" w14:textId="2D2F17DD" w:rsidR="00126913" w:rsidRDefault="00784E73" w:rsidP="00126913">
            <w:pPr>
              <w:spacing w:after="60"/>
              <w:ind w:left="66"/>
            </w:pPr>
            <w:r>
              <w:t>ANSWER:</w:t>
            </w:r>
          </w:p>
        </w:tc>
        <w:tc>
          <w:tcPr>
            <w:tcW w:w="1809" w:type="dxa"/>
          </w:tcPr>
          <w:p w14:paraId="398AC90D" w14:textId="77777777" w:rsidR="00126913" w:rsidRDefault="00126913" w:rsidP="00126913">
            <w:pPr>
              <w:jc w:val="center"/>
            </w:pPr>
          </w:p>
        </w:tc>
      </w:tr>
      <w:tr w:rsidR="00B21151" w:rsidRPr="00AB7EED" w14:paraId="085BEBFD" w14:textId="77777777" w:rsidTr="00B21151">
        <w:tc>
          <w:tcPr>
            <w:tcW w:w="0" w:type="auto"/>
            <w:shd w:val="clear" w:color="auto" w:fill="EEECE1" w:themeFill="background2"/>
          </w:tcPr>
          <w:p w14:paraId="28489236" w14:textId="7B8F39BB" w:rsidR="00B21151" w:rsidRPr="00AB7EED" w:rsidRDefault="00B21151" w:rsidP="00126913">
            <w:r>
              <w:t>M</w:t>
            </w:r>
          </w:p>
        </w:tc>
        <w:tc>
          <w:tcPr>
            <w:tcW w:w="11268" w:type="dxa"/>
            <w:shd w:val="clear" w:color="auto" w:fill="EEECE1" w:themeFill="background2"/>
          </w:tcPr>
          <w:p w14:paraId="031DD6F8" w14:textId="55A4EE24" w:rsidR="00B21151" w:rsidRDefault="00B21151" w:rsidP="00126913">
            <w:pPr>
              <w:spacing w:after="60"/>
              <w:ind w:left="66"/>
            </w:pPr>
            <w:r>
              <w:t xml:space="preserve">The proposal submitted does </w:t>
            </w:r>
            <w:r w:rsidRPr="00B21151">
              <w:rPr>
                <w:b/>
                <w:bCs/>
              </w:rPr>
              <w:t>NOT</w:t>
            </w:r>
            <w:r>
              <w:t xml:space="preserve"> include the bidder’s company name, logo, or other identifying marks within the body of the proposal, except where specifically requested in the solicitation.</w:t>
            </w:r>
          </w:p>
        </w:tc>
        <w:tc>
          <w:tcPr>
            <w:tcW w:w="1809" w:type="dxa"/>
          </w:tcPr>
          <w:p w14:paraId="2ACCA829" w14:textId="55A78F0C" w:rsidR="00B21151" w:rsidRDefault="00B21151" w:rsidP="00126913">
            <w:pPr>
              <w:jc w:val="center"/>
            </w:pPr>
            <w:r>
              <w:t>NOT SCORED</w:t>
            </w:r>
          </w:p>
        </w:tc>
      </w:tr>
      <w:tr w:rsidR="00B21151" w:rsidRPr="00AB7EED" w14:paraId="05E349B4" w14:textId="77777777" w:rsidTr="00126913">
        <w:tc>
          <w:tcPr>
            <w:tcW w:w="0" w:type="auto"/>
            <w:shd w:val="clear" w:color="auto" w:fill="FFFFFF" w:themeFill="background1"/>
          </w:tcPr>
          <w:p w14:paraId="49791124" w14:textId="77777777" w:rsidR="00B21151" w:rsidRPr="00AB7EED" w:rsidRDefault="00B21151" w:rsidP="00126913"/>
        </w:tc>
        <w:tc>
          <w:tcPr>
            <w:tcW w:w="11268" w:type="dxa"/>
            <w:shd w:val="clear" w:color="auto" w:fill="FFFFFF" w:themeFill="background1"/>
          </w:tcPr>
          <w:p w14:paraId="44936FD0" w14:textId="3820DD48" w:rsidR="00B21151" w:rsidRDefault="00B21151" w:rsidP="00126913">
            <w:pPr>
              <w:spacing w:after="60"/>
              <w:ind w:left="66"/>
            </w:pPr>
            <w:r>
              <w:t>ANSWER:</w:t>
            </w:r>
          </w:p>
        </w:tc>
        <w:tc>
          <w:tcPr>
            <w:tcW w:w="1809" w:type="dxa"/>
          </w:tcPr>
          <w:p w14:paraId="67356151" w14:textId="77777777" w:rsidR="00B21151" w:rsidRDefault="00B21151" w:rsidP="00126913">
            <w:pPr>
              <w:jc w:val="center"/>
            </w:pPr>
          </w:p>
        </w:tc>
      </w:tr>
      <w:tr w:rsidR="00126913" w:rsidRPr="00AB7EED" w14:paraId="3BF1D386" w14:textId="77777777" w:rsidTr="00126913">
        <w:tc>
          <w:tcPr>
            <w:tcW w:w="0" w:type="auto"/>
            <w:shd w:val="clear" w:color="auto" w:fill="F2DBDB" w:themeFill="accent2" w:themeFillTint="33"/>
          </w:tcPr>
          <w:p w14:paraId="6B56C1BF" w14:textId="77777777" w:rsidR="00126913" w:rsidRPr="00AB7EED" w:rsidRDefault="00126913" w:rsidP="00126913"/>
        </w:tc>
        <w:tc>
          <w:tcPr>
            <w:tcW w:w="11268" w:type="dxa"/>
            <w:shd w:val="clear" w:color="auto" w:fill="F2DBDB" w:themeFill="accent2" w:themeFillTint="33"/>
          </w:tcPr>
          <w:p w14:paraId="7A53BD43" w14:textId="6AD769CA" w:rsidR="00126913" w:rsidRDefault="00126913" w:rsidP="00126913">
            <w:pPr>
              <w:spacing w:after="60"/>
              <w:ind w:left="66"/>
            </w:pPr>
            <w:r w:rsidRPr="00AB7EED">
              <w:rPr>
                <w:b/>
              </w:rPr>
              <w:t>DESIRED EXPERIENCE AND QUALIFICATIONS</w:t>
            </w:r>
          </w:p>
        </w:tc>
        <w:tc>
          <w:tcPr>
            <w:tcW w:w="1809" w:type="dxa"/>
            <w:shd w:val="clear" w:color="auto" w:fill="F2DBDB" w:themeFill="accent2" w:themeFillTint="33"/>
          </w:tcPr>
          <w:p w14:paraId="79909D5C" w14:textId="1F57BA24" w:rsidR="00126913" w:rsidRPr="00126913" w:rsidRDefault="00126913" w:rsidP="00126913">
            <w:pPr>
              <w:jc w:val="center"/>
              <w:rPr>
                <w:b/>
                <w:bCs/>
              </w:rPr>
            </w:pPr>
            <w:r w:rsidRPr="00126913">
              <w:rPr>
                <w:b/>
                <w:bCs/>
              </w:rPr>
              <w:t xml:space="preserve">MAXIMUM TOTAL POINTS </w:t>
            </w:r>
            <w:r>
              <w:rPr>
                <w:b/>
                <w:bCs/>
              </w:rPr>
              <w:t>510</w:t>
            </w:r>
          </w:p>
        </w:tc>
      </w:tr>
      <w:tr w:rsidR="00126913" w:rsidRPr="00AB7EED" w14:paraId="69433C43" w14:textId="77777777" w:rsidTr="00126913">
        <w:tc>
          <w:tcPr>
            <w:tcW w:w="0" w:type="auto"/>
            <w:shd w:val="clear" w:color="auto" w:fill="EEECE1" w:themeFill="background2"/>
          </w:tcPr>
          <w:p w14:paraId="31F5B305" w14:textId="77777777" w:rsidR="00126913" w:rsidRPr="00AB7EED" w:rsidRDefault="00126913" w:rsidP="00126913">
            <w:r w:rsidRPr="00AB7EED">
              <w:t>A</w:t>
            </w:r>
          </w:p>
        </w:tc>
        <w:tc>
          <w:tcPr>
            <w:tcW w:w="11268" w:type="dxa"/>
            <w:shd w:val="clear" w:color="auto" w:fill="EEECE1" w:themeFill="background2"/>
          </w:tcPr>
          <w:p w14:paraId="39E1A261" w14:textId="595CA3E3" w:rsidR="00126913" w:rsidRPr="00AB7EED" w:rsidRDefault="00126913" w:rsidP="00126913">
            <w:pPr>
              <w:spacing w:after="60"/>
              <w:ind w:left="66"/>
            </w:pPr>
            <w:r>
              <w:t xml:space="preserve">Describe your organization’s experience providing consulting, technical assistance, and implementation support services to healthcare or behavioral health facilities preparing for CMS Certification </w:t>
            </w:r>
            <w:r w:rsidRPr="00C9116E">
              <w:t>and Joint Commission Deemed Status accreditation for hospitals.</w:t>
            </w:r>
          </w:p>
        </w:tc>
        <w:tc>
          <w:tcPr>
            <w:tcW w:w="1809" w:type="dxa"/>
          </w:tcPr>
          <w:p w14:paraId="201F3BBB" w14:textId="4BD7E9B8" w:rsidR="00126913" w:rsidRPr="00AB7EED" w:rsidRDefault="00126913" w:rsidP="00126913">
            <w:pPr>
              <w:jc w:val="center"/>
            </w:pPr>
            <w:r>
              <w:t>70</w:t>
            </w:r>
          </w:p>
        </w:tc>
      </w:tr>
      <w:tr w:rsidR="00126913" w:rsidRPr="00AB7EED" w14:paraId="0B897C35" w14:textId="77777777" w:rsidTr="00126913">
        <w:tc>
          <w:tcPr>
            <w:tcW w:w="0" w:type="auto"/>
          </w:tcPr>
          <w:p w14:paraId="536BD38B" w14:textId="77777777" w:rsidR="00126913" w:rsidRPr="00AB7EED" w:rsidRDefault="00126913" w:rsidP="00126913"/>
        </w:tc>
        <w:tc>
          <w:tcPr>
            <w:tcW w:w="11268" w:type="dxa"/>
          </w:tcPr>
          <w:p w14:paraId="6A9F6957" w14:textId="77777777" w:rsidR="00126913" w:rsidRPr="00AB7EED" w:rsidRDefault="00126913" w:rsidP="00126913">
            <w:pPr>
              <w:spacing w:after="60"/>
              <w:ind w:left="66"/>
              <w:rPr>
                <w:rFonts w:eastAsia="Times New Roman" w:cs="Arial"/>
              </w:rPr>
            </w:pPr>
            <w:r w:rsidRPr="00AB7EED">
              <w:t xml:space="preserve">ANSWER: </w:t>
            </w:r>
          </w:p>
        </w:tc>
        <w:tc>
          <w:tcPr>
            <w:tcW w:w="1809" w:type="dxa"/>
          </w:tcPr>
          <w:p w14:paraId="00991363" w14:textId="77777777" w:rsidR="00126913" w:rsidRPr="00AB7EED" w:rsidRDefault="00126913" w:rsidP="00126913">
            <w:pPr>
              <w:jc w:val="center"/>
            </w:pPr>
          </w:p>
        </w:tc>
      </w:tr>
      <w:tr w:rsidR="00126913" w:rsidRPr="00AB7EED" w14:paraId="66432519" w14:textId="77777777" w:rsidTr="00126913">
        <w:tc>
          <w:tcPr>
            <w:tcW w:w="0" w:type="auto"/>
            <w:shd w:val="clear" w:color="auto" w:fill="EEECE1" w:themeFill="background2"/>
          </w:tcPr>
          <w:p w14:paraId="346EBC6C" w14:textId="77777777" w:rsidR="00126913" w:rsidRPr="00AB7EED" w:rsidRDefault="00126913" w:rsidP="00126913">
            <w:r w:rsidRPr="00AB7EED">
              <w:t xml:space="preserve">B </w:t>
            </w:r>
          </w:p>
        </w:tc>
        <w:tc>
          <w:tcPr>
            <w:tcW w:w="11268" w:type="dxa"/>
            <w:shd w:val="clear" w:color="auto" w:fill="EEECE1" w:themeFill="background2"/>
          </w:tcPr>
          <w:p w14:paraId="51D93B96" w14:textId="77777777" w:rsidR="00126913" w:rsidRDefault="00126913" w:rsidP="00126913">
            <w:pPr>
              <w:spacing w:after="60"/>
              <w:ind w:left="66"/>
              <w:rPr>
                <w:rFonts w:eastAsia="Times New Roman" w:cs="Arial"/>
              </w:rPr>
            </w:pPr>
            <w:r>
              <w:rPr>
                <w:rFonts w:eastAsia="Times New Roman" w:cs="Arial"/>
              </w:rPr>
              <w:t xml:space="preserve">Provide details on at least three (3) previous consultancy projects performed within the last five (5) years that are comparable in scope to this RFQQ. Include for each: </w:t>
            </w:r>
          </w:p>
          <w:p w14:paraId="0E99E1B0" w14:textId="77777777" w:rsidR="00126913" w:rsidRDefault="00126913" w:rsidP="00126913">
            <w:pPr>
              <w:pStyle w:val="ListParagraph"/>
              <w:numPr>
                <w:ilvl w:val="0"/>
                <w:numId w:val="9"/>
              </w:numPr>
              <w:spacing w:after="60"/>
              <w:rPr>
                <w:rFonts w:eastAsia="Times New Roman" w:cs="Arial"/>
              </w:rPr>
            </w:pPr>
            <w:r>
              <w:rPr>
                <w:rFonts w:eastAsia="Times New Roman" w:cs="Arial"/>
              </w:rPr>
              <w:t xml:space="preserve">Client name and project location </w:t>
            </w:r>
          </w:p>
          <w:p w14:paraId="5DC9A54A" w14:textId="77777777" w:rsidR="00126913" w:rsidRDefault="00126913" w:rsidP="00126913">
            <w:pPr>
              <w:pStyle w:val="ListParagraph"/>
              <w:numPr>
                <w:ilvl w:val="0"/>
                <w:numId w:val="9"/>
              </w:numPr>
              <w:spacing w:after="60"/>
              <w:rPr>
                <w:rFonts w:eastAsia="Times New Roman" w:cs="Arial"/>
              </w:rPr>
            </w:pPr>
            <w:r>
              <w:rPr>
                <w:rFonts w:eastAsia="Times New Roman" w:cs="Arial"/>
              </w:rPr>
              <w:t xml:space="preserve">Project objectives and deliverables </w:t>
            </w:r>
          </w:p>
          <w:p w14:paraId="0187985D" w14:textId="77777777" w:rsidR="00126913" w:rsidRDefault="00126913" w:rsidP="00126913">
            <w:pPr>
              <w:pStyle w:val="ListParagraph"/>
              <w:numPr>
                <w:ilvl w:val="0"/>
                <w:numId w:val="9"/>
              </w:numPr>
              <w:spacing w:after="60"/>
              <w:rPr>
                <w:rFonts w:eastAsia="Times New Roman" w:cs="Arial"/>
              </w:rPr>
            </w:pPr>
            <w:r>
              <w:rPr>
                <w:rFonts w:eastAsia="Times New Roman" w:cs="Arial"/>
              </w:rPr>
              <w:t xml:space="preserve">Outcomes achieved (including certification or accreditation results) </w:t>
            </w:r>
          </w:p>
          <w:p w14:paraId="18736930" w14:textId="77777777" w:rsidR="00126913" w:rsidRDefault="00126913" w:rsidP="00126913">
            <w:pPr>
              <w:pStyle w:val="ListParagraph"/>
              <w:numPr>
                <w:ilvl w:val="0"/>
                <w:numId w:val="9"/>
              </w:numPr>
              <w:spacing w:after="60"/>
              <w:rPr>
                <w:rFonts w:eastAsia="Times New Roman" w:cs="Arial"/>
              </w:rPr>
            </w:pPr>
            <w:r>
              <w:rPr>
                <w:rFonts w:eastAsia="Times New Roman" w:cs="Arial"/>
              </w:rPr>
              <w:t xml:space="preserve">Duration of engagement and total contract value </w:t>
            </w:r>
          </w:p>
          <w:p w14:paraId="173F3EEF" w14:textId="0E52634F" w:rsidR="00126913" w:rsidRPr="00CD2096" w:rsidRDefault="00126913" w:rsidP="00126913">
            <w:pPr>
              <w:pStyle w:val="ListParagraph"/>
              <w:numPr>
                <w:ilvl w:val="0"/>
                <w:numId w:val="9"/>
              </w:numPr>
              <w:spacing w:after="60"/>
              <w:rPr>
                <w:rFonts w:eastAsia="Times New Roman" w:cs="Arial"/>
              </w:rPr>
            </w:pPr>
            <w:r>
              <w:rPr>
                <w:rFonts w:eastAsia="Times New Roman" w:cs="Arial"/>
              </w:rPr>
              <w:t xml:space="preserve">Consultant Specialty Discipline(s) </w:t>
            </w:r>
          </w:p>
        </w:tc>
        <w:tc>
          <w:tcPr>
            <w:tcW w:w="1809" w:type="dxa"/>
          </w:tcPr>
          <w:p w14:paraId="705E21CA" w14:textId="16B0ABC7" w:rsidR="00126913" w:rsidRPr="00AB7EED" w:rsidRDefault="00126913" w:rsidP="00126913">
            <w:pPr>
              <w:jc w:val="center"/>
            </w:pPr>
            <w:r>
              <w:t>50</w:t>
            </w:r>
          </w:p>
        </w:tc>
      </w:tr>
      <w:tr w:rsidR="00126913" w:rsidRPr="00AB7EED" w14:paraId="6C33218F" w14:textId="77777777" w:rsidTr="00126913">
        <w:tc>
          <w:tcPr>
            <w:tcW w:w="0" w:type="auto"/>
          </w:tcPr>
          <w:p w14:paraId="38F32918" w14:textId="77777777" w:rsidR="00126913" w:rsidRPr="00AB7EED" w:rsidRDefault="00126913" w:rsidP="00126913">
            <w:r w:rsidRPr="00AB7EED">
              <w:t xml:space="preserve"> </w:t>
            </w:r>
          </w:p>
        </w:tc>
        <w:tc>
          <w:tcPr>
            <w:tcW w:w="11268" w:type="dxa"/>
          </w:tcPr>
          <w:p w14:paraId="637C3E9B" w14:textId="77777777" w:rsidR="00126913" w:rsidRPr="00AB7EED" w:rsidRDefault="00126913" w:rsidP="00126913">
            <w:pPr>
              <w:rPr>
                <w:b/>
              </w:rPr>
            </w:pPr>
            <w:r w:rsidRPr="00AB7EED">
              <w:t xml:space="preserve">ANSWER: </w:t>
            </w:r>
          </w:p>
        </w:tc>
        <w:tc>
          <w:tcPr>
            <w:tcW w:w="1809" w:type="dxa"/>
          </w:tcPr>
          <w:p w14:paraId="307AA5B0" w14:textId="77777777" w:rsidR="00126913" w:rsidRPr="00AB7EED" w:rsidRDefault="00126913" w:rsidP="00126913">
            <w:pPr>
              <w:ind w:left="32"/>
              <w:jc w:val="center"/>
            </w:pPr>
          </w:p>
        </w:tc>
      </w:tr>
      <w:tr w:rsidR="00126913" w:rsidRPr="00AB7EED" w14:paraId="2FAF4722" w14:textId="77777777" w:rsidTr="00126913">
        <w:tc>
          <w:tcPr>
            <w:tcW w:w="0" w:type="auto"/>
            <w:shd w:val="clear" w:color="auto" w:fill="EEECE1" w:themeFill="background2"/>
          </w:tcPr>
          <w:p w14:paraId="009B55E0" w14:textId="77777777" w:rsidR="00126913" w:rsidRPr="00AB7EED" w:rsidRDefault="00126913" w:rsidP="00126913">
            <w:r w:rsidRPr="00AB7EED">
              <w:t>C</w:t>
            </w:r>
          </w:p>
        </w:tc>
        <w:tc>
          <w:tcPr>
            <w:tcW w:w="11268" w:type="dxa"/>
            <w:shd w:val="clear" w:color="auto" w:fill="EEECE1" w:themeFill="background2"/>
          </w:tcPr>
          <w:p w14:paraId="623A2DA4" w14:textId="1C0464CD" w:rsidR="00126913" w:rsidRPr="00AB7EED" w:rsidRDefault="00126913" w:rsidP="00126913">
            <w:pPr>
              <w:ind w:left="32"/>
            </w:pPr>
            <w:r>
              <w:t>Specify how many consultancy projects your organization has completed that directly supported CMS Certification activities for psychiatric or behavioral health hospitals. Of those, indicate how many resulted in successful CMS certification</w:t>
            </w:r>
            <w:r w:rsidRPr="009A2F22">
              <w:t>/ Joint Commission Deemed Status accreditation for hospitals</w:t>
            </w:r>
            <w:r>
              <w:t xml:space="preserve"> or equivalent federal/state accreditation outcomes. </w:t>
            </w:r>
          </w:p>
        </w:tc>
        <w:tc>
          <w:tcPr>
            <w:tcW w:w="1809" w:type="dxa"/>
          </w:tcPr>
          <w:p w14:paraId="6CF5E06A" w14:textId="4F211C89" w:rsidR="00126913" w:rsidRPr="00AB7EED" w:rsidRDefault="00126913" w:rsidP="00126913">
            <w:pPr>
              <w:ind w:left="32"/>
              <w:jc w:val="center"/>
            </w:pPr>
            <w:r>
              <w:t>50</w:t>
            </w:r>
          </w:p>
        </w:tc>
      </w:tr>
      <w:tr w:rsidR="00126913" w:rsidRPr="00AB7EED" w14:paraId="61B10233" w14:textId="77777777" w:rsidTr="00126913">
        <w:tc>
          <w:tcPr>
            <w:tcW w:w="0" w:type="auto"/>
          </w:tcPr>
          <w:p w14:paraId="7248AA4E" w14:textId="77777777" w:rsidR="00126913" w:rsidRPr="00AB7EED" w:rsidRDefault="00126913" w:rsidP="00126913"/>
        </w:tc>
        <w:tc>
          <w:tcPr>
            <w:tcW w:w="11268" w:type="dxa"/>
          </w:tcPr>
          <w:p w14:paraId="68BA7310" w14:textId="77777777" w:rsidR="00126913" w:rsidRPr="00AB7EED" w:rsidRDefault="00126913" w:rsidP="00126913">
            <w:r w:rsidRPr="00AB7EED">
              <w:t>ANSWER:</w:t>
            </w:r>
          </w:p>
        </w:tc>
        <w:tc>
          <w:tcPr>
            <w:tcW w:w="1809" w:type="dxa"/>
          </w:tcPr>
          <w:p w14:paraId="53DD090C" w14:textId="77777777" w:rsidR="00126913" w:rsidRPr="00AB7EED" w:rsidRDefault="00126913" w:rsidP="00126913">
            <w:pPr>
              <w:jc w:val="center"/>
            </w:pPr>
          </w:p>
        </w:tc>
      </w:tr>
      <w:tr w:rsidR="00126913" w:rsidRPr="00AB7EED" w14:paraId="4B281E9E" w14:textId="77777777" w:rsidTr="00126913">
        <w:tc>
          <w:tcPr>
            <w:tcW w:w="0" w:type="auto"/>
            <w:shd w:val="clear" w:color="auto" w:fill="EEECE1" w:themeFill="background2"/>
          </w:tcPr>
          <w:p w14:paraId="5EAE4D7F" w14:textId="77777777" w:rsidR="00126913" w:rsidRPr="00AB7EED" w:rsidRDefault="00126913" w:rsidP="00126913">
            <w:r w:rsidRPr="00AB7EED">
              <w:t>D</w:t>
            </w:r>
          </w:p>
        </w:tc>
        <w:tc>
          <w:tcPr>
            <w:tcW w:w="11268" w:type="dxa"/>
            <w:shd w:val="clear" w:color="auto" w:fill="EEECE1" w:themeFill="background2"/>
          </w:tcPr>
          <w:p w14:paraId="5FDFDB59" w14:textId="5C330BE5" w:rsidR="00126913" w:rsidRPr="00AB7EED" w:rsidRDefault="00126913" w:rsidP="00126913">
            <w:pPr>
              <w:ind w:left="32"/>
            </w:pPr>
            <w:r>
              <w:t xml:space="preserve">Describe your organization’s methodology and experience in performing a Gap Analysis Survey against CMS Conditions of Participation and </w:t>
            </w:r>
            <w:r w:rsidRPr="009A2F22">
              <w:t>The Joint Commission Standards and Elements of Performance for hospitals.</w:t>
            </w:r>
            <w:r>
              <w:t xml:space="preserve"> </w:t>
            </w:r>
          </w:p>
        </w:tc>
        <w:tc>
          <w:tcPr>
            <w:tcW w:w="1809" w:type="dxa"/>
          </w:tcPr>
          <w:p w14:paraId="29EED9D9" w14:textId="14F41B53" w:rsidR="00126913" w:rsidRPr="00AB7EED" w:rsidRDefault="00126913" w:rsidP="00126913">
            <w:pPr>
              <w:ind w:left="32"/>
              <w:jc w:val="center"/>
            </w:pPr>
            <w:r>
              <w:t>25</w:t>
            </w:r>
          </w:p>
        </w:tc>
      </w:tr>
      <w:tr w:rsidR="00126913" w:rsidRPr="00AB7EED" w14:paraId="4DE44B6E" w14:textId="77777777" w:rsidTr="00126913">
        <w:tc>
          <w:tcPr>
            <w:tcW w:w="0" w:type="auto"/>
          </w:tcPr>
          <w:p w14:paraId="5D2B637F" w14:textId="77777777" w:rsidR="00126913" w:rsidRPr="00AB7EED" w:rsidRDefault="00126913" w:rsidP="00126913"/>
        </w:tc>
        <w:tc>
          <w:tcPr>
            <w:tcW w:w="11268" w:type="dxa"/>
          </w:tcPr>
          <w:p w14:paraId="6494DFA4" w14:textId="77777777" w:rsidR="00126913" w:rsidRPr="00AB7EED" w:rsidRDefault="00126913" w:rsidP="00126913">
            <w:r w:rsidRPr="00AB7EED">
              <w:t>ANSWER:</w:t>
            </w:r>
          </w:p>
        </w:tc>
        <w:tc>
          <w:tcPr>
            <w:tcW w:w="1809" w:type="dxa"/>
          </w:tcPr>
          <w:p w14:paraId="3E5494FC" w14:textId="77777777" w:rsidR="00126913" w:rsidRPr="00AB7EED" w:rsidRDefault="00126913" w:rsidP="00126913">
            <w:pPr>
              <w:jc w:val="center"/>
            </w:pPr>
          </w:p>
        </w:tc>
      </w:tr>
      <w:tr w:rsidR="00126913" w:rsidRPr="00AB7EED" w14:paraId="2AC0267C" w14:textId="77777777" w:rsidTr="00126913">
        <w:tc>
          <w:tcPr>
            <w:tcW w:w="0" w:type="auto"/>
            <w:shd w:val="clear" w:color="auto" w:fill="EEECE1" w:themeFill="background2"/>
          </w:tcPr>
          <w:p w14:paraId="4A2EAA87" w14:textId="77777777" w:rsidR="00126913" w:rsidRPr="00AB7EED" w:rsidRDefault="00126913" w:rsidP="00126913">
            <w:r w:rsidRPr="00AB7EED">
              <w:lastRenderedPageBreak/>
              <w:t>E</w:t>
            </w:r>
          </w:p>
        </w:tc>
        <w:tc>
          <w:tcPr>
            <w:tcW w:w="11268" w:type="dxa"/>
            <w:shd w:val="clear" w:color="auto" w:fill="EEECE1" w:themeFill="background2"/>
          </w:tcPr>
          <w:p w14:paraId="7B50E8A3" w14:textId="68F2170C" w:rsidR="00126913" w:rsidRPr="00AB7EED" w:rsidRDefault="00126913" w:rsidP="00126913">
            <w:pPr>
              <w:spacing w:after="60"/>
              <w:ind w:left="66"/>
            </w:pPr>
            <w:r>
              <w:t xml:space="preserve">Explain your approach to providing On-Call Consultation Services and Technical Assistance for regulatory compliance, survey readiness, and corrective action implementation. Include your process for prioritizing and documenting technical inquiries and resolutions. </w:t>
            </w:r>
          </w:p>
        </w:tc>
        <w:tc>
          <w:tcPr>
            <w:tcW w:w="1809" w:type="dxa"/>
          </w:tcPr>
          <w:p w14:paraId="69F9AF1F" w14:textId="73B76EE2" w:rsidR="00126913" w:rsidRPr="00AB7EED" w:rsidRDefault="00126913" w:rsidP="00126913">
            <w:pPr>
              <w:jc w:val="center"/>
            </w:pPr>
            <w:r>
              <w:t>25</w:t>
            </w:r>
          </w:p>
        </w:tc>
      </w:tr>
      <w:tr w:rsidR="00126913" w:rsidRPr="00AB7EED" w14:paraId="1990604B" w14:textId="77777777" w:rsidTr="00126913">
        <w:tc>
          <w:tcPr>
            <w:tcW w:w="0" w:type="auto"/>
          </w:tcPr>
          <w:p w14:paraId="28911DF1" w14:textId="77777777" w:rsidR="00126913" w:rsidRPr="00AB7EED" w:rsidRDefault="00126913" w:rsidP="00126913"/>
        </w:tc>
        <w:tc>
          <w:tcPr>
            <w:tcW w:w="11268" w:type="dxa"/>
          </w:tcPr>
          <w:p w14:paraId="6236778C" w14:textId="77777777" w:rsidR="00126913" w:rsidRPr="00AB7EED" w:rsidRDefault="00126913" w:rsidP="00126913">
            <w:pPr>
              <w:spacing w:after="60"/>
              <w:ind w:left="66"/>
              <w:rPr>
                <w:rFonts w:eastAsia="Times New Roman" w:cs="Arial"/>
              </w:rPr>
            </w:pPr>
            <w:r w:rsidRPr="00AB7EED">
              <w:t xml:space="preserve">ANSWER: </w:t>
            </w:r>
          </w:p>
        </w:tc>
        <w:tc>
          <w:tcPr>
            <w:tcW w:w="1809" w:type="dxa"/>
          </w:tcPr>
          <w:p w14:paraId="5E951D42" w14:textId="77777777" w:rsidR="00126913" w:rsidRPr="00AB7EED" w:rsidRDefault="00126913" w:rsidP="00126913">
            <w:pPr>
              <w:jc w:val="center"/>
            </w:pPr>
          </w:p>
        </w:tc>
      </w:tr>
      <w:tr w:rsidR="00126913" w:rsidRPr="00AB7EED" w14:paraId="33DA3FC9" w14:textId="77777777" w:rsidTr="00126913">
        <w:tc>
          <w:tcPr>
            <w:tcW w:w="0" w:type="auto"/>
            <w:shd w:val="clear" w:color="auto" w:fill="EEECE1" w:themeFill="background2"/>
          </w:tcPr>
          <w:p w14:paraId="52CAE5A0" w14:textId="77777777" w:rsidR="00126913" w:rsidRPr="00AB7EED" w:rsidRDefault="00126913" w:rsidP="00126913">
            <w:r w:rsidRPr="00AB7EED">
              <w:t xml:space="preserve"> F </w:t>
            </w:r>
          </w:p>
        </w:tc>
        <w:tc>
          <w:tcPr>
            <w:tcW w:w="11268" w:type="dxa"/>
            <w:shd w:val="clear" w:color="auto" w:fill="EEECE1" w:themeFill="background2"/>
          </w:tcPr>
          <w:p w14:paraId="4CD816CC" w14:textId="12535387" w:rsidR="00126913" w:rsidRPr="00AB7EED" w:rsidRDefault="00126913" w:rsidP="00126913">
            <w:pPr>
              <w:spacing w:after="60"/>
              <w:ind w:left="66"/>
              <w:rPr>
                <w:rFonts w:eastAsia="Times New Roman" w:cs="Arial"/>
              </w:rPr>
            </w:pPr>
            <w:r>
              <w:rPr>
                <w:rFonts w:eastAsia="Times New Roman" w:cs="Arial"/>
              </w:rPr>
              <w:t xml:space="preserve">Provide a detailed description of your experience conducting Mock Surveys that simulate CMS or Joint Commission surveys for </w:t>
            </w:r>
            <w:r w:rsidRPr="009A2F22">
              <w:t>deemed status accreditation.</w:t>
            </w:r>
            <w:r>
              <w:rPr>
                <w:rFonts w:eastAsia="Times New Roman" w:cs="Arial"/>
              </w:rPr>
              <w:t xml:space="preserve"> Include your process for identifying deficiencies and recommending corrective actions. </w:t>
            </w:r>
          </w:p>
        </w:tc>
        <w:tc>
          <w:tcPr>
            <w:tcW w:w="1809" w:type="dxa"/>
          </w:tcPr>
          <w:p w14:paraId="18EF6AA0" w14:textId="72376A1D" w:rsidR="00126913" w:rsidRPr="00AB7EED" w:rsidRDefault="00126913" w:rsidP="00126913">
            <w:pPr>
              <w:jc w:val="center"/>
            </w:pPr>
            <w:r>
              <w:t>25</w:t>
            </w:r>
          </w:p>
        </w:tc>
      </w:tr>
      <w:tr w:rsidR="00126913" w:rsidRPr="00AB7EED" w14:paraId="0691D922" w14:textId="77777777" w:rsidTr="00126913">
        <w:tc>
          <w:tcPr>
            <w:tcW w:w="0" w:type="auto"/>
          </w:tcPr>
          <w:p w14:paraId="56CDDCAF" w14:textId="77777777" w:rsidR="00126913" w:rsidRPr="00AB7EED" w:rsidRDefault="00126913" w:rsidP="00126913">
            <w:r w:rsidRPr="00AB7EED">
              <w:t xml:space="preserve"> </w:t>
            </w:r>
          </w:p>
        </w:tc>
        <w:tc>
          <w:tcPr>
            <w:tcW w:w="11268" w:type="dxa"/>
          </w:tcPr>
          <w:p w14:paraId="3297F72C" w14:textId="77777777" w:rsidR="00126913" w:rsidRPr="00AB7EED" w:rsidRDefault="00126913" w:rsidP="00126913">
            <w:pPr>
              <w:rPr>
                <w:b/>
              </w:rPr>
            </w:pPr>
            <w:r w:rsidRPr="00AB7EED">
              <w:t xml:space="preserve">ANSWER: </w:t>
            </w:r>
          </w:p>
        </w:tc>
        <w:tc>
          <w:tcPr>
            <w:tcW w:w="1809" w:type="dxa"/>
          </w:tcPr>
          <w:p w14:paraId="0AF22569" w14:textId="77777777" w:rsidR="00126913" w:rsidRPr="00AB7EED" w:rsidRDefault="00126913" w:rsidP="00126913">
            <w:pPr>
              <w:ind w:left="32"/>
              <w:jc w:val="center"/>
            </w:pPr>
          </w:p>
        </w:tc>
      </w:tr>
      <w:tr w:rsidR="00126913" w:rsidRPr="00AB7EED" w14:paraId="6358889B" w14:textId="77777777" w:rsidTr="00126913">
        <w:tc>
          <w:tcPr>
            <w:tcW w:w="0" w:type="auto"/>
            <w:shd w:val="clear" w:color="auto" w:fill="EEECE1" w:themeFill="background2"/>
          </w:tcPr>
          <w:p w14:paraId="2443925E" w14:textId="77777777" w:rsidR="00126913" w:rsidRPr="00AB7EED" w:rsidRDefault="00126913" w:rsidP="00126913">
            <w:r w:rsidRPr="00AB7EED">
              <w:t>G</w:t>
            </w:r>
          </w:p>
        </w:tc>
        <w:tc>
          <w:tcPr>
            <w:tcW w:w="11268" w:type="dxa"/>
            <w:shd w:val="clear" w:color="auto" w:fill="EEECE1" w:themeFill="background2"/>
          </w:tcPr>
          <w:p w14:paraId="4F52EFA6" w14:textId="731F42E1" w:rsidR="00126913" w:rsidRPr="00AB7EED" w:rsidRDefault="00126913" w:rsidP="00126913">
            <w:pPr>
              <w:ind w:left="32"/>
            </w:pPr>
            <w:r>
              <w:t xml:space="preserve">Describe your experience in reviewing construction documents, design drawings, and as-built plans for compliance with CMS </w:t>
            </w:r>
            <w:r w:rsidRPr="009A2F22">
              <w:rPr>
                <w:rFonts w:cs="Arial"/>
                <w:bCs/>
                <w:sz w:val="20"/>
                <w:szCs w:val="20"/>
              </w:rPr>
              <w:t>and Joint Commission conditions of participation, standards, and elements of performance for deemed status for hospitals accreditation focusing on the environment of care, life safety, physical environment, clinics, and compliance with National Fire Protection Association (NFPA) 101-2012, 99-2012, and Facility Guidelines Institute (FGI) 2018.</w:t>
            </w:r>
            <w:r>
              <w:rPr>
                <w:rFonts w:cs="Arial"/>
                <w:bCs/>
                <w:sz w:val="20"/>
                <w:szCs w:val="20"/>
              </w:rPr>
              <w:t xml:space="preserve"> </w:t>
            </w:r>
            <w:r>
              <w:t xml:space="preserve">Include examples of past work that </w:t>
            </w:r>
            <w:proofErr w:type="gramStart"/>
            <w:r>
              <w:t>demonstrates</w:t>
            </w:r>
            <w:proofErr w:type="gramEnd"/>
            <w:r>
              <w:t xml:space="preserve"> your ability to provide design-phase guidance. </w:t>
            </w:r>
          </w:p>
        </w:tc>
        <w:tc>
          <w:tcPr>
            <w:tcW w:w="1809" w:type="dxa"/>
          </w:tcPr>
          <w:p w14:paraId="3BC0826E" w14:textId="3F98FEEA" w:rsidR="00126913" w:rsidRPr="00AB7EED" w:rsidRDefault="00126913" w:rsidP="00126913">
            <w:pPr>
              <w:ind w:left="32"/>
              <w:jc w:val="center"/>
            </w:pPr>
            <w:r>
              <w:t>70</w:t>
            </w:r>
          </w:p>
        </w:tc>
      </w:tr>
      <w:tr w:rsidR="00126913" w:rsidRPr="00AB7EED" w14:paraId="794C6CA2" w14:textId="77777777" w:rsidTr="00126913">
        <w:tc>
          <w:tcPr>
            <w:tcW w:w="0" w:type="auto"/>
          </w:tcPr>
          <w:p w14:paraId="567D898F" w14:textId="77777777" w:rsidR="00126913" w:rsidRPr="00AB7EED" w:rsidRDefault="00126913" w:rsidP="00126913"/>
        </w:tc>
        <w:tc>
          <w:tcPr>
            <w:tcW w:w="11268" w:type="dxa"/>
          </w:tcPr>
          <w:p w14:paraId="29131854" w14:textId="77777777" w:rsidR="00126913" w:rsidRPr="00AB7EED" w:rsidRDefault="00126913" w:rsidP="00126913">
            <w:r w:rsidRPr="00AB7EED">
              <w:t>ANSWER:</w:t>
            </w:r>
          </w:p>
        </w:tc>
        <w:tc>
          <w:tcPr>
            <w:tcW w:w="1809" w:type="dxa"/>
          </w:tcPr>
          <w:p w14:paraId="5C991F23" w14:textId="77777777" w:rsidR="00126913" w:rsidRPr="00AB7EED" w:rsidRDefault="00126913" w:rsidP="00126913">
            <w:pPr>
              <w:jc w:val="center"/>
            </w:pPr>
          </w:p>
        </w:tc>
      </w:tr>
      <w:tr w:rsidR="00126913" w:rsidRPr="00AB7EED" w14:paraId="2D0DD38B" w14:textId="77777777" w:rsidTr="00126913">
        <w:tc>
          <w:tcPr>
            <w:tcW w:w="0" w:type="auto"/>
            <w:shd w:val="clear" w:color="auto" w:fill="EEECE1" w:themeFill="background2"/>
          </w:tcPr>
          <w:p w14:paraId="03F08AC7" w14:textId="77777777" w:rsidR="00126913" w:rsidRPr="00AB7EED" w:rsidRDefault="00126913" w:rsidP="00126913">
            <w:r w:rsidRPr="00AB7EED">
              <w:t>H</w:t>
            </w:r>
          </w:p>
        </w:tc>
        <w:tc>
          <w:tcPr>
            <w:tcW w:w="11268" w:type="dxa"/>
            <w:shd w:val="clear" w:color="auto" w:fill="EEECE1" w:themeFill="background2"/>
          </w:tcPr>
          <w:p w14:paraId="3E089496" w14:textId="58F76356" w:rsidR="00126913" w:rsidRPr="00AB7EED" w:rsidRDefault="00126913" w:rsidP="00126913">
            <w:pPr>
              <w:ind w:left="32"/>
            </w:pPr>
            <w:r>
              <w:t xml:space="preserve">Explain your team’s process for reviewing and advising on 50-60% and 100% construction document completion stages to ensure regulatory and clinical alignment with hospital certification requirements. </w:t>
            </w:r>
          </w:p>
        </w:tc>
        <w:tc>
          <w:tcPr>
            <w:tcW w:w="1809" w:type="dxa"/>
          </w:tcPr>
          <w:p w14:paraId="6A392358" w14:textId="56058B3D" w:rsidR="00126913" w:rsidRPr="00AB7EED" w:rsidRDefault="00126913" w:rsidP="00126913">
            <w:pPr>
              <w:ind w:left="32"/>
              <w:jc w:val="center"/>
            </w:pPr>
            <w:r>
              <w:t>50</w:t>
            </w:r>
          </w:p>
        </w:tc>
      </w:tr>
      <w:tr w:rsidR="00126913" w:rsidRPr="00AB7EED" w14:paraId="53945318" w14:textId="77777777" w:rsidTr="00126913">
        <w:tc>
          <w:tcPr>
            <w:tcW w:w="0" w:type="auto"/>
          </w:tcPr>
          <w:p w14:paraId="0679368B" w14:textId="77777777" w:rsidR="00126913" w:rsidRPr="00AB7EED" w:rsidRDefault="00126913" w:rsidP="00126913"/>
        </w:tc>
        <w:tc>
          <w:tcPr>
            <w:tcW w:w="11268" w:type="dxa"/>
          </w:tcPr>
          <w:p w14:paraId="732E2B10" w14:textId="77777777" w:rsidR="00126913" w:rsidRPr="00AB7EED" w:rsidRDefault="00126913" w:rsidP="00126913">
            <w:r w:rsidRPr="00AB7EED">
              <w:t>ANSWER:</w:t>
            </w:r>
          </w:p>
        </w:tc>
        <w:tc>
          <w:tcPr>
            <w:tcW w:w="1809" w:type="dxa"/>
          </w:tcPr>
          <w:p w14:paraId="4D370A56" w14:textId="77777777" w:rsidR="00126913" w:rsidRPr="00AB7EED" w:rsidRDefault="00126913" w:rsidP="00126913">
            <w:pPr>
              <w:jc w:val="center"/>
            </w:pPr>
          </w:p>
        </w:tc>
      </w:tr>
      <w:tr w:rsidR="00126913" w:rsidRPr="00AB7EED" w14:paraId="5CD8C341" w14:textId="77777777" w:rsidTr="00126913">
        <w:tc>
          <w:tcPr>
            <w:tcW w:w="0" w:type="auto"/>
            <w:shd w:val="clear" w:color="auto" w:fill="EEECE1" w:themeFill="background2"/>
          </w:tcPr>
          <w:p w14:paraId="5730E02D" w14:textId="77777777" w:rsidR="00126913" w:rsidRPr="00AB7EED" w:rsidRDefault="00126913" w:rsidP="00126913">
            <w:r w:rsidRPr="00AB7EED">
              <w:t>I</w:t>
            </w:r>
          </w:p>
        </w:tc>
        <w:tc>
          <w:tcPr>
            <w:tcW w:w="11268" w:type="dxa"/>
            <w:shd w:val="clear" w:color="auto" w:fill="EEECE1" w:themeFill="background2"/>
          </w:tcPr>
          <w:p w14:paraId="091502AE" w14:textId="31FCCF0D" w:rsidR="00126913" w:rsidRPr="00AB7EED" w:rsidRDefault="00126913" w:rsidP="00126913">
            <w:pPr>
              <w:spacing w:after="60"/>
              <w:ind w:left="66"/>
            </w:pPr>
            <w:r w:rsidRPr="00AB7EED">
              <w:t>Please describe the experiences, skills and qualifications your organization possesses that are relevant to an evaluation of your ability to perform the Contract that is the subject of this Solicitation.   Please ensure that your answer to this question includes all information that you wish DSHS to consider in determining whether you meet the minimum Bidder qualifications set forth in the Solicitation Document.  Please include any relevant experience that distinguishes your organization or makes it uniquely qualified for the Contract</w:t>
            </w:r>
            <w:r>
              <w:t xml:space="preserve"> and deliver all project components – Gap Analysis, Consultation Services, Technical Assistance, Mock Survey, and Construction Reviews, within the required timeline. Highlight what distinguishes your organization from others in this field. </w:t>
            </w:r>
          </w:p>
        </w:tc>
        <w:tc>
          <w:tcPr>
            <w:tcW w:w="1809" w:type="dxa"/>
          </w:tcPr>
          <w:p w14:paraId="06148902" w14:textId="3EFD2803" w:rsidR="00126913" w:rsidRPr="00940843" w:rsidRDefault="00126913" w:rsidP="00126913">
            <w:pPr>
              <w:ind w:left="32"/>
              <w:jc w:val="center"/>
              <w:rPr>
                <w:bCs/>
                <w:highlight w:val="yellow"/>
              </w:rPr>
            </w:pPr>
            <w:r>
              <w:rPr>
                <w:bCs/>
              </w:rPr>
              <w:t>70</w:t>
            </w:r>
          </w:p>
        </w:tc>
      </w:tr>
      <w:tr w:rsidR="00126913" w:rsidRPr="00AB7EED" w14:paraId="18CF7190" w14:textId="77777777" w:rsidTr="00126913">
        <w:tc>
          <w:tcPr>
            <w:tcW w:w="0" w:type="auto"/>
          </w:tcPr>
          <w:p w14:paraId="02C770EE" w14:textId="77777777" w:rsidR="00126913" w:rsidRPr="00AB7EED" w:rsidRDefault="00126913" w:rsidP="00126913"/>
        </w:tc>
        <w:tc>
          <w:tcPr>
            <w:tcW w:w="11268" w:type="dxa"/>
          </w:tcPr>
          <w:p w14:paraId="3844058C" w14:textId="77777777" w:rsidR="00126913" w:rsidRPr="00AB7EED" w:rsidRDefault="00126913" w:rsidP="00126913">
            <w:pPr>
              <w:spacing w:after="60"/>
              <w:ind w:left="66"/>
              <w:rPr>
                <w:rFonts w:eastAsia="Times New Roman" w:cs="Arial"/>
              </w:rPr>
            </w:pPr>
            <w:r w:rsidRPr="00AB7EED">
              <w:t xml:space="preserve">ANSWER: </w:t>
            </w:r>
          </w:p>
        </w:tc>
        <w:tc>
          <w:tcPr>
            <w:tcW w:w="1809" w:type="dxa"/>
          </w:tcPr>
          <w:p w14:paraId="24959059" w14:textId="77777777" w:rsidR="00126913" w:rsidRPr="00AB7EED" w:rsidRDefault="00126913" w:rsidP="00126913">
            <w:pPr>
              <w:jc w:val="center"/>
            </w:pPr>
          </w:p>
        </w:tc>
      </w:tr>
      <w:tr w:rsidR="00126913" w:rsidRPr="00AB7EED" w14:paraId="0D4999BE" w14:textId="77777777" w:rsidTr="00126913">
        <w:tc>
          <w:tcPr>
            <w:tcW w:w="0" w:type="auto"/>
            <w:shd w:val="clear" w:color="auto" w:fill="EEECE1" w:themeFill="background2"/>
          </w:tcPr>
          <w:p w14:paraId="694462DF" w14:textId="77777777" w:rsidR="00126913" w:rsidRPr="00AB7EED" w:rsidRDefault="00126913" w:rsidP="00126913">
            <w:r w:rsidRPr="00AB7EED">
              <w:t>J</w:t>
            </w:r>
          </w:p>
        </w:tc>
        <w:tc>
          <w:tcPr>
            <w:tcW w:w="11268" w:type="dxa"/>
            <w:shd w:val="clear" w:color="auto" w:fill="EEECE1" w:themeFill="background2"/>
          </w:tcPr>
          <w:p w14:paraId="7F9202BD" w14:textId="1BE7B261" w:rsidR="00126913" w:rsidRPr="00AB7EED" w:rsidRDefault="00126913" w:rsidP="00126913">
            <w:pPr>
              <w:spacing w:after="60"/>
              <w:ind w:left="66"/>
              <w:rPr>
                <w:rFonts w:eastAsia="Times New Roman" w:cs="Arial"/>
              </w:rPr>
            </w:pPr>
            <w:r w:rsidRPr="00AB7EED">
              <w:t>Please provide the names of the key team members you will assign to this Contract, if you are the Successful Bidder, and provide their proposed roles and copies of resumes describing the relevant experience they possess</w:t>
            </w:r>
            <w:r>
              <w:t xml:space="preserve"> relevant to CMS, Joint Commission, or State hospital regulatory experience</w:t>
            </w:r>
            <w:r w:rsidRPr="00AB7EED">
              <w:t xml:space="preserve">. </w:t>
            </w:r>
            <w:r>
              <w:t xml:space="preserve">Identify which team member(s) will serve as the primary point of contact for DSHS. </w:t>
            </w:r>
          </w:p>
        </w:tc>
        <w:tc>
          <w:tcPr>
            <w:tcW w:w="1809" w:type="dxa"/>
          </w:tcPr>
          <w:p w14:paraId="1F8004EC" w14:textId="60EAAE9A" w:rsidR="00126913" w:rsidRPr="00AB7EED" w:rsidRDefault="00126913" w:rsidP="00126913">
            <w:pPr>
              <w:jc w:val="center"/>
            </w:pPr>
            <w:r>
              <w:t>25</w:t>
            </w:r>
          </w:p>
        </w:tc>
      </w:tr>
      <w:tr w:rsidR="00126913" w:rsidRPr="00AB7EED" w14:paraId="77D94CE3" w14:textId="77777777" w:rsidTr="00126913">
        <w:tc>
          <w:tcPr>
            <w:tcW w:w="0" w:type="auto"/>
          </w:tcPr>
          <w:p w14:paraId="5B9BD6DA" w14:textId="77777777" w:rsidR="00126913" w:rsidRPr="00AB7EED" w:rsidRDefault="00126913" w:rsidP="00126913"/>
        </w:tc>
        <w:tc>
          <w:tcPr>
            <w:tcW w:w="11268" w:type="dxa"/>
          </w:tcPr>
          <w:p w14:paraId="048E5851" w14:textId="77777777" w:rsidR="00126913" w:rsidRPr="00AB7EED" w:rsidRDefault="00126913" w:rsidP="00126913">
            <w:pPr>
              <w:rPr>
                <w:b/>
              </w:rPr>
            </w:pPr>
            <w:r w:rsidRPr="00AB7EED">
              <w:t xml:space="preserve">ANSWER: </w:t>
            </w:r>
          </w:p>
        </w:tc>
        <w:tc>
          <w:tcPr>
            <w:tcW w:w="1809" w:type="dxa"/>
          </w:tcPr>
          <w:p w14:paraId="63DEDD36" w14:textId="77777777" w:rsidR="00126913" w:rsidRPr="00AB7EED" w:rsidRDefault="00126913" w:rsidP="00126913">
            <w:pPr>
              <w:jc w:val="center"/>
            </w:pPr>
          </w:p>
        </w:tc>
      </w:tr>
      <w:tr w:rsidR="00126913" w:rsidRPr="00AB7EED" w14:paraId="3EE10FFE" w14:textId="77777777" w:rsidTr="00126913">
        <w:tc>
          <w:tcPr>
            <w:tcW w:w="0" w:type="auto"/>
            <w:shd w:val="clear" w:color="auto" w:fill="EEECE1" w:themeFill="background2"/>
          </w:tcPr>
          <w:p w14:paraId="66678C5C" w14:textId="77777777" w:rsidR="00126913" w:rsidRPr="00AB7EED" w:rsidRDefault="00126913" w:rsidP="00126913">
            <w:r w:rsidRPr="00AB7EED">
              <w:lastRenderedPageBreak/>
              <w:t>K</w:t>
            </w:r>
          </w:p>
        </w:tc>
        <w:tc>
          <w:tcPr>
            <w:tcW w:w="11268" w:type="dxa"/>
            <w:shd w:val="clear" w:color="auto" w:fill="EEECE1" w:themeFill="background2"/>
          </w:tcPr>
          <w:p w14:paraId="2D8094D7" w14:textId="59C22FD3" w:rsidR="00126913" w:rsidRPr="00AB7EED" w:rsidRDefault="00126913" w:rsidP="00126913">
            <w:pPr>
              <w:ind w:left="32"/>
            </w:pPr>
            <w:r w:rsidRPr="00AB7EED">
              <w:t>Please describe your method for assuring that your services and deliverables are provided in accordance with high quality standards and for immediately correcting any deficiencies</w:t>
            </w:r>
            <w:r>
              <w:t>.</w:t>
            </w:r>
            <w:r w:rsidRPr="00AB7EED">
              <w:t xml:space="preserve">  What data would you propose to report to DSHS which would permit verification of your quality assurance activity, findings and actions?</w:t>
            </w:r>
          </w:p>
        </w:tc>
        <w:tc>
          <w:tcPr>
            <w:tcW w:w="1809" w:type="dxa"/>
          </w:tcPr>
          <w:p w14:paraId="38DAD9C4" w14:textId="06EFE2DA" w:rsidR="00126913" w:rsidRPr="00AB7EED" w:rsidRDefault="00126913" w:rsidP="00126913">
            <w:pPr>
              <w:jc w:val="center"/>
            </w:pPr>
            <w:r>
              <w:t>25</w:t>
            </w:r>
          </w:p>
        </w:tc>
      </w:tr>
      <w:tr w:rsidR="00126913" w:rsidRPr="00AB7EED" w14:paraId="7DED1245" w14:textId="77777777" w:rsidTr="00126913">
        <w:tc>
          <w:tcPr>
            <w:tcW w:w="0" w:type="auto"/>
          </w:tcPr>
          <w:p w14:paraId="5B2F4A4E" w14:textId="77777777" w:rsidR="00126913" w:rsidRPr="00AB7EED" w:rsidRDefault="00126913" w:rsidP="00126913">
            <w:r w:rsidRPr="00AB7EED">
              <w:t xml:space="preserve"> </w:t>
            </w:r>
          </w:p>
        </w:tc>
        <w:tc>
          <w:tcPr>
            <w:tcW w:w="11268" w:type="dxa"/>
          </w:tcPr>
          <w:p w14:paraId="404273AB" w14:textId="77777777" w:rsidR="00126913" w:rsidRPr="00AB7EED" w:rsidRDefault="00126913" w:rsidP="00126913">
            <w:r w:rsidRPr="00AB7EED">
              <w:t>ANSWER:</w:t>
            </w:r>
          </w:p>
        </w:tc>
        <w:tc>
          <w:tcPr>
            <w:tcW w:w="1809" w:type="dxa"/>
          </w:tcPr>
          <w:p w14:paraId="505C3F16" w14:textId="77777777" w:rsidR="00126913" w:rsidRPr="00AB7EED" w:rsidRDefault="00126913" w:rsidP="00126913">
            <w:pPr>
              <w:ind w:left="32"/>
              <w:jc w:val="center"/>
            </w:pPr>
          </w:p>
        </w:tc>
      </w:tr>
      <w:tr w:rsidR="00126913" w:rsidRPr="00AB7EED" w14:paraId="0DB03817" w14:textId="77777777" w:rsidTr="00126913">
        <w:tc>
          <w:tcPr>
            <w:tcW w:w="0" w:type="auto"/>
            <w:shd w:val="clear" w:color="auto" w:fill="EEECE1" w:themeFill="background2"/>
          </w:tcPr>
          <w:p w14:paraId="0AE2D4C2" w14:textId="77777777" w:rsidR="00126913" w:rsidRPr="00AB7EED" w:rsidRDefault="00126913" w:rsidP="00126913">
            <w:r w:rsidRPr="00AB7EED">
              <w:t>L</w:t>
            </w:r>
          </w:p>
        </w:tc>
        <w:tc>
          <w:tcPr>
            <w:tcW w:w="11268" w:type="dxa"/>
            <w:shd w:val="clear" w:color="auto" w:fill="EEECE1" w:themeFill="background2"/>
          </w:tcPr>
          <w:p w14:paraId="3B08DB56" w14:textId="43F21B31" w:rsidR="00126913" w:rsidRPr="00AB7EED" w:rsidRDefault="00126913" w:rsidP="00126913">
            <w:pPr>
              <w:ind w:left="32"/>
            </w:pPr>
            <w:r w:rsidRPr="00AB7EED">
              <w:t>Please describe the measures you employ to ensure that your services and deliverables are provided in a cost-effective manner that is consistent with quality outcomes and fair employment practices.</w:t>
            </w:r>
          </w:p>
        </w:tc>
        <w:tc>
          <w:tcPr>
            <w:tcW w:w="1809" w:type="dxa"/>
          </w:tcPr>
          <w:p w14:paraId="5DD3494F" w14:textId="1C6876D3" w:rsidR="00126913" w:rsidRPr="00AB7EED" w:rsidRDefault="00126913" w:rsidP="00126913">
            <w:pPr>
              <w:ind w:left="32"/>
              <w:jc w:val="center"/>
            </w:pPr>
            <w:r>
              <w:t>25</w:t>
            </w:r>
          </w:p>
        </w:tc>
      </w:tr>
      <w:tr w:rsidR="00126913" w:rsidRPr="00AB7EED" w14:paraId="7A57250E" w14:textId="77777777" w:rsidTr="00126913">
        <w:tc>
          <w:tcPr>
            <w:tcW w:w="0" w:type="auto"/>
          </w:tcPr>
          <w:p w14:paraId="3C647C68" w14:textId="77777777" w:rsidR="00126913" w:rsidRPr="00AB7EED" w:rsidRDefault="00126913" w:rsidP="00126913"/>
        </w:tc>
        <w:tc>
          <w:tcPr>
            <w:tcW w:w="11268" w:type="dxa"/>
          </w:tcPr>
          <w:p w14:paraId="76058881" w14:textId="77777777" w:rsidR="00126913" w:rsidRPr="00AB7EED" w:rsidRDefault="00126913" w:rsidP="00126913">
            <w:r w:rsidRPr="00AB7EED">
              <w:t>ANSWER:</w:t>
            </w:r>
          </w:p>
        </w:tc>
        <w:tc>
          <w:tcPr>
            <w:tcW w:w="1809" w:type="dxa"/>
          </w:tcPr>
          <w:p w14:paraId="4D52BE30" w14:textId="77777777" w:rsidR="00126913" w:rsidRPr="00AB7EED" w:rsidRDefault="00126913" w:rsidP="00126913">
            <w:pPr>
              <w:jc w:val="center"/>
            </w:pPr>
          </w:p>
        </w:tc>
      </w:tr>
    </w:tbl>
    <w:p w14:paraId="34A00929" w14:textId="77777777" w:rsidR="00AB7EED" w:rsidRDefault="00AB7EED"/>
    <w:p w14:paraId="7E879955" w14:textId="77777777" w:rsidR="00126913" w:rsidRDefault="00126913"/>
    <w:p w14:paraId="6314483B" w14:textId="77777777" w:rsidR="00126913" w:rsidRDefault="00126913"/>
    <w:p w14:paraId="28A62955" w14:textId="77777777" w:rsidR="00126913" w:rsidRDefault="00126913"/>
    <w:p w14:paraId="6C0603F0" w14:textId="77777777" w:rsidR="00126913" w:rsidRDefault="00126913"/>
    <w:p w14:paraId="3C5F9C98" w14:textId="77777777" w:rsidR="00126913" w:rsidRDefault="00126913"/>
    <w:p w14:paraId="7A8C3891" w14:textId="77777777" w:rsidR="00AB7EED" w:rsidRDefault="00AB7EED"/>
    <w:p w14:paraId="7063083C" w14:textId="77777777" w:rsidR="00AB7EED" w:rsidRDefault="00AB7EED"/>
    <w:p w14:paraId="223FE5DA" w14:textId="77777777" w:rsidR="00AB7EED" w:rsidRDefault="00AB7EED"/>
    <w:p w14:paraId="0861A002" w14:textId="77777777" w:rsidR="00AB7EED" w:rsidRDefault="00AB7EED"/>
    <w:p w14:paraId="24442EF7" w14:textId="77777777" w:rsidR="00AB7EED" w:rsidRDefault="00AB7EED"/>
    <w:p w14:paraId="67955DEC" w14:textId="77777777" w:rsidR="009C6591" w:rsidRDefault="009C6591"/>
    <w:p w14:paraId="24DEC99D" w14:textId="77777777" w:rsidR="009C6591" w:rsidRDefault="009C6591"/>
    <w:p w14:paraId="66CA8315" w14:textId="77777777" w:rsidR="00AB7EED" w:rsidRDefault="00AB7EED"/>
    <w:tbl>
      <w:tblPr>
        <w:tblStyle w:val="TableGrid2"/>
        <w:tblW w:w="13565" w:type="dxa"/>
        <w:tblLook w:val="04A0" w:firstRow="1" w:lastRow="0" w:firstColumn="1" w:lastColumn="0" w:noHBand="0" w:noVBand="1"/>
      </w:tblPr>
      <w:tblGrid>
        <w:gridCol w:w="411"/>
        <w:gridCol w:w="11090"/>
        <w:gridCol w:w="2064"/>
      </w:tblGrid>
      <w:tr w:rsidR="00AB7EED" w:rsidRPr="00AB7EED" w14:paraId="461D88B8" w14:textId="77777777" w:rsidTr="009244BE">
        <w:tc>
          <w:tcPr>
            <w:tcW w:w="352" w:type="dxa"/>
            <w:shd w:val="clear" w:color="auto" w:fill="8DB3E2" w:themeFill="text2" w:themeFillTint="66"/>
          </w:tcPr>
          <w:p w14:paraId="0213B62B" w14:textId="0CAC38B4" w:rsidR="00AB7EED" w:rsidRPr="00AB7EED" w:rsidRDefault="0018295F" w:rsidP="00AB7EED">
            <w:pPr>
              <w:rPr>
                <w:b/>
              </w:rPr>
            </w:pPr>
            <w:r>
              <w:rPr>
                <w:b/>
              </w:rPr>
              <w:lastRenderedPageBreak/>
              <w:t>6</w:t>
            </w:r>
          </w:p>
        </w:tc>
        <w:tc>
          <w:tcPr>
            <w:tcW w:w="9595" w:type="dxa"/>
            <w:shd w:val="clear" w:color="auto" w:fill="8DB3E2" w:themeFill="text2" w:themeFillTint="66"/>
          </w:tcPr>
          <w:p w14:paraId="4940348F" w14:textId="28DFC0EA" w:rsidR="00AB7EED" w:rsidRPr="00AB7EED" w:rsidRDefault="00AB7EED" w:rsidP="00AB7EED">
            <w:r w:rsidRPr="00AB7EED">
              <w:rPr>
                <w:b/>
              </w:rPr>
              <w:t xml:space="preserve">BIDDER’s SOLUTION AND PROPOSED </w:t>
            </w:r>
            <w:proofErr w:type="gramStart"/>
            <w:r w:rsidRPr="00AB7EED">
              <w:rPr>
                <w:b/>
              </w:rPr>
              <w:t>APPROACH  (</w:t>
            </w:r>
            <w:proofErr w:type="gramEnd"/>
            <w:r w:rsidRPr="00AB7EED">
              <w:rPr>
                <w:b/>
              </w:rPr>
              <w:t xml:space="preserve">TECHNICAL RESPONSE) </w:t>
            </w:r>
          </w:p>
        </w:tc>
        <w:tc>
          <w:tcPr>
            <w:tcW w:w="1786" w:type="dxa"/>
          </w:tcPr>
          <w:p w14:paraId="3F2D40D9" w14:textId="737314EF" w:rsidR="00AB7EED" w:rsidRPr="00940843" w:rsidRDefault="00AB7EED" w:rsidP="00940843">
            <w:pPr>
              <w:jc w:val="center"/>
              <w:rPr>
                <w:sz w:val="24"/>
                <w:szCs w:val="24"/>
              </w:rPr>
            </w:pPr>
            <w:r w:rsidRPr="00940843">
              <w:rPr>
                <w:sz w:val="24"/>
                <w:szCs w:val="24"/>
              </w:rPr>
              <w:t xml:space="preserve">MAXIMUM TOTAL </w:t>
            </w:r>
            <w:r w:rsidR="00940843" w:rsidRPr="00940843">
              <w:rPr>
                <w:b/>
                <w:bCs/>
                <w:sz w:val="24"/>
                <w:szCs w:val="24"/>
              </w:rPr>
              <w:t>350</w:t>
            </w:r>
            <w:r w:rsidR="00940843" w:rsidRPr="00940843">
              <w:rPr>
                <w:sz w:val="24"/>
                <w:szCs w:val="24"/>
              </w:rPr>
              <w:t xml:space="preserve"> </w:t>
            </w:r>
            <w:r w:rsidRPr="00940843">
              <w:rPr>
                <w:sz w:val="24"/>
                <w:szCs w:val="24"/>
              </w:rPr>
              <w:t>POINTS</w:t>
            </w:r>
          </w:p>
        </w:tc>
      </w:tr>
      <w:tr w:rsidR="00AB7EED" w:rsidRPr="00AB7EED" w14:paraId="2F2B96A7" w14:textId="77777777" w:rsidTr="009244BE">
        <w:tc>
          <w:tcPr>
            <w:tcW w:w="352" w:type="dxa"/>
            <w:shd w:val="clear" w:color="auto" w:fill="EEECE1" w:themeFill="background2"/>
          </w:tcPr>
          <w:p w14:paraId="7612C40C" w14:textId="77777777" w:rsidR="00AB7EED" w:rsidRPr="00AB7EED" w:rsidRDefault="00AB7EED" w:rsidP="00AB7EED">
            <w:r w:rsidRPr="00AB7EED">
              <w:t>A</w:t>
            </w:r>
          </w:p>
        </w:tc>
        <w:tc>
          <w:tcPr>
            <w:tcW w:w="9595" w:type="dxa"/>
            <w:shd w:val="clear" w:color="auto" w:fill="EEECE1" w:themeFill="background2"/>
          </w:tcPr>
          <w:p w14:paraId="48F7EBF5" w14:textId="404D7D49" w:rsidR="00AB7EED" w:rsidRPr="00AB7EED" w:rsidRDefault="00DE281A" w:rsidP="00AB7EED">
            <w:pPr>
              <w:spacing w:after="60"/>
              <w:ind w:left="66"/>
            </w:pPr>
            <w:r>
              <w:t xml:space="preserve">Provide a detailed Action Plan outlining your proposed approach, timeline, and milestones for completing all project deliverables, including: </w:t>
            </w:r>
          </w:p>
          <w:p w14:paraId="1E0EE27F" w14:textId="77777777" w:rsidR="00AB7EED" w:rsidRDefault="00DE281A" w:rsidP="00DE281A">
            <w:pPr>
              <w:pStyle w:val="ListParagraph"/>
              <w:numPr>
                <w:ilvl w:val="0"/>
                <w:numId w:val="10"/>
              </w:numPr>
              <w:spacing w:after="60"/>
            </w:pPr>
            <w:r>
              <w:t xml:space="preserve">Gap Analysis Survey </w:t>
            </w:r>
          </w:p>
          <w:p w14:paraId="7FB5C3B9" w14:textId="77777777" w:rsidR="00DE281A" w:rsidRDefault="00DE281A" w:rsidP="00DE281A">
            <w:pPr>
              <w:pStyle w:val="ListParagraph"/>
              <w:numPr>
                <w:ilvl w:val="0"/>
                <w:numId w:val="10"/>
              </w:numPr>
              <w:spacing w:after="60"/>
            </w:pPr>
            <w:r>
              <w:t xml:space="preserve">On-Call Consultation and Technical Assistance </w:t>
            </w:r>
          </w:p>
          <w:p w14:paraId="65062A28" w14:textId="77777777" w:rsidR="00DE281A" w:rsidRDefault="00DE281A" w:rsidP="00DE281A">
            <w:pPr>
              <w:pStyle w:val="ListParagraph"/>
              <w:numPr>
                <w:ilvl w:val="0"/>
                <w:numId w:val="10"/>
              </w:numPr>
              <w:spacing w:after="60"/>
            </w:pPr>
            <w:r>
              <w:t xml:space="preserve">Mock Survey </w:t>
            </w:r>
          </w:p>
          <w:p w14:paraId="6A23E98C" w14:textId="4B5C3982" w:rsidR="00DE281A" w:rsidRPr="00AB7EED" w:rsidRDefault="00DE281A" w:rsidP="00DE281A">
            <w:pPr>
              <w:pStyle w:val="ListParagraph"/>
              <w:numPr>
                <w:ilvl w:val="0"/>
                <w:numId w:val="10"/>
              </w:numPr>
              <w:spacing w:after="60"/>
            </w:pPr>
            <w:r>
              <w:t xml:space="preserve">Construction Design Drawing Review (50-60% and 100% completion phases) </w:t>
            </w:r>
          </w:p>
        </w:tc>
        <w:tc>
          <w:tcPr>
            <w:tcW w:w="1786" w:type="dxa"/>
          </w:tcPr>
          <w:p w14:paraId="7EC38E00" w14:textId="3928C1F3" w:rsidR="00AB7EED" w:rsidRPr="00940843" w:rsidRDefault="00940843" w:rsidP="00940843">
            <w:pPr>
              <w:jc w:val="center"/>
              <w:rPr>
                <w:sz w:val="24"/>
                <w:szCs w:val="24"/>
              </w:rPr>
            </w:pPr>
            <w:r w:rsidRPr="00940843">
              <w:rPr>
                <w:sz w:val="24"/>
                <w:szCs w:val="24"/>
              </w:rPr>
              <w:t>100</w:t>
            </w:r>
          </w:p>
        </w:tc>
      </w:tr>
      <w:tr w:rsidR="00AB7EED" w:rsidRPr="00AB7EED" w14:paraId="17EA3792" w14:textId="77777777" w:rsidTr="009244BE">
        <w:tc>
          <w:tcPr>
            <w:tcW w:w="352" w:type="dxa"/>
          </w:tcPr>
          <w:p w14:paraId="363F59DD" w14:textId="77777777" w:rsidR="00AB7EED" w:rsidRPr="00AB7EED" w:rsidRDefault="00AB7EED" w:rsidP="00AB7EED"/>
        </w:tc>
        <w:tc>
          <w:tcPr>
            <w:tcW w:w="9595" w:type="dxa"/>
          </w:tcPr>
          <w:p w14:paraId="37673AEB" w14:textId="77777777" w:rsidR="00AB7EED" w:rsidRPr="00AB7EED" w:rsidRDefault="00AB7EED" w:rsidP="00AB7EED">
            <w:pPr>
              <w:spacing w:after="60"/>
              <w:ind w:left="66"/>
              <w:rPr>
                <w:rFonts w:eastAsia="Times New Roman" w:cs="Arial"/>
              </w:rPr>
            </w:pPr>
            <w:r w:rsidRPr="00AB7EED">
              <w:t xml:space="preserve">ANSWER: </w:t>
            </w:r>
          </w:p>
        </w:tc>
        <w:tc>
          <w:tcPr>
            <w:tcW w:w="1786" w:type="dxa"/>
          </w:tcPr>
          <w:p w14:paraId="0E4C15BA" w14:textId="77777777" w:rsidR="00AB7EED" w:rsidRPr="00940843" w:rsidRDefault="00AB7EED" w:rsidP="00940843">
            <w:pPr>
              <w:jc w:val="center"/>
              <w:rPr>
                <w:sz w:val="24"/>
                <w:szCs w:val="24"/>
              </w:rPr>
            </w:pPr>
          </w:p>
        </w:tc>
      </w:tr>
      <w:tr w:rsidR="00AB7EED" w:rsidRPr="00AB7EED" w14:paraId="36553CB8" w14:textId="77777777" w:rsidTr="009244BE">
        <w:tc>
          <w:tcPr>
            <w:tcW w:w="352" w:type="dxa"/>
            <w:shd w:val="clear" w:color="auto" w:fill="EEECE1" w:themeFill="background2"/>
          </w:tcPr>
          <w:p w14:paraId="0F629BF5" w14:textId="77777777" w:rsidR="00AB7EED" w:rsidRPr="00AB7EED" w:rsidRDefault="00AB7EED" w:rsidP="00AB7EED">
            <w:r w:rsidRPr="00AB7EED">
              <w:t xml:space="preserve">B  </w:t>
            </w:r>
          </w:p>
        </w:tc>
        <w:tc>
          <w:tcPr>
            <w:tcW w:w="9595" w:type="dxa"/>
            <w:shd w:val="clear" w:color="auto" w:fill="EEECE1" w:themeFill="background2"/>
          </w:tcPr>
          <w:p w14:paraId="5750595D" w14:textId="26250359" w:rsidR="00AB7EED" w:rsidRPr="00AB7EED" w:rsidRDefault="00DE281A" w:rsidP="00DE281A">
            <w:pPr>
              <w:spacing w:after="60"/>
              <w:ind w:left="66"/>
              <w:rPr>
                <w:rFonts w:eastAsia="Times New Roman" w:cs="Arial"/>
              </w:rPr>
            </w:pPr>
            <w:r>
              <w:rPr>
                <w:rFonts w:eastAsia="Times New Roman" w:cs="Arial"/>
              </w:rPr>
              <w:t xml:space="preserve">Describe your methodology for maintaining alignment between federal certification, state licensure, and clinical operations during project execution. </w:t>
            </w:r>
          </w:p>
        </w:tc>
        <w:tc>
          <w:tcPr>
            <w:tcW w:w="1786" w:type="dxa"/>
          </w:tcPr>
          <w:p w14:paraId="40812AD6" w14:textId="421892BE" w:rsidR="00AB7EED" w:rsidRPr="00940843" w:rsidRDefault="00940843" w:rsidP="00940843">
            <w:pPr>
              <w:jc w:val="center"/>
              <w:rPr>
                <w:sz w:val="24"/>
                <w:szCs w:val="24"/>
              </w:rPr>
            </w:pPr>
            <w:r w:rsidRPr="00940843">
              <w:rPr>
                <w:sz w:val="24"/>
                <w:szCs w:val="24"/>
              </w:rPr>
              <w:t>3</w:t>
            </w:r>
            <w:r w:rsidR="009A2F22" w:rsidRPr="00940843">
              <w:rPr>
                <w:sz w:val="24"/>
                <w:szCs w:val="24"/>
              </w:rPr>
              <w:t>0</w:t>
            </w:r>
          </w:p>
        </w:tc>
      </w:tr>
      <w:tr w:rsidR="00AB7EED" w:rsidRPr="00AB7EED" w14:paraId="714248BF" w14:textId="77777777" w:rsidTr="009244BE">
        <w:tc>
          <w:tcPr>
            <w:tcW w:w="352" w:type="dxa"/>
          </w:tcPr>
          <w:p w14:paraId="7F0724AC" w14:textId="77777777" w:rsidR="00AB7EED" w:rsidRPr="00AB7EED" w:rsidRDefault="00AB7EED" w:rsidP="00AB7EED">
            <w:r w:rsidRPr="00AB7EED">
              <w:t xml:space="preserve"> </w:t>
            </w:r>
          </w:p>
        </w:tc>
        <w:tc>
          <w:tcPr>
            <w:tcW w:w="9595" w:type="dxa"/>
          </w:tcPr>
          <w:p w14:paraId="5016E5C7" w14:textId="77777777" w:rsidR="00AB7EED" w:rsidRPr="00AB7EED" w:rsidRDefault="00AB7EED" w:rsidP="00AB7EED">
            <w:pPr>
              <w:rPr>
                <w:b/>
              </w:rPr>
            </w:pPr>
            <w:r w:rsidRPr="00AB7EED">
              <w:t xml:space="preserve">ANSWER: </w:t>
            </w:r>
          </w:p>
        </w:tc>
        <w:tc>
          <w:tcPr>
            <w:tcW w:w="1786" w:type="dxa"/>
          </w:tcPr>
          <w:p w14:paraId="1979D08C" w14:textId="77777777" w:rsidR="00AB7EED" w:rsidRPr="00940843" w:rsidRDefault="00AB7EED" w:rsidP="00940843">
            <w:pPr>
              <w:ind w:left="32"/>
              <w:jc w:val="center"/>
              <w:rPr>
                <w:sz w:val="24"/>
                <w:szCs w:val="24"/>
              </w:rPr>
            </w:pPr>
          </w:p>
        </w:tc>
      </w:tr>
      <w:tr w:rsidR="00AB7EED" w:rsidRPr="00AB7EED" w14:paraId="64BD76D2" w14:textId="77777777" w:rsidTr="009244BE">
        <w:tc>
          <w:tcPr>
            <w:tcW w:w="352" w:type="dxa"/>
            <w:shd w:val="clear" w:color="auto" w:fill="EEECE1" w:themeFill="background2"/>
          </w:tcPr>
          <w:p w14:paraId="16EDC8F1" w14:textId="77777777" w:rsidR="00AB7EED" w:rsidRPr="00AB7EED" w:rsidRDefault="00AB7EED" w:rsidP="00AB7EED">
            <w:r w:rsidRPr="00AB7EED">
              <w:t>C</w:t>
            </w:r>
          </w:p>
        </w:tc>
        <w:tc>
          <w:tcPr>
            <w:tcW w:w="9595" w:type="dxa"/>
            <w:shd w:val="clear" w:color="auto" w:fill="EEECE1" w:themeFill="background2"/>
          </w:tcPr>
          <w:p w14:paraId="00800F57" w14:textId="4C19C2B7" w:rsidR="00AB7EED" w:rsidRPr="00AB7EED" w:rsidRDefault="00DE281A" w:rsidP="00DE281A">
            <w:pPr>
              <w:ind w:left="32"/>
            </w:pPr>
            <w:r>
              <w:t xml:space="preserve">Identify key performance metrics or indicators you will use to measure success in supporting DSHS’s forensic hospital project. </w:t>
            </w:r>
          </w:p>
        </w:tc>
        <w:tc>
          <w:tcPr>
            <w:tcW w:w="1786" w:type="dxa"/>
          </w:tcPr>
          <w:p w14:paraId="4BD92717" w14:textId="141AC8D2" w:rsidR="00AB7EED" w:rsidRPr="00940843" w:rsidRDefault="00940843" w:rsidP="00940843">
            <w:pPr>
              <w:ind w:left="32"/>
              <w:jc w:val="center"/>
              <w:rPr>
                <w:sz w:val="24"/>
                <w:szCs w:val="24"/>
              </w:rPr>
            </w:pPr>
            <w:r w:rsidRPr="00940843">
              <w:rPr>
                <w:sz w:val="24"/>
                <w:szCs w:val="24"/>
              </w:rPr>
              <w:t>3</w:t>
            </w:r>
            <w:r w:rsidR="009A2F22" w:rsidRPr="00940843">
              <w:rPr>
                <w:sz w:val="24"/>
                <w:szCs w:val="24"/>
              </w:rPr>
              <w:t>0</w:t>
            </w:r>
          </w:p>
        </w:tc>
      </w:tr>
      <w:tr w:rsidR="00AB7EED" w:rsidRPr="00AB7EED" w14:paraId="20AF76B3" w14:textId="77777777" w:rsidTr="009244BE">
        <w:tc>
          <w:tcPr>
            <w:tcW w:w="352" w:type="dxa"/>
          </w:tcPr>
          <w:p w14:paraId="538436F2" w14:textId="77777777" w:rsidR="00AB7EED" w:rsidRPr="00AB7EED" w:rsidRDefault="00AB7EED" w:rsidP="00AB7EED"/>
        </w:tc>
        <w:tc>
          <w:tcPr>
            <w:tcW w:w="9595" w:type="dxa"/>
          </w:tcPr>
          <w:p w14:paraId="123CC7E5" w14:textId="77777777" w:rsidR="00AB7EED" w:rsidRPr="00AB7EED" w:rsidRDefault="00AB7EED" w:rsidP="00AB7EED">
            <w:r w:rsidRPr="00AB7EED">
              <w:t>ANSWER:</w:t>
            </w:r>
          </w:p>
        </w:tc>
        <w:tc>
          <w:tcPr>
            <w:tcW w:w="1786" w:type="dxa"/>
          </w:tcPr>
          <w:p w14:paraId="40CD57D6" w14:textId="77777777" w:rsidR="00AB7EED" w:rsidRPr="00940843" w:rsidRDefault="00AB7EED" w:rsidP="00940843">
            <w:pPr>
              <w:jc w:val="center"/>
              <w:rPr>
                <w:sz w:val="24"/>
                <w:szCs w:val="24"/>
              </w:rPr>
            </w:pPr>
          </w:p>
        </w:tc>
      </w:tr>
      <w:tr w:rsidR="00AB7EED" w:rsidRPr="00AB7EED" w14:paraId="604790C7" w14:textId="77777777" w:rsidTr="009244BE">
        <w:tc>
          <w:tcPr>
            <w:tcW w:w="352" w:type="dxa"/>
            <w:shd w:val="clear" w:color="auto" w:fill="EEECE1" w:themeFill="background2"/>
          </w:tcPr>
          <w:p w14:paraId="06696F39" w14:textId="77777777" w:rsidR="00AB7EED" w:rsidRPr="00AB7EED" w:rsidRDefault="00AB7EED" w:rsidP="00AB7EED">
            <w:r w:rsidRPr="00AB7EED">
              <w:t>D</w:t>
            </w:r>
          </w:p>
        </w:tc>
        <w:tc>
          <w:tcPr>
            <w:tcW w:w="9595" w:type="dxa"/>
            <w:shd w:val="clear" w:color="auto" w:fill="EEECE1" w:themeFill="background2"/>
          </w:tcPr>
          <w:p w14:paraId="485BD986" w14:textId="0818E0BD" w:rsidR="00AB7EED" w:rsidRPr="00AB7EED" w:rsidRDefault="00DE281A" w:rsidP="00DE281A">
            <w:pPr>
              <w:ind w:left="32"/>
            </w:pPr>
            <w:r>
              <w:t xml:space="preserve">Explain how your organization ensures the accuracy and consistency of technical recommendations </w:t>
            </w:r>
            <w:r w:rsidRPr="009A2F22">
              <w:rPr>
                <w:rFonts w:cs="Arial"/>
                <w:bCs/>
                <w:sz w:val="20"/>
                <w:szCs w:val="20"/>
              </w:rPr>
              <w:t xml:space="preserve">with CMS </w:t>
            </w:r>
            <w:r w:rsidR="004943C5" w:rsidRPr="009A2F22">
              <w:rPr>
                <w:rFonts w:cs="Arial"/>
                <w:bCs/>
                <w:sz w:val="20"/>
                <w:szCs w:val="20"/>
              </w:rPr>
              <w:t>and Joint Commission Conditions of Participation, Standards, and Elements of Performance.</w:t>
            </w:r>
            <w:r w:rsidR="004943C5">
              <w:t xml:space="preserve"> </w:t>
            </w:r>
          </w:p>
        </w:tc>
        <w:tc>
          <w:tcPr>
            <w:tcW w:w="1786" w:type="dxa"/>
          </w:tcPr>
          <w:p w14:paraId="06B4C71E" w14:textId="4FCB11ED" w:rsidR="00AB7EED" w:rsidRPr="00940843" w:rsidRDefault="00940843" w:rsidP="00940843">
            <w:pPr>
              <w:ind w:left="32"/>
              <w:jc w:val="center"/>
              <w:rPr>
                <w:sz w:val="24"/>
                <w:szCs w:val="24"/>
              </w:rPr>
            </w:pPr>
            <w:r w:rsidRPr="00940843">
              <w:rPr>
                <w:sz w:val="24"/>
                <w:szCs w:val="24"/>
              </w:rPr>
              <w:t>3</w:t>
            </w:r>
            <w:r w:rsidR="009A2F22" w:rsidRPr="00940843">
              <w:rPr>
                <w:sz w:val="24"/>
                <w:szCs w:val="24"/>
              </w:rPr>
              <w:t>0</w:t>
            </w:r>
          </w:p>
        </w:tc>
      </w:tr>
      <w:tr w:rsidR="00AB7EED" w:rsidRPr="00AB7EED" w14:paraId="0EDD2EA5" w14:textId="77777777" w:rsidTr="009244BE">
        <w:tc>
          <w:tcPr>
            <w:tcW w:w="352" w:type="dxa"/>
          </w:tcPr>
          <w:p w14:paraId="348A1C0D" w14:textId="77777777" w:rsidR="00AB7EED" w:rsidRPr="00AB7EED" w:rsidRDefault="00AB7EED" w:rsidP="00AB7EED"/>
        </w:tc>
        <w:tc>
          <w:tcPr>
            <w:tcW w:w="9595" w:type="dxa"/>
          </w:tcPr>
          <w:p w14:paraId="3162FEEF" w14:textId="77777777" w:rsidR="00AB7EED" w:rsidRPr="00AB7EED" w:rsidRDefault="00AB7EED" w:rsidP="00AB7EED">
            <w:r w:rsidRPr="00AB7EED">
              <w:t>ANSWER:</w:t>
            </w:r>
          </w:p>
        </w:tc>
        <w:tc>
          <w:tcPr>
            <w:tcW w:w="1786" w:type="dxa"/>
          </w:tcPr>
          <w:p w14:paraId="3DDAD2FE" w14:textId="77777777" w:rsidR="00AB7EED" w:rsidRPr="00940843" w:rsidRDefault="00AB7EED" w:rsidP="00940843">
            <w:pPr>
              <w:jc w:val="center"/>
              <w:rPr>
                <w:sz w:val="24"/>
                <w:szCs w:val="24"/>
              </w:rPr>
            </w:pPr>
          </w:p>
        </w:tc>
      </w:tr>
      <w:tr w:rsidR="00DE281A" w:rsidRPr="00AB7EED" w14:paraId="4525647D" w14:textId="77777777" w:rsidTr="00DE281A">
        <w:tc>
          <w:tcPr>
            <w:tcW w:w="352" w:type="dxa"/>
            <w:shd w:val="clear" w:color="auto" w:fill="EEECE1" w:themeFill="background2"/>
          </w:tcPr>
          <w:p w14:paraId="0793DAE4" w14:textId="6992347D" w:rsidR="00DE281A" w:rsidRPr="00AB7EED" w:rsidRDefault="00DE281A" w:rsidP="00AB7EED">
            <w:r>
              <w:t>E</w:t>
            </w:r>
          </w:p>
        </w:tc>
        <w:tc>
          <w:tcPr>
            <w:tcW w:w="9595" w:type="dxa"/>
            <w:shd w:val="clear" w:color="auto" w:fill="EEECE1" w:themeFill="background2"/>
          </w:tcPr>
          <w:p w14:paraId="4E410D4E" w14:textId="11009924" w:rsidR="00DE281A" w:rsidRPr="00AB7EED" w:rsidRDefault="00DE281A" w:rsidP="00AB7EED">
            <w:r>
              <w:t xml:space="preserve">Describe your proposed communication plan for coordinating with DSHS and other stakeholders throughout the project lifecycle. </w:t>
            </w:r>
          </w:p>
        </w:tc>
        <w:tc>
          <w:tcPr>
            <w:tcW w:w="1786" w:type="dxa"/>
          </w:tcPr>
          <w:p w14:paraId="30A8572F" w14:textId="6AD2E7C1" w:rsidR="00DE281A" w:rsidRPr="00940843" w:rsidRDefault="00940843" w:rsidP="00940843">
            <w:pPr>
              <w:jc w:val="center"/>
              <w:rPr>
                <w:sz w:val="24"/>
                <w:szCs w:val="24"/>
              </w:rPr>
            </w:pPr>
            <w:r w:rsidRPr="00940843">
              <w:rPr>
                <w:sz w:val="24"/>
                <w:szCs w:val="24"/>
              </w:rPr>
              <w:t>3</w:t>
            </w:r>
            <w:r w:rsidR="009A2F22" w:rsidRPr="00940843">
              <w:rPr>
                <w:sz w:val="24"/>
                <w:szCs w:val="24"/>
              </w:rPr>
              <w:t>0</w:t>
            </w:r>
          </w:p>
        </w:tc>
      </w:tr>
      <w:tr w:rsidR="00DE281A" w:rsidRPr="00AB7EED" w14:paraId="39F88C4A" w14:textId="77777777" w:rsidTr="009244BE">
        <w:tc>
          <w:tcPr>
            <w:tcW w:w="352" w:type="dxa"/>
          </w:tcPr>
          <w:p w14:paraId="4DE074A7" w14:textId="77777777" w:rsidR="00DE281A" w:rsidRDefault="00DE281A" w:rsidP="00AB7EED"/>
        </w:tc>
        <w:tc>
          <w:tcPr>
            <w:tcW w:w="9595" w:type="dxa"/>
          </w:tcPr>
          <w:p w14:paraId="36E804F5" w14:textId="7629247C" w:rsidR="00DE281A" w:rsidRPr="00AB7EED" w:rsidRDefault="00DE281A" w:rsidP="00AB7EED">
            <w:r>
              <w:t xml:space="preserve">ANSWER: </w:t>
            </w:r>
          </w:p>
        </w:tc>
        <w:tc>
          <w:tcPr>
            <w:tcW w:w="1786" w:type="dxa"/>
          </w:tcPr>
          <w:p w14:paraId="7E13001E" w14:textId="77777777" w:rsidR="00DE281A" w:rsidRPr="00940843" w:rsidRDefault="00DE281A" w:rsidP="00940843">
            <w:pPr>
              <w:jc w:val="center"/>
              <w:rPr>
                <w:sz w:val="24"/>
                <w:szCs w:val="24"/>
              </w:rPr>
            </w:pPr>
          </w:p>
        </w:tc>
      </w:tr>
      <w:tr w:rsidR="001A6677" w:rsidRPr="00AB7EED" w14:paraId="253C1ACD" w14:textId="77777777" w:rsidTr="001A6677">
        <w:tc>
          <w:tcPr>
            <w:tcW w:w="352" w:type="dxa"/>
            <w:shd w:val="clear" w:color="auto" w:fill="EEECE1" w:themeFill="background2"/>
          </w:tcPr>
          <w:p w14:paraId="36368F3D" w14:textId="0DDCF16F" w:rsidR="001A6677" w:rsidRDefault="001A6677" w:rsidP="00AB7EED">
            <w:r>
              <w:t>F</w:t>
            </w:r>
          </w:p>
        </w:tc>
        <w:tc>
          <w:tcPr>
            <w:tcW w:w="9595" w:type="dxa"/>
            <w:shd w:val="clear" w:color="auto" w:fill="EEECE1" w:themeFill="background2"/>
          </w:tcPr>
          <w:p w14:paraId="6621F737" w14:textId="76673A05" w:rsidR="001A6677" w:rsidRDefault="001A6677" w:rsidP="00AB7EED">
            <w:r>
              <w:t>Describe your organization’s process for validating that corrective actions identified during the Mock Survey and Gap Analysis are fully implemented and effective prior to CMS</w:t>
            </w:r>
            <w:r w:rsidR="004943C5">
              <w:t>/</w:t>
            </w:r>
            <w:r w:rsidR="004943C5" w:rsidRPr="009A2F22">
              <w:rPr>
                <w:rFonts w:cs="Arial"/>
                <w:bCs/>
                <w:sz w:val="20"/>
                <w:szCs w:val="20"/>
              </w:rPr>
              <w:t xml:space="preserve">TJC </w:t>
            </w:r>
            <w:r w:rsidRPr="009A2F22">
              <w:rPr>
                <w:rFonts w:cs="Arial"/>
                <w:bCs/>
                <w:sz w:val="20"/>
                <w:szCs w:val="20"/>
              </w:rPr>
              <w:t>survey readiness</w:t>
            </w:r>
            <w:r>
              <w:t xml:space="preserve">. Include how you document verification and communicate closure of findings to DSHS. (Post-Survey Validation Capability) </w:t>
            </w:r>
          </w:p>
        </w:tc>
        <w:tc>
          <w:tcPr>
            <w:tcW w:w="1786" w:type="dxa"/>
          </w:tcPr>
          <w:p w14:paraId="4015F3F0" w14:textId="2B2E5D5D" w:rsidR="001A6677" w:rsidRPr="00940843" w:rsidRDefault="00940843" w:rsidP="00940843">
            <w:pPr>
              <w:jc w:val="center"/>
              <w:rPr>
                <w:sz w:val="24"/>
                <w:szCs w:val="24"/>
              </w:rPr>
            </w:pPr>
            <w:r w:rsidRPr="00940843">
              <w:rPr>
                <w:sz w:val="24"/>
                <w:szCs w:val="24"/>
              </w:rPr>
              <w:t>50</w:t>
            </w:r>
          </w:p>
        </w:tc>
      </w:tr>
      <w:tr w:rsidR="001A6677" w:rsidRPr="00AB7EED" w14:paraId="4C98D6B7" w14:textId="77777777" w:rsidTr="009244BE">
        <w:tc>
          <w:tcPr>
            <w:tcW w:w="352" w:type="dxa"/>
          </w:tcPr>
          <w:p w14:paraId="0A2FE2E6" w14:textId="77777777" w:rsidR="001A6677" w:rsidRDefault="001A6677" w:rsidP="00AB7EED"/>
        </w:tc>
        <w:tc>
          <w:tcPr>
            <w:tcW w:w="9595" w:type="dxa"/>
          </w:tcPr>
          <w:p w14:paraId="6A204088" w14:textId="79DA2CF8" w:rsidR="001A6677" w:rsidRDefault="001A6677" w:rsidP="00AB7EED">
            <w:r>
              <w:t xml:space="preserve">ANSWER: </w:t>
            </w:r>
          </w:p>
        </w:tc>
        <w:tc>
          <w:tcPr>
            <w:tcW w:w="1786" w:type="dxa"/>
          </w:tcPr>
          <w:p w14:paraId="72589D56" w14:textId="77777777" w:rsidR="001A6677" w:rsidRPr="00940843" w:rsidRDefault="001A6677" w:rsidP="00940843">
            <w:pPr>
              <w:jc w:val="center"/>
              <w:rPr>
                <w:sz w:val="24"/>
                <w:szCs w:val="24"/>
              </w:rPr>
            </w:pPr>
          </w:p>
        </w:tc>
      </w:tr>
      <w:tr w:rsidR="001A6677" w:rsidRPr="00AB7EED" w14:paraId="449A5CB2" w14:textId="77777777" w:rsidTr="001A6677">
        <w:tc>
          <w:tcPr>
            <w:tcW w:w="352" w:type="dxa"/>
            <w:shd w:val="clear" w:color="auto" w:fill="EEECE1" w:themeFill="background2"/>
          </w:tcPr>
          <w:p w14:paraId="59E022B8" w14:textId="70E2FDAA" w:rsidR="001A6677" w:rsidRDefault="001A6677" w:rsidP="00AB7EED">
            <w:r>
              <w:t>G</w:t>
            </w:r>
          </w:p>
        </w:tc>
        <w:tc>
          <w:tcPr>
            <w:tcW w:w="9595" w:type="dxa"/>
            <w:shd w:val="clear" w:color="auto" w:fill="EEECE1" w:themeFill="background2"/>
          </w:tcPr>
          <w:p w14:paraId="06A0CEAB" w14:textId="1BD57321" w:rsidR="001A6677" w:rsidRDefault="001A6677" w:rsidP="00AB7EED">
            <w:r>
              <w:t>Explain how your team will collaborate with architects, engineers, and clinical operations leads during the construction review phases to ensure that facility design elements align with CMS Life Safety Code</w:t>
            </w:r>
            <w:r w:rsidR="00DD4E2C">
              <w:t xml:space="preserve"> (environment of care)</w:t>
            </w:r>
            <w:r>
              <w:t xml:space="preserve"> and hospital Conditions of Participation. Provide an example of a previous project where this multidisciplinary coordination mitigated compliance risk. (Interdisciplinary Coordination Expertise) </w:t>
            </w:r>
          </w:p>
        </w:tc>
        <w:tc>
          <w:tcPr>
            <w:tcW w:w="1786" w:type="dxa"/>
          </w:tcPr>
          <w:p w14:paraId="62251B6F" w14:textId="680BB09D" w:rsidR="001A6677" w:rsidRPr="00940843" w:rsidRDefault="00940843" w:rsidP="00940843">
            <w:pPr>
              <w:jc w:val="center"/>
              <w:rPr>
                <w:sz w:val="24"/>
                <w:szCs w:val="24"/>
              </w:rPr>
            </w:pPr>
            <w:r w:rsidRPr="00940843">
              <w:rPr>
                <w:sz w:val="24"/>
                <w:szCs w:val="24"/>
              </w:rPr>
              <w:t>30</w:t>
            </w:r>
          </w:p>
        </w:tc>
      </w:tr>
      <w:tr w:rsidR="001A6677" w:rsidRPr="00AB7EED" w14:paraId="0769C971" w14:textId="77777777" w:rsidTr="009244BE">
        <w:tc>
          <w:tcPr>
            <w:tcW w:w="352" w:type="dxa"/>
          </w:tcPr>
          <w:p w14:paraId="0BB1F4E4" w14:textId="77777777" w:rsidR="001A6677" w:rsidRDefault="001A6677" w:rsidP="00AB7EED"/>
        </w:tc>
        <w:tc>
          <w:tcPr>
            <w:tcW w:w="9595" w:type="dxa"/>
          </w:tcPr>
          <w:p w14:paraId="450C73B1" w14:textId="4B49817A" w:rsidR="001A6677" w:rsidRDefault="001A6677" w:rsidP="00AB7EED">
            <w:r>
              <w:t xml:space="preserve">ANSWER: </w:t>
            </w:r>
          </w:p>
        </w:tc>
        <w:tc>
          <w:tcPr>
            <w:tcW w:w="1786" w:type="dxa"/>
          </w:tcPr>
          <w:p w14:paraId="09BF353B" w14:textId="77777777" w:rsidR="001A6677" w:rsidRPr="00940843" w:rsidRDefault="001A6677" w:rsidP="00940843">
            <w:pPr>
              <w:jc w:val="center"/>
              <w:rPr>
                <w:sz w:val="24"/>
                <w:szCs w:val="24"/>
              </w:rPr>
            </w:pPr>
          </w:p>
        </w:tc>
      </w:tr>
      <w:tr w:rsidR="001A6677" w:rsidRPr="00AB7EED" w14:paraId="5B58F383" w14:textId="77777777" w:rsidTr="001A6677">
        <w:tc>
          <w:tcPr>
            <w:tcW w:w="352" w:type="dxa"/>
            <w:shd w:val="clear" w:color="auto" w:fill="EEECE1" w:themeFill="background2"/>
          </w:tcPr>
          <w:p w14:paraId="683789E3" w14:textId="7E82CCEA" w:rsidR="001A6677" w:rsidRDefault="001A6677" w:rsidP="00AB7EED">
            <w:r>
              <w:lastRenderedPageBreak/>
              <w:t>H</w:t>
            </w:r>
          </w:p>
        </w:tc>
        <w:tc>
          <w:tcPr>
            <w:tcW w:w="9595" w:type="dxa"/>
            <w:shd w:val="clear" w:color="auto" w:fill="EEECE1" w:themeFill="background2"/>
          </w:tcPr>
          <w:p w14:paraId="35B1AF5E" w14:textId="75CF693F" w:rsidR="001A6677" w:rsidRDefault="001A6677" w:rsidP="00AB7EED">
            <w:r>
              <w:t xml:space="preserve">Provide a risk management plan identifying potential challenges or barriers (e.g., schedule delays, regulatory interpretation conflicts, or design non-conformance) and your mitigation strategies to ensure continuous progress toward certification and licensure readiness. (Proactive Risk Management/Problem Solving) </w:t>
            </w:r>
          </w:p>
        </w:tc>
        <w:tc>
          <w:tcPr>
            <w:tcW w:w="1786" w:type="dxa"/>
          </w:tcPr>
          <w:p w14:paraId="7CA1842F" w14:textId="64D7863C" w:rsidR="001A6677" w:rsidRPr="00940843" w:rsidRDefault="00940843" w:rsidP="00940843">
            <w:pPr>
              <w:jc w:val="center"/>
              <w:rPr>
                <w:sz w:val="24"/>
                <w:szCs w:val="24"/>
              </w:rPr>
            </w:pPr>
            <w:r w:rsidRPr="00940843">
              <w:rPr>
                <w:sz w:val="24"/>
                <w:szCs w:val="24"/>
              </w:rPr>
              <w:t>50</w:t>
            </w:r>
          </w:p>
        </w:tc>
      </w:tr>
      <w:tr w:rsidR="001A6677" w:rsidRPr="00AB7EED" w14:paraId="3EF09C8F" w14:textId="77777777" w:rsidTr="009244BE">
        <w:tc>
          <w:tcPr>
            <w:tcW w:w="352" w:type="dxa"/>
          </w:tcPr>
          <w:p w14:paraId="5E019955" w14:textId="77777777" w:rsidR="001A6677" w:rsidRDefault="001A6677" w:rsidP="00AB7EED"/>
        </w:tc>
        <w:tc>
          <w:tcPr>
            <w:tcW w:w="9595" w:type="dxa"/>
          </w:tcPr>
          <w:p w14:paraId="7E642E69" w14:textId="7A6B311E" w:rsidR="001A6677" w:rsidRDefault="001A6677" w:rsidP="00AB7EED">
            <w:r>
              <w:t xml:space="preserve">ANSWER: </w:t>
            </w:r>
          </w:p>
        </w:tc>
        <w:tc>
          <w:tcPr>
            <w:tcW w:w="1786" w:type="dxa"/>
          </w:tcPr>
          <w:p w14:paraId="64557EDC" w14:textId="77777777" w:rsidR="001A6677" w:rsidRPr="00940843" w:rsidRDefault="001A6677" w:rsidP="00AB7EED">
            <w:pPr>
              <w:rPr>
                <w:sz w:val="24"/>
                <w:szCs w:val="24"/>
              </w:rPr>
            </w:pPr>
          </w:p>
        </w:tc>
      </w:tr>
    </w:tbl>
    <w:p w14:paraId="565337A6" w14:textId="77777777" w:rsidR="00AB7EED" w:rsidRDefault="00AB7EED"/>
    <w:p w14:paraId="518AAEA0" w14:textId="77777777" w:rsidR="00AB7EED" w:rsidRDefault="00AB7EED"/>
    <w:p w14:paraId="505A095D" w14:textId="77777777" w:rsidR="00AB7EED" w:rsidRDefault="00AB7EED"/>
    <w:p w14:paraId="29261B70" w14:textId="77777777" w:rsidR="00AB7EED" w:rsidRDefault="00AB7EED"/>
    <w:p w14:paraId="35F76BAF" w14:textId="77777777" w:rsidR="00AB7EED" w:rsidRDefault="00AB7EED"/>
    <w:p w14:paraId="6FEAE3CD" w14:textId="77777777" w:rsidR="00AB7EED" w:rsidRDefault="00AB7EED"/>
    <w:p w14:paraId="21321767" w14:textId="77777777" w:rsidR="00AB7EED" w:rsidRDefault="00AB7EED"/>
    <w:p w14:paraId="19B87B80" w14:textId="77777777" w:rsidR="00AB7EED" w:rsidRDefault="00AB7EED"/>
    <w:p w14:paraId="3F7510E3" w14:textId="77777777" w:rsidR="009C6591" w:rsidRDefault="009C6591"/>
    <w:p w14:paraId="1F795BC3" w14:textId="77777777" w:rsidR="009C6591" w:rsidRDefault="009C6591"/>
    <w:p w14:paraId="666B7D3E" w14:textId="77777777" w:rsidR="009C6591" w:rsidRDefault="009C6591"/>
    <w:p w14:paraId="45DE06EE" w14:textId="77777777" w:rsidR="009C6591" w:rsidRDefault="009C6591"/>
    <w:p w14:paraId="6DBAF508" w14:textId="77777777" w:rsidR="009C6591" w:rsidRDefault="009C6591"/>
    <w:p w14:paraId="55669000" w14:textId="77777777" w:rsidR="00AB7EED" w:rsidRDefault="00AB7EED"/>
    <w:p w14:paraId="5AAF3A2C" w14:textId="77777777" w:rsidR="00AB7EED" w:rsidRDefault="00AB7EED"/>
    <w:tbl>
      <w:tblPr>
        <w:tblStyle w:val="TableGrid"/>
        <w:tblW w:w="13565" w:type="dxa"/>
        <w:tblLook w:val="04A0" w:firstRow="1" w:lastRow="0" w:firstColumn="1" w:lastColumn="0" w:noHBand="0" w:noVBand="1"/>
      </w:tblPr>
      <w:tblGrid>
        <w:gridCol w:w="401"/>
        <w:gridCol w:w="11095"/>
        <w:gridCol w:w="2069"/>
      </w:tblGrid>
      <w:tr w:rsidR="006E4770" w14:paraId="16825EAB" w14:textId="77777777" w:rsidTr="006E4770">
        <w:tc>
          <w:tcPr>
            <w:tcW w:w="401" w:type="dxa"/>
            <w:shd w:val="clear" w:color="auto" w:fill="8DB3E2" w:themeFill="text2" w:themeFillTint="66"/>
          </w:tcPr>
          <w:p w14:paraId="0F579296" w14:textId="184092DD" w:rsidR="006E4770" w:rsidRPr="00C443D8" w:rsidRDefault="0018295F" w:rsidP="009244BE">
            <w:pPr>
              <w:rPr>
                <w:b/>
              </w:rPr>
            </w:pPr>
            <w:r>
              <w:rPr>
                <w:b/>
              </w:rPr>
              <w:lastRenderedPageBreak/>
              <w:t>7</w:t>
            </w:r>
          </w:p>
        </w:tc>
        <w:tc>
          <w:tcPr>
            <w:tcW w:w="11095" w:type="dxa"/>
            <w:shd w:val="clear" w:color="auto" w:fill="8DB3E2" w:themeFill="text2" w:themeFillTint="66"/>
          </w:tcPr>
          <w:p w14:paraId="2D9F4DD9" w14:textId="57CA2B19" w:rsidR="006E4770" w:rsidRPr="00C443D8" w:rsidRDefault="006E4770" w:rsidP="009244BE">
            <w:pPr>
              <w:rPr>
                <w:b/>
              </w:rPr>
            </w:pPr>
            <w:r>
              <w:rPr>
                <w:b/>
              </w:rPr>
              <w:t xml:space="preserve">BIDDER’S PROPOSED PRICING (QUOTATION OR COST RESPONSE) </w:t>
            </w:r>
          </w:p>
        </w:tc>
        <w:tc>
          <w:tcPr>
            <w:tcW w:w="2069" w:type="dxa"/>
          </w:tcPr>
          <w:p w14:paraId="537A5100" w14:textId="7AB6C4DB" w:rsidR="006E4770" w:rsidRPr="00940843" w:rsidRDefault="006E4770" w:rsidP="00940843">
            <w:pPr>
              <w:jc w:val="center"/>
              <w:rPr>
                <w:sz w:val="24"/>
                <w:szCs w:val="24"/>
              </w:rPr>
            </w:pPr>
            <w:r w:rsidRPr="00940843">
              <w:rPr>
                <w:sz w:val="24"/>
                <w:szCs w:val="24"/>
              </w:rPr>
              <w:t xml:space="preserve">MAXIMUM TOTAL </w:t>
            </w:r>
            <w:r w:rsidR="00940843" w:rsidRPr="00126913">
              <w:rPr>
                <w:b/>
                <w:bCs/>
                <w:sz w:val="24"/>
                <w:szCs w:val="24"/>
              </w:rPr>
              <w:t xml:space="preserve">100 </w:t>
            </w:r>
            <w:r w:rsidRPr="00940843">
              <w:rPr>
                <w:sz w:val="24"/>
                <w:szCs w:val="24"/>
              </w:rPr>
              <w:t>POINTS</w:t>
            </w:r>
          </w:p>
        </w:tc>
      </w:tr>
      <w:tr w:rsidR="006E4770" w14:paraId="155C2C92" w14:textId="77777777" w:rsidTr="006E4770">
        <w:tc>
          <w:tcPr>
            <w:tcW w:w="401" w:type="dxa"/>
            <w:shd w:val="clear" w:color="auto" w:fill="EEECE1" w:themeFill="background2"/>
          </w:tcPr>
          <w:p w14:paraId="22768EA7" w14:textId="77777777" w:rsidR="006E4770" w:rsidRDefault="006E4770" w:rsidP="009244BE">
            <w:r>
              <w:t>A</w:t>
            </w:r>
          </w:p>
        </w:tc>
        <w:tc>
          <w:tcPr>
            <w:tcW w:w="11095" w:type="dxa"/>
            <w:shd w:val="clear" w:color="auto" w:fill="EEECE1" w:themeFill="background2"/>
          </w:tcPr>
          <w:p w14:paraId="394B6FEA" w14:textId="23BB13B9" w:rsidR="006E4770" w:rsidRDefault="006E4770" w:rsidP="009244BE">
            <w:r w:rsidRPr="00C443D8">
              <w:t>Please identify all costs</w:t>
            </w:r>
            <w:r w:rsidR="009A2F22">
              <w:t xml:space="preserve"> associated with the deliverables outlined in the sample contract (exhibit a) broken down by gap analysis survey</w:t>
            </w:r>
            <w:r w:rsidRPr="00C443D8">
              <w:t>,</w:t>
            </w:r>
            <w:r w:rsidR="009A2F22">
              <w:t xml:space="preserve"> on-call consultation services, technical assistance, mock survey, construction design drawing reviews, and construction/as-builts reviews. </w:t>
            </w:r>
          </w:p>
        </w:tc>
        <w:tc>
          <w:tcPr>
            <w:tcW w:w="2069" w:type="dxa"/>
          </w:tcPr>
          <w:p w14:paraId="1E113648" w14:textId="224E0C06" w:rsidR="006E4770" w:rsidRPr="00940843" w:rsidRDefault="00940843" w:rsidP="00940843">
            <w:pPr>
              <w:jc w:val="center"/>
              <w:rPr>
                <w:sz w:val="24"/>
                <w:szCs w:val="24"/>
              </w:rPr>
            </w:pPr>
            <w:r w:rsidRPr="00940843">
              <w:rPr>
                <w:sz w:val="24"/>
                <w:szCs w:val="24"/>
              </w:rPr>
              <w:t>50</w:t>
            </w:r>
          </w:p>
        </w:tc>
      </w:tr>
      <w:tr w:rsidR="006E4770" w14:paraId="33C3DDEB" w14:textId="77777777" w:rsidTr="006E4770">
        <w:tc>
          <w:tcPr>
            <w:tcW w:w="401" w:type="dxa"/>
          </w:tcPr>
          <w:p w14:paraId="0C268A4D" w14:textId="77777777" w:rsidR="006E4770" w:rsidRDefault="006E4770" w:rsidP="009244BE"/>
        </w:tc>
        <w:tc>
          <w:tcPr>
            <w:tcW w:w="11095" w:type="dxa"/>
          </w:tcPr>
          <w:p w14:paraId="3D94545C" w14:textId="1321E1B5" w:rsidR="006E4770" w:rsidRPr="00C443D8" w:rsidRDefault="006E4770" w:rsidP="009244BE">
            <w:r w:rsidRPr="00C443D8">
              <w:t>ANSWER</w:t>
            </w:r>
            <w:r w:rsidR="00DE281A" w:rsidRPr="00C443D8">
              <w:t>: TOTAL</w:t>
            </w:r>
            <w:r w:rsidRPr="00C443D8">
              <w:t xml:space="preserve"> MAXIMUM BID AMOUNT: </w:t>
            </w:r>
          </w:p>
          <w:p w14:paraId="7E752396" w14:textId="77777777" w:rsidR="006E4770" w:rsidRPr="00C443D8" w:rsidRDefault="006E4770" w:rsidP="009244BE"/>
          <w:p w14:paraId="6EE32D59" w14:textId="77777777" w:rsidR="006E4770" w:rsidRDefault="006E4770" w:rsidP="009244BE">
            <w:r w:rsidRPr="00C443D8">
              <w:t>FOR ALLOCATED COST DETAIL, ATTACH A SEPARATE SPREADSHEET OR DESCRIBE DETAILS BELOW</w:t>
            </w:r>
          </w:p>
        </w:tc>
        <w:tc>
          <w:tcPr>
            <w:tcW w:w="2069" w:type="dxa"/>
          </w:tcPr>
          <w:p w14:paraId="1C4F92EA" w14:textId="77777777" w:rsidR="006E4770" w:rsidRPr="00940843" w:rsidRDefault="006E4770" w:rsidP="00940843">
            <w:pPr>
              <w:jc w:val="center"/>
              <w:rPr>
                <w:sz w:val="24"/>
                <w:szCs w:val="24"/>
              </w:rPr>
            </w:pPr>
          </w:p>
        </w:tc>
      </w:tr>
      <w:tr w:rsidR="006E4770" w14:paraId="2E33F3D1" w14:textId="77777777" w:rsidTr="006E4770">
        <w:tc>
          <w:tcPr>
            <w:tcW w:w="401" w:type="dxa"/>
            <w:shd w:val="clear" w:color="auto" w:fill="EEECE1" w:themeFill="background2"/>
          </w:tcPr>
          <w:p w14:paraId="7C256213" w14:textId="77777777" w:rsidR="006E4770" w:rsidRDefault="006E4770" w:rsidP="009244BE">
            <w:r>
              <w:t>B</w:t>
            </w:r>
          </w:p>
        </w:tc>
        <w:tc>
          <w:tcPr>
            <w:tcW w:w="11095" w:type="dxa"/>
            <w:shd w:val="clear" w:color="auto" w:fill="EEECE1" w:themeFill="background2"/>
          </w:tcPr>
          <w:p w14:paraId="41306DB6" w14:textId="77777777" w:rsidR="006E4770" w:rsidRDefault="006E4770" w:rsidP="009244BE">
            <w:r w:rsidRPr="00C443D8">
              <w:t xml:space="preserve">Please fully describe any assumptions Bidder has made that </w:t>
            </w:r>
            <w:r>
              <w:t xml:space="preserve">affect </w:t>
            </w:r>
            <w:r w:rsidRPr="00C443D8">
              <w:t xml:space="preserve">its proposed total charges, if those assumptions are not explicitly addressed in Attachment </w:t>
            </w:r>
            <w:r>
              <w:t>A</w:t>
            </w:r>
            <w:r w:rsidRPr="00C443D8">
              <w:t xml:space="preserve">, Sample Contract.  </w:t>
            </w:r>
          </w:p>
        </w:tc>
        <w:tc>
          <w:tcPr>
            <w:tcW w:w="2069" w:type="dxa"/>
          </w:tcPr>
          <w:p w14:paraId="79EDADDD" w14:textId="61752442" w:rsidR="006E4770" w:rsidRPr="00940843" w:rsidRDefault="00940843" w:rsidP="00940843">
            <w:pPr>
              <w:jc w:val="center"/>
              <w:rPr>
                <w:sz w:val="24"/>
                <w:szCs w:val="24"/>
              </w:rPr>
            </w:pPr>
            <w:r w:rsidRPr="00940843">
              <w:rPr>
                <w:sz w:val="24"/>
                <w:szCs w:val="24"/>
              </w:rPr>
              <w:t>20</w:t>
            </w:r>
          </w:p>
        </w:tc>
      </w:tr>
      <w:tr w:rsidR="006E4770" w14:paraId="0806EB97" w14:textId="77777777" w:rsidTr="006E4770">
        <w:trPr>
          <w:trHeight w:val="547"/>
        </w:trPr>
        <w:tc>
          <w:tcPr>
            <w:tcW w:w="401" w:type="dxa"/>
          </w:tcPr>
          <w:p w14:paraId="1A1D6E92" w14:textId="77777777" w:rsidR="006E4770" w:rsidRPr="00C443D8" w:rsidRDefault="006E4770" w:rsidP="009244BE">
            <w:pPr>
              <w:rPr>
                <w:b/>
              </w:rPr>
            </w:pPr>
          </w:p>
          <w:p w14:paraId="7627A21D" w14:textId="77777777" w:rsidR="006E4770" w:rsidRPr="00C443D8" w:rsidRDefault="006E4770" w:rsidP="009244BE">
            <w:pPr>
              <w:rPr>
                <w:b/>
              </w:rPr>
            </w:pPr>
          </w:p>
        </w:tc>
        <w:tc>
          <w:tcPr>
            <w:tcW w:w="11095" w:type="dxa"/>
          </w:tcPr>
          <w:p w14:paraId="698332E3" w14:textId="77777777" w:rsidR="006E4770" w:rsidRPr="00C443D8" w:rsidRDefault="006E4770" w:rsidP="009244BE">
            <w:pPr>
              <w:rPr>
                <w:b/>
              </w:rPr>
            </w:pPr>
            <w:r>
              <w:t xml:space="preserve">ANSWER: </w:t>
            </w:r>
          </w:p>
          <w:p w14:paraId="69440E25" w14:textId="77777777" w:rsidR="006E4770" w:rsidRPr="00C443D8" w:rsidRDefault="006E4770" w:rsidP="009244BE">
            <w:pPr>
              <w:rPr>
                <w:b/>
              </w:rPr>
            </w:pPr>
          </w:p>
        </w:tc>
        <w:tc>
          <w:tcPr>
            <w:tcW w:w="2069" w:type="dxa"/>
          </w:tcPr>
          <w:p w14:paraId="72DF9FEB" w14:textId="77777777" w:rsidR="006E4770" w:rsidRPr="00940843" w:rsidRDefault="006E4770" w:rsidP="00940843">
            <w:pPr>
              <w:jc w:val="center"/>
              <w:rPr>
                <w:sz w:val="24"/>
                <w:szCs w:val="24"/>
              </w:rPr>
            </w:pPr>
          </w:p>
        </w:tc>
      </w:tr>
      <w:tr w:rsidR="006E4770" w14:paraId="365C1430" w14:textId="77777777" w:rsidTr="006E4770">
        <w:tc>
          <w:tcPr>
            <w:tcW w:w="401" w:type="dxa"/>
            <w:shd w:val="clear" w:color="auto" w:fill="EEECE1" w:themeFill="background2"/>
          </w:tcPr>
          <w:p w14:paraId="0C88C505" w14:textId="77777777" w:rsidR="006E4770" w:rsidRDefault="006E4770" w:rsidP="009244BE">
            <w:r>
              <w:t>C</w:t>
            </w:r>
          </w:p>
        </w:tc>
        <w:tc>
          <w:tcPr>
            <w:tcW w:w="11095" w:type="dxa"/>
            <w:shd w:val="clear" w:color="auto" w:fill="EEECE1" w:themeFill="background2"/>
          </w:tcPr>
          <w:p w14:paraId="75FAF707" w14:textId="77777777" w:rsidR="006E4770" w:rsidRDefault="006E4770" w:rsidP="009244BE">
            <w:r w:rsidRPr="00C443D8">
              <w:t>Bidder should also propose a schedule of payments corresponding to its charges for successfully performing the tasks necessary to accomplish identified milestones corresponding to project objectives and performance measures within each phase.  Bidders are required to collect and pay Washington State sales tax, if applicable.</w:t>
            </w:r>
          </w:p>
        </w:tc>
        <w:tc>
          <w:tcPr>
            <w:tcW w:w="2069" w:type="dxa"/>
          </w:tcPr>
          <w:p w14:paraId="37E3B9CF" w14:textId="477ABC2A" w:rsidR="006E4770" w:rsidRPr="00940843" w:rsidRDefault="00940843" w:rsidP="00940843">
            <w:pPr>
              <w:jc w:val="center"/>
              <w:rPr>
                <w:sz w:val="24"/>
                <w:szCs w:val="24"/>
              </w:rPr>
            </w:pPr>
            <w:r w:rsidRPr="00940843">
              <w:rPr>
                <w:sz w:val="24"/>
                <w:szCs w:val="24"/>
              </w:rPr>
              <w:t>30</w:t>
            </w:r>
          </w:p>
        </w:tc>
      </w:tr>
      <w:tr w:rsidR="006E4770" w14:paraId="08EA6B8B" w14:textId="77777777" w:rsidTr="006E4770">
        <w:tc>
          <w:tcPr>
            <w:tcW w:w="401" w:type="dxa"/>
          </w:tcPr>
          <w:p w14:paraId="057F550D" w14:textId="77777777" w:rsidR="006E4770" w:rsidRDefault="006E4770" w:rsidP="009244BE"/>
        </w:tc>
        <w:tc>
          <w:tcPr>
            <w:tcW w:w="11095" w:type="dxa"/>
          </w:tcPr>
          <w:p w14:paraId="00EE7E83" w14:textId="77777777" w:rsidR="006E4770" w:rsidRDefault="006E4770" w:rsidP="009244BE">
            <w:r>
              <w:t xml:space="preserve">ANSWER: </w:t>
            </w:r>
          </w:p>
          <w:p w14:paraId="58781033" w14:textId="77777777" w:rsidR="006E4770" w:rsidRDefault="006E4770" w:rsidP="009244BE"/>
        </w:tc>
        <w:tc>
          <w:tcPr>
            <w:tcW w:w="2069" w:type="dxa"/>
          </w:tcPr>
          <w:p w14:paraId="11125F9B" w14:textId="77777777" w:rsidR="006E4770" w:rsidRDefault="006E4770" w:rsidP="009244BE"/>
        </w:tc>
      </w:tr>
    </w:tbl>
    <w:p w14:paraId="242C69BF" w14:textId="77777777" w:rsidR="00397BB7" w:rsidRDefault="00397BB7"/>
    <w:p w14:paraId="56E18B58" w14:textId="77777777" w:rsidR="00397BB7" w:rsidRDefault="00397BB7"/>
    <w:p w14:paraId="25AB8956" w14:textId="77777777" w:rsidR="006E4770" w:rsidRDefault="006E4770"/>
    <w:p w14:paraId="40C05DF7" w14:textId="77777777" w:rsidR="006E4770" w:rsidRDefault="006E4770"/>
    <w:p w14:paraId="2EE1AFA3" w14:textId="77777777" w:rsidR="006E4770" w:rsidRDefault="006E4770"/>
    <w:p w14:paraId="231BD111" w14:textId="77777777" w:rsidR="006E4770" w:rsidRDefault="006E4770"/>
    <w:p w14:paraId="7D302C46" w14:textId="77777777" w:rsidR="006E4770" w:rsidRDefault="006E4770"/>
    <w:p w14:paraId="3C1F74FD" w14:textId="77777777" w:rsidR="006E4770" w:rsidRDefault="006E4770"/>
    <w:p w14:paraId="1DD7D59E" w14:textId="77777777" w:rsidR="006E4770" w:rsidRDefault="006E4770"/>
    <w:p w14:paraId="74857884" w14:textId="3203FF5F" w:rsidR="006E4770" w:rsidRDefault="006E4770"/>
    <w:sectPr w:rsidR="006E4770" w:rsidSect="00397BB7">
      <w:headerReference w:type="default" r:id="rId10"/>
      <w:footerReference w:type="default" r:id="rId11"/>
      <w:pgSz w:w="15840" w:h="12240" w:orient="landscape"/>
      <w:pgMar w:top="1440" w:right="99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8C078B8" w14:textId="77777777" w:rsidR="00B31610" w:rsidRDefault="00B31610" w:rsidP="00397BB7">
      <w:pPr>
        <w:spacing w:after="0" w:line="240" w:lineRule="auto"/>
      </w:pPr>
      <w:r>
        <w:separator/>
      </w:r>
    </w:p>
  </w:endnote>
  <w:endnote w:type="continuationSeparator" w:id="0">
    <w:p w14:paraId="26EB1263" w14:textId="77777777" w:rsidR="00B31610" w:rsidRDefault="00B31610" w:rsidP="00397B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52974177"/>
      <w:docPartObj>
        <w:docPartGallery w:val="Page Numbers (Bottom of Page)"/>
        <w:docPartUnique/>
      </w:docPartObj>
    </w:sdtPr>
    <w:sdtEndPr>
      <w:rPr>
        <w:noProof/>
      </w:rPr>
    </w:sdtEndPr>
    <w:sdtContent>
      <w:p w14:paraId="73D681E9" w14:textId="5DA4B0AA" w:rsidR="00EA3372" w:rsidRDefault="00CD2096" w:rsidP="00A45DBD">
        <w:pPr>
          <w:pStyle w:val="Footer"/>
        </w:pPr>
        <w:r>
          <w:t>Attachment</w:t>
        </w:r>
        <w:r w:rsidR="003E6453">
          <w:t xml:space="preserve"> D Template u</w:t>
        </w:r>
        <w:r w:rsidR="00FF3E26">
          <w:t xml:space="preserve">pdate </w:t>
        </w:r>
        <w:r w:rsidR="00A45DBD">
          <w:t>07</w:t>
        </w:r>
        <w:r w:rsidR="00FF3E26">
          <w:t xml:space="preserve">-20-2023                                                                                                                                                                                    </w:t>
        </w:r>
        <w:r w:rsidR="00EA3372">
          <w:fldChar w:fldCharType="begin"/>
        </w:r>
        <w:r w:rsidR="00EA3372">
          <w:instrText xml:space="preserve"> PAGE   \* MERGEFORMAT </w:instrText>
        </w:r>
        <w:r w:rsidR="00EA3372">
          <w:fldChar w:fldCharType="separate"/>
        </w:r>
        <w:r w:rsidR="00AB7EED">
          <w:rPr>
            <w:noProof/>
          </w:rPr>
          <w:t>7</w:t>
        </w:r>
        <w:r w:rsidR="00EA3372">
          <w:rPr>
            <w:noProof/>
          </w:rPr>
          <w:fldChar w:fldCharType="end"/>
        </w:r>
      </w:p>
    </w:sdtContent>
  </w:sdt>
  <w:p w14:paraId="0742BABD" w14:textId="77777777" w:rsidR="00EA3372" w:rsidRDefault="00EA337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7A15D54" w14:textId="77777777" w:rsidR="00B31610" w:rsidRDefault="00B31610" w:rsidP="00397BB7">
      <w:pPr>
        <w:spacing w:after="0" w:line="240" w:lineRule="auto"/>
      </w:pPr>
      <w:r>
        <w:separator/>
      </w:r>
    </w:p>
  </w:footnote>
  <w:footnote w:type="continuationSeparator" w:id="0">
    <w:p w14:paraId="45967753" w14:textId="77777777" w:rsidR="00B31610" w:rsidRDefault="00B31610" w:rsidP="00397BB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CA451D" w14:textId="5269D914" w:rsidR="00397BB7" w:rsidRDefault="007C1463" w:rsidP="00397BB7">
    <w:pPr>
      <w:pStyle w:val="Header"/>
      <w:ind w:right="-180"/>
    </w:pPr>
    <w:r w:rsidRPr="007C1463">
      <w:t xml:space="preserve">Competitive Solicitation </w:t>
    </w:r>
    <w:r w:rsidR="00940843">
      <w:t>RFQQ 2534-877</w:t>
    </w:r>
    <w:r w:rsidR="00397BB7">
      <w:tab/>
    </w:r>
    <w:r>
      <w:tab/>
    </w:r>
    <w:r w:rsidR="00397BB7">
      <w:tab/>
      <w:t>Attachment D, Bidder Response Form</w:t>
    </w:r>
  </w:p>
  <w:p w14:paraId="59CA398F" w14:textId="77777777" w:rsidR="00EA3372" w:rsidRDefault="00EA3372" w:rsidP="00EA3372">
    <w:pPr>
      <w:pStyle w:val="Header"/>
      <w:ind w:right="-180"/>
    </w:pPr>
    <w:r>
      <w:t>Bidder Name _____________________</w:t>
    </w:r>
  </w:p>
  <w:p w14:paraId="3E0EFC7D" w14:textId="77777777" w:rsidR="00EA3372" w:rsidRDefault="00EA3372" w:rsidP="00397BB7">
    <w:pPr>
      <w:pStyle w:val="Header"/>
      <w:ind w:right="-18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173FE6"/>
    <w:multiLevelType w:val="hybridMultilevel"/>
    <w:tmpl w:val="43CE8380"/>
    <w:lvl w:ilvl="0" w:tplc="04090001">
      <w:start w:val="1"/>
      <w:numFmt w:val="bullet"/>
      <w:lvlText w:val=""/>
      <w:lvlJc w:val="left"/>
      <w:pPr>
        <w:ind w:left="2025" w:hanging="360"/>
      </w:pPr>
      <w:rPr>
        <w:rFonts w:ascii="Symbol" w:hAnsi="Symbol" w:hint="default"/>
      </w:rPr>
    </w:lvl>
    <w:lvl w:ilvl="1" w:tplc="04090003" w:tentative="1">
      <w:start w:val="1"/>
      <w:numFmt w:val="bullet"/>
      <w:lvlText w:val="o"/>
      <w:lvlJc w:val="left"/>
      <w:pPr>
        <w:ind w:left="2745" w:hanging="360"/>
      </w:pPr>
      <w:rPr>
        <w:rFonts w:ascii="Courier New" w:hAnsi="Courier New" w:cs="Courier New" w:hint="default"/>
      </w:rPr>
    </w:lvl>
    <w:lvl w:ilvl="2" w:tplc="04090005" w:tentative="1">
      <w:start w:val="1"/>
      <w:numFmt w:val="bullet"/>
      <w:lvlText w:val=""/>
      <w:lvlJc w:val="left"/>
      <w:pPr>
        <w:ind w:left="3465" w:hanging="360"/>
      </w:pPr>
      <w:rPr>
        <w:rFonts w:ascii="Wingdings" w:hAnsi="Wingdings" w:hint="default"/>
      </w:rPr>
    </w:lvl>
    <w:lvl w:ilvl="3" w:tplc="04090001" w:tentative="1">
      <w:start w:val="1"/>
      <w:numFmt w:val="bullet"/>
      <w:lvlText w:val=""/>
      <w:lvlJc w:val="left"/>
      <w:pPr>
        <w:ind w:left="4185" w:hanging="360"/>
      </w:pPr>
      <w:rPr>
        <w:rFonts w:ascii="Symbol" w:hAnsi="Symbol" w:hint="default"/>
      </w:rPr>
    </w:lvl>
    <w:lvl w:ilvl="4" w:tplc="04090003" w:tentative="1">
      <w:start w:val="1"/>
      <w:numFmt w:val="bullet"/>
      <w:lvlText w:val="o"/>
      <w:lvlJc w:val="left"/>
      <w:pPr>
        <w:ind w:left="4905" w:hanging="360"/>
      </w:pPr>
      <w:rPr>
        <w:rFonts w:ascii="Courier New" w:hAnsi="Courier New" w:cs="Courier New" w:hint="default"/>
      </w:rPr>
    </w:lvl>
    <w:lvl w:ilvl="5" w:tplc="04090005" w:tentative="1">
      <w:start w:val="1"/>
      <w:numFmt w:val="bullet"/>
      <w:lvlText w:val=""/>
      <w:lvlJc w:val="left"/>
      <w:pPr>
        <w:ind w:left="5625" w:hanging="360"/>
      </w:pPr>
      <w:rPr>
        <w:rFonts w:ascii="Wingdings" w:hAnsi="Wingdings" w:hint="default"/>
      </w:rPr>
    </w:lvl>
    <w:lvl w:ilvl="6" w:tplc="04090001" w:tentative="1">
      <w:start w:val="1"/>
      <w:numFmt w:val="bullet"/>
      <w:lvlText w:val=""/>
      <w:lvlJc w:val="left"/>
      <w:pPr>
        <w:ind w:left="6345" w:hanging="360"/>
      </w:pPr>
      <w:rPr>
        <w:rFonts w:ascii="Symbol" w:hAnsi="Symbol" w:hint="default"/>
      </w:rPr>
    </w:lvl>
    <w:lvl w:ilvl="7" w:tplc="04090003" w:tentative="1">
      <w:start w:val="1"/>
      <w:numFmt w:val="bullet"/>
      <w:lvlText w:val="o"/>
      <w:lvlJc w:val="left"/>
      <w:pPr>
        <w:ind w:left="7065" w:hanging="360"/>
      </w:pPr>
      <w:rPr>
        <w:rFonts w:ascii="Courier New" w:hAnsi="Courier New" w:cs="Courier New" w:hint="default"/>
      </w:rPr>
    </w:lvl>
    <w:lvl w:ilvl="8" w:tplc="04090005" w:tentative="1">
      <w:start w:val="1"/>
      <w:numFmt w:val="bullet"/>
      <w:lvlText w:val=""/>
      <w:lvlJc w:val="left"/>
      <w:pPr>
        <w:ind w:left="7785" w:hanging="360"/>
      </w:pPr>
      <w:rPr>
        <w:rFonts w:ascii="Wingdings" w:hAnsi="Wingdings" w:hint="default"/>
      </w:rPr>
    </w:lvl>
  </w:abstractNum>
  <w:abstractNum w:abstractNumId="1" w15:restartNumberingAfterBreak="0">
    <w:nsid w:val="093A2B05"/>
    <w:multiLevelType w:val="hybridMultilevel"/>
    <w:tmpl w:val="D5D271DE"/>
    <w:lvl w:ilvl="0" w:tplc="41AE0BBA">
      <w:start w:val="1"/>
      <w:numFmt w:val="decimal"/>
      <w:lvlText w:val="%1."/>
      <w:lvlJc w:val="left"/>
      <w:pPr>
        <w:ind w:left="392" w:hanging="360"/>
      </w:pPr>
      <w:rPr>
        <w:rFonts w:hint="default"/>
      </w:rPr>
    </w:lvl>
    <w:lvl w:ilvl="1" w:tplc="04090019">
      <w:start w:val="1"/>
      <w:numFmt w:val="lowerLetter"/>
      <w:lvlText w:val="%2."/>
      <w:lvlJc w:val="left"/>
      <w:pPr>
        <w:ind w:left="1112" w:hanging="360"/>
      </w:pPr>
    </w:lvl>
    <w:lvl w:ilvl="2" w:tplc="0409001B" w:tentative="1">
      <w:start w:val="1"/>
      <w:numFmt w:val="lowerRoman"/>
      <w:lvlText w:val="%3."/>
      <w:lvlJc w:val="right"/>
      <w:pPr>
        <w:ind w:left="1832" w:hanging="180"/>
      </w:pPr>
    </w:lvl>
    <w:lvl w:ilvl="3" w:tplc="0409000F" w:tentative="1">
      <w:start w:val="1"/>
      <w:numFmt w:val="decimal"/>
      <w:lvlText w:val="%4."/>
      <w:lvlJc w:val="left"/>
      <w:pPr>
        <w:ind w:left="2552" w:hanging="360"/>
      </w:pPr>
    </w:lvl>
    <w:lvl w:ilvl="4" w:tplc="04090019" w:tentative="1">
      <w:start w:val="1"/>
      <w:numFmt w:val="lowerLetter"/>
      <w:lvlText w:val="%5."/>
      <w:lvlJc w:val="left"/>
      <w:pPr>
        <w:ind w:left="3272" w:hanging="360"/>
      </w:pPr>
    </w:lvl>
    <w:lvl w:ilvl="5" w:tplc="0409001B" w:tentative="1">
      <w:start w:val="1"/>
      <w:numFmt w:val="lowerRoman"/>
      <w:lvlText w:val="%6."/>
      <w:lvlJc w:val="right"/>
      <w:pPr>
        <w:ind w:left="3992" w:hanging="180"/>
      </w:pPr>
    </w:lvl>
    <w:lvl w:ilvl="6" w:tplc="0409000F" w:tentative="1">
      <w:start w:val="1"/>
      <w:numFmt w:val="decimal"/>
      <w:lvlText w:val="%7."/>
      <w:lvlJc w:val="left"/>
      <w:pPr>
        <w:ind w:left="4712" w:hanging="360"/>
      </w:pPr>
    </w:lvl>
    <w:lvl w:ilvl="7" w:tplc="04090019" w:tentative="1">
      <w:start w:val="1"/>
      <w:numFmt w:val="lowerLetter"/>
      <w:lvlText w:val="%8."/>
      <w:lvlJc w:val="left"/>
      <w:pPr>
        <w:ind w:left="5432" w:hanging="360"/>
      </w:pPr>
    </w:lvl>
    <w:lvl w:ilvl="8" w:tplc="0409001B" w:tentative="1">
      <w:start w:val="1"/>
      <w:numFmt w:val="lowerRoman"/>
      <w:lvlText w:val="%9."/>
      <w:lvlJc w:val="right"/>
      <w:pPr>
        <w:ind w:left="6152" w:hanging="180"/>
      </w:pPr>
    </w:lvl>
  </w:abstractNum>
  <w:abstractNum w:abstractNumId="2" w15:restartNumberingAfterBreak="0">
    <w:nsid w:val="10C04C59"/>
    <w:multiLevelType w:val="hybridMultilevel"/>
    <w:tmpl w:val="7C2632F8"/>
    <w:lvl w:ilvl="0" w:tplc="5B08A618">
      <w:start w:val="1"/>
      <w:numFmt w:val="decimal"/>
      <w:lvlText w:val="%1."/>
      <w:lvlJc w:val="left"/>
      <w:pPr>
        <w:ind w:left="2385" w:hanging="360"/>
      </w:pPr>
      <w:rPr>
        <w:rFonts w:hint="default"/>
      </w:rPr>
    </w:lvl>
    <w:lvl w:ilvl="1" w:tplc="04090019" w:tentative="1">
      <w:start w:val="1"/>
      <w:numFmt w:val="lowerLetter"/>
      <w:lvlText w:val="%2."/>
      <w:lvlJc w:val="left"/>
      <w:pPr>
        <w:ind w:left="3105" w:hanging="360"/>
      </w:pPr>
    </w:lvl>
    <w:lvl w:ilvl="2" w:tplc="0409001B" w:tentative="1">
      <w:start w:val="1"/>
      <w:numFmt w:val="lowerRoman"/>
      <w:lvlText w:val="%3."/>
      <w:lvlJc w:val="right"/>
      <w:pPr>
        <w:ind w:left="3825" w:hanging="180"/>
      </w:pPr>
    </w:lvl>
    <w:lvl w:ilvl="3" w:tplc="0409000F" w:tentative="1">
      <w:start w:val="1"/>
      <w:numFmt w:val="decimal"/>
      <w:lvlText w:val="%4."/>
      <w:lvlJc w:val="left"/>
      <w:pPr>
        <w:ind w:left="4545" w:hanging="360"/>
      </w:pPr>
    </w:lvl>
    <w:lvl w:ilvl="4" w:tplc="04090019" w:tentative="1">
      <w:start w:val="1"/>
      <w:numFmt w:val="lowerLetter"/>
      <w:lvlText w:val="%5."/>
      <w:lvlJc w:val="left"/>
      <w:pPr>
        <w:ind w:left="5265" w:hanging="360"/>
      </w:pPr>
    </w:lvl>
    <w:lvl w:ilvl="5" w:tplc="0409001B" w:tentative="1">
      <w:start w:val="1"/>
      <w:numFmt w:val="lowerRoman"/>
      <w:lvlText w:val="%6."/>
      <w:lvlJc w:val="right"/>
      <w:pPr>
        <w:ind w:left="5985" w:hanging="180"/>
      </w:pPr>
    </w:lvl>
    <w:lvl w:ilvl="6" w:tplc="0409000F" w:tentative="1">
      <w:start w:val="1"/>
      <w:numFmt w:val="decimal"/>
      <w:lvlText w:val="%7."/>
      <w:lvlJc w:val="left"/>
      <w:pPr>
        <w:ind w:left="6705" w:hanging="360"/>
      </w:pPr>
    </w:lvl>
    <w:lvl w:ilvl="7" w:tplc="04090019" w:tentative="1">
      <w:start w:val="1"/>
      <w:numFmt w:val="lowerLetter"/>
      <w:lvlText w:val="%8."/>
      <w:lvlJc w:val="left"/>
      <w:pPr>
        <w:ind w:left="7425" w:hanging="360"/>
      </w:pPr>
    </w:lvl>
    <w:lvl w:ilvl="8" w:tplc="0409001B" w:tentative="1">
      <w:start w:val="1"/>
      <w:numFmt w:val="lowerRoman"/>
      <w:lvlText w:val="%9."/>
      <w:lvlJc w:val="right"/>
      <w:pPr>
        <w:ind w:left="8145" w:hanging="180"/>
      </w:pPr>
    </w:lvl>
  </w:abstractNum>
  <w:abstractNum w:abstractNumId="3" w15:restartNumberingAfterBreak="0">
    <w:nsid w:val="157E3533"/>
    <w:multiLevelType w:val="hybridMultilevel"/>
    <w:tmpl w:val="94E6C7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A3E0137"/>
    <w:multiLevelType w:val="hybridMultilevel"/>
    <w:tmpl w:val="8D72E48A"/>
    <w:lvl w:ilvl="0" w:tplc="04090019">
      <w:start w:val="1"/>
      <w:numFmt w:val="lowerLetter"/>
      <w:lvlText w:val="%1."/>
      <w:lvlJc w:val="left"/>
      <w:pPr>
        <w:ind w:left="1112" w:hanging="360"/>
      </w:pPr>
    </w:lvl>
    <w:lvl w:ilvl="1" w:tplc="04090019" w:tentative="1">
      <w:start w:val="1"/>
      <w:numFmt w:val="lowerLetter"/>
      <w:lvlText w:val="%2."/>
      <w:lvlJc w:val="left"/>
      <w:pPr>
        <w:ind w:left="1832" w:hanging="360"/>
      </w:pPr>
    </w:lvl>
    <w:lvl w:ilvl="2" w:tplc="0409001B" w:tentative="1">
      <w:start w:val="1"/>
      <w:numFmt w:val="lowerRoman"/>
      <w:lvlText w:val="%3."/>
      <w:lvlJc w:val="right"/>
      <w:pPr>
        <w:ind w:left="2552" w:hanging="180"/>
      </w:pPr>
    </w:lvl>
    <w:lvl w:ilvl="3" w:tplc="0409000F" w:tentative="1">
      <w:start w:val="1"/>
      <w:numFmt w:val="decimal"/>
      <w:lvlText w:val="%4."/>
      <w:lvlJc w:val="left"/>
      <w:pPr>
        <w:ind w:left="3272" w:hanging="360"/>
      </w:pPr>
    </w:lvl>
    <w:lvl w:ilvl="4" w:tplc="04090019" w:tentative="1">
      <w:start w:val="1"/>
      <w:numFmt w:val="lowerLetter"/>
      <w:lvlText w:val="%5."/>
      <w:lvlJc w:val="left"/>
      <w:pPr>
        <w:ind w:left="3992" w:hanging="360"/>
      </w:pPr>
    </w:lvl>
    <w:lvl w:ilvl="5" w:tplc="0409001B" w:tentative="1">
      <w:start w:val="1"/>
      <w:numFmt w:val="lowerRoman"/>
      <w:lvlText w:val="%6."/>
      <w:lvlJc w:val="right"/>
      <w:pPr>
        <w:ind w:left="4712" w:hanging="180"/>
      </w:pPr>
    </w:lvl>
    <w:lvl w:ilvl="6" w:tplc="0409000F" w:tentative="1">
      <w:start w:val="1"/>
      <w:numFmt w:val="decimal"/>
      <w:lvlText w:val="%7."/>
      <w:lvlJc w:val="left"/>
      <w:pPr>
        <w:ind w:left="5432" w:hanging="360"/>
      </w:pPr>
    </w:lvl>
    <w:lvl w:ilvl="7" w:tplc="04090019" w:tentative="1">
      <w:start w:val="1"/>
      <w:numFmt w:val="lowerLetter"/>
      <w:lvlText w:val="%8."/>
      <w:lvlJc w:val="left"/>
      <w:pPr>
        <w:ind w:left="6152" w:hanging="360"/>
      </w:pPr>
    </w:lvl>
    <w:lvl w:ilvl="8" w:tplc="0409001B" w:tentative="1">
      <w:start w:val="1"/>
      <w:numFmt w:val="lowerRoman"/>
      <w:lvlText w:val="%9."/>
      <w:lvlJc w:val="right"/>
      <w:pPr>
        <w:ind w:left="6872" w:hanging="180"/>
      </w:pPr>
    </w:lvl>
  </w:abstractNum>
  <w:abstractNum w:abstractNumId="5" w15:restartNumberingAfterBreak="0">
    <w:nsid w:val="24C146C7"/>
    <w:multiLevelType w:val="hybridMultilevel"/>
    <w:tmpl w:val="EB50ED8C"/>
    <w:lvl w:ilvl="0" w:tplc="04090019">
      <w:start w:val="1"/>
      <w:numFmt w:val="lowerLetter"/>
      <w:lvlText w:val="%1."/>
      <w:lvlJc w:val="left"/>
      <w:pPr>
        <w:ind w:left="1112" w:hanging="360"/>
      </w:pPr>
    </w:lvl>
    <w:lvl w:ilvl="1" w:tplc="04090019" w:tentative="1">
      <w:start w:val="1"/>
      <w:numFmt w:val="lowerLetter"/>
      <w:lvlText w:val="%2."/>
      <w:lvlJc w:val="left"/>
      <w:pPr>
        <w:ind w:left="1832" w:hanging="360"/>
      </w:pPr>
    </w:lvl>
    <w:lvl w:ilvl="2" w:tplc="0409001B" w:tentative="1">
      <w:start w:val="1"/>
      <w:numFmt w:val="lowerRoman"/>
      <w:lvlText w:val="%3."/>
      <w:lvlJc w:val="right"/>
      <w:pPr>
        <w:ind w:left="2552" w:hanging="180"/>
      </w:pPr>
    </w:lvl>
    <w:lvl w:ilvl="3" w:tplc="0409000F" w:tentative="1">
      <w:start w:val="1"/>
      <w:numFmt w:val="decimal"/>
      <w:lvlText w:val="%4."/>
      <w:lvlJc w:val="left"/>
      <w:pPr>
        <w:ind w:left="3272" w:hanging="360"/>
      </w:pPr>
    </w:lvl>
    <w:lvl w:ilvl="4" w:tplc="04090019" w:tentative="1">
      <w:start w:val="1"/>
      <w:numFmt w:val="lowerLetter"/>
      <w:lvlText w:val="%5."/>
      <w:lvlJc w:val="left"/>
      <w:pPr>
        <w:ind w:left="3992" w:hanging="360"/>
      </w:pPr>
    </w:lvl>
    <w:lvl w:ilvl="5" w:tplc="0409001B" w:tentative="1">
      <w:start w:val="1"/>
      <w:numFmt w:val="lowerRoman"/>
      <w:lvlText w:val="%6."/>
      <w:lvlJc w:val="right"/>
      <w:pPr>
        <w:ind w:left="4712" w:hanging="180"/>
      </w:pPr>
    </w:lvl>
    <w:lvl w:ilvl="6" w:tplc="0409000F" w:tentative="1">
      <w:start w:val="1"/>
      <w:numFmt w:val="decimal"/>
      <w:lvlText w:val="%7."/>
      <w:lvlJc w:val="left"/>
      <w:pPr>
        <w:ind w:left="5432" w:hanging="360"/>
      </w:pPr>
    </w:lvl>
    <w:lvl w:ilvl="7" w:tplc="04090019" w:tentative="1">
      <w:start w:val="1"/>
      <w:numFmt w:val="lowerLetter"/>
      <w:lvlText w:val="%8."/>
      <w:lvlJc w:val="left"/>
      <w:pPr>
        <w:ind w:left="6152" w:hanging="360"/>
      </w:pPr>
    </w:lvl>
    <w:lvl w:ilvl="8" w:tplc="0409001B" w:tentative="1">
      <w:start w:val="1"/>
      <w:numFmt w:val="lowerRoman"/>
      <w:lvlText w:val="%9."/>
      <w:lvlJc w:val="right"/>
      <w:pPr>
        <w:ind w:left="6872" w:hanging="180"/>
      </w:pPr>
    </w:lvl>
  </w:abstractNum>
  <w:abstractNum w:abstractNumId="6" w15:restartNumberingAfterBreak="0">
    <w:nsid w:val="42922FBE"/>
    <w:multiLevelType w:val="hybridMultilevel"/>
    <w:tmpl w:val="A1942250"/>
    <w:lvl w:ilvl="0" w:tplc="8774EFB2">
      <w:start w:val="1"/>
      <w:numFmt w:val="bullet"/>
      <w:lvlText w:val=""/>
      <w:lvlJc w:val="left"/>
      <w:pPr>
        <w:ind w:left="1260" w:hanging="360"/>
      </w:pPr>
      <w:rPr>
        <w:rFonts w:ascii="Wingdings" w:hAnsi="Wingdings" w:hint="default"/>
      </w:rPr>
    </w:lvl>
    <w:lvl w:ilvl="1" w:tplc="04090005">
      <w:start w:val="1"/>
      <w:numFmt w:val="bullet"/>
      <w:lvlText w:val=""/>
      <w:lvlJc w:val="left"/>
      <w:pPr>
        <w:ind w:left="1872" w:hanging="360"/>
      </w:pPr>
      <w:rPr>
        <w:rFonts w:ascii="Wingdings" w:hAnsi="Wingdings" w:hint="default"/>
      </w:rPr>
    </w:lvl>
    <w:lvl w:ilvl="2" w:tplc="37341760">
      <w:start w:val="1"/>
      <w:numFmt w:val="lowerLetter"/>
      <w:lvlText w:val="(%3)"/>
      <w:lvlJc w:val="left"/>
      <w:pPr>
        <w:ind w:left="2592" w:hanging="360"/>
      </w:pPr>
      <w:rPr>
        <w:rFont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7" w15:restartNumberingAfterBreak="0">
    <w:nsid w:val="50B87025"/>
    <w:multiLevelType w:val="hybridMultilevel"/>
    <w:tmpl w:val="7458E252"/>
    <w:lvl w:ilvl="0" w:tplc="739A5FCC">
      <w:start w:val="1"/>
      <w:numFmt w:val="upperLetter"/>
      <w:lvlText w:val="%1."/>
      <w:lvlJc w:val="left"/>
      <w:pPr>
        <w:ind w:left="720" w:hanging="360"/>
      </w:pPr>
      <w:rPr>
        <w:rFonts w:hint="default"/>
        <w:b/>
        <w:sz w:val="22"/>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6037E7A"/>
    <w:multiLevelType w:val="hybridMultilevel"/>
    <w:tmpl w:val="A8A44EB6"/>
    <w:lvl w:ilvl="0" w:tplc="04090001">
      <w:start w:val="1"/>
      <w:numFmt w:val="bullet"/>
      <w:lvlText w:val=""/>
      <w:lvlJc w:val="left"/>
      <w:pPr>
        <w:ind w:left="786" w:hanging="360"/>
      </w:pPr>
      <w:rPr>
        <w:rFonts w:ascii="Symbol" w:hAnsi="Symbol" w:hint="default"/>
      </w:rPr>
    </w:lvl>
    <w:lvl w:ilvl="1" w:tplc="04090003" w:tentative="1">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9" w15:restartNumberingAfterBreak="0">
    <w:nsid w:val="5CB71B54"/>
    <w:multiLevelType w:val="hybridMultilevel"/>
    <w:tmpl w:val="5062438C"/>
    <w:lvl w:ilvl="0" w:tplc="04090001">
      <w:start w:val="1"/>
      <w:numFmt w:val="bullet"/>
      <w:lvlText w:val=""/>
      <w:lvlJc w:val="left"/>
      <w:pPr>
        <w:ind w:left="786" w:hanging="360"/>
      </w:pPr>
      <w:rPr>
        <w:rFonts w:ascii="Symbol" w:hAnsi="Symbol" w:hint="default"/>
      </w:rPr>
    </w:lvl>
    <w:lvl w:ilvl="1" w:tplc="04090003" w:tentative="1">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num w:numId="1" w16cid:durableId="302660898">
    <w:abstractNumId w:val="7"/>
  </w:num>
  <w:num w:numId="2" w16cid:durableId="2118400581">
    <w:abstractNumId w:val="3"/>
  </w:num>
  <w:num w:numId="3" w16cid:durableId="1239514130">
    <w:abstractNumId w:val="1"/>
  </w:num>
  <w:num w:numId="4" w16cid:durableId="1814903526">
    <w:abstractNumId w:val="6"/>
  </w:num>
  <w:num w:numId="5" w16cid:durableId="1573658005">
    <w:abstractNumId w:val="4"/>
  </w:num>
  <w:num w:numId="6" w16cid:durableId="423647794">
    <w:abstractNumId w:val="0"/>
  </w:num>
  <w:num w:numId="7" w16cid:durableId="1497260632">
    <w:abstractNumId w:val="5"/>
  </w:num>
  <w:num w:numId="8" w16cid:durableId="1391033052">
    <w:abstractNumId w:val="2"/>
  </w:num>
  <w:num w:numId="9" w16cid:durableId="703869373">
    <w:abstractNumId w:val="9"/>
  </w:num>
  <w:num w:numId="10" w16cid:durableId="197663716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A3NzGytDAwtzQysDBU0lEKTi0uzszPAykwrAUA37EBQywAAAA="/>
  </w:docVars>
  <w:rsids>
    <w:rsidRoot w:val="004A3863"/>
    <w:rsid w:val="0000319B"/>
    <w:rsid w:val="00007803"/>
    <w:rsid w:val="0001423A"/>
    <w:rsid w:val="000213B0"/>
    <w:rsid w:val="00027083"/>
    <w:rsid w:val="00046784"/>
    <w:rsid w:val="00070084"/>
    <w:rsid w:val="000A272D"/>
    <w:rsid w:val="000D3CD8"/>
    <w:rsid w:val="000F1D0F"/>
    <w:rsid w:val="000F4359"/>
    <w:rsid w:val="00105C16"/>
    <w:rsid w:val="001120DF"/>
    <w:rsid w:val="001168FC"/>
    <w:rsid w:val="00126913"/>
    <w:rsid w:val="001303BD"/>
    <w:rsid w:val="00135545"/>
    <w:rsid w:val="001618D9"/>
    <w:rsid w:val="0018295F"/>
    <w:rsid w:val="001876EE"/>
    <w:rsid w:val="001922DE"/>
    <w:rsid w:val="001A6677"/>
    <w:rsid w:val="001A7748"/>
    <w:rsid w:val="001B0126"/>
    <w:rsid w:val="00207FB0"/>
    <w:rsid w:val="00210BDF"/>
    <w:rsid w:val="00212498"/>
    <w:rsid w:val="00221936"/>
    <w:rsid w:val="00231ECE"/>
    <w:rsid w:val="0026045A"/>
    <w:rsid w:val="00281346"/>
    <w:rsid w:val="003152E5"/>
    <w:rsid w:val="00347968"/>
    <w:rsid w:val="0037189A"/>
    <w:rsid w:val="00374741"/>
    <w:rsid w:val="003761CD"/>
    <w:rsid w:val="0037693B"/>
    <w:rsid w:val="003913E8"/>
    <w:rsid w:val="00397BB7"/>
    <w:rsid w:val="003A51AA"/>
    <w:rsid w:val="003C07D0"/>
    <w:rsid w:val="003E06DC"/>
    <w:rsid w:val="003E6453"/>
    <w:rsid w:val="00424A97"/>
    <w:rsid w:val="00471F36"/>
    <w:rsid w:val="004943C5"/>
    <w:rsid w:val="004A3863"/>
    <w:rsid w:val="004B6ED5"/>
    <w:rsid w:val="004C71E8"/>
    <w:rsid w:val="004E1304"/>
    <w:rsid w:val="004E30C2"/>
    <w:rsid w:val="00515021"/>
    <w:rsid w:val="00524168"/>
    <w:rsid w:val="00537569"/>
    <w:rsid w:val="005506FF"/>
    <w:rsid w:val="00591BCC"/>
    <w:rsid w:val="005B1DCF"/>
    <w:rsid w:val="005D3827"/>
    <w:rsid w:val="005D7351"/>
    <w:rsid w:val="0060693C"/>
    <w:rsid w:val="00620FE8"/>
    <w:rsid w:val="0063637E"/>
    <w:rsid w:val="00662416"/>
    <w:rsid w:val="006C283B"/>
    <w:rsid w:val="006E4770"/>
    <w:rsid w:val="00701B84"/>
    <w:rsid w:val="007104CF"/>
    <w:rsid w:val="00716D4A"/>
    <w:rsid w:val="00731D5D"/>
    <w:rsid w:val="00740C5B"/>
    <w:rsid w:val="007659FA"/>
    <w:rsid w:val="00780488"/>
    <w:rsid w:val="00784E73"/>
    <w:rsid w:val="0079631E"/>
    <w:rsid w:val="007B45C0"/>
    <w:rsid w:val="007C1463"/>
    <w:rsid w:val="007C73CF"/>
    <w:rsid w:val="008020D7"/>
    <w:rsid w:val="008105A0"/>
    <w:rsid w:val="00834D40"/>
    <w:rsid w:val="00860D0A"/>
    <w:rsid w:val="008A4B60"/>
    <w:rsid w:val="00940843"/>
    <w:rsid w:val="00941E4A"/>
    <w:rsid w:val="00975BA5"/>
    <w:rsid w:val="009A2F22"/>
    <w:rsid w:val="009B1C8B"/>
    <w:rsid w:val="009C6591"/>
    <w:rsid w:val="00A36656"/>
    <w:rsid w:val="00A40FA0"/>
    <w:rsid w:val="00A447A8"/>
    <w:rsid w:val="00A44B19"/>
    <w:rsid w:val="00A45DBD"/>
    <w:rsid w:val="00AB0BD6"/>
    <w:rsid w:val="00AB3372"/>
    <w:rsid w:val="00AB7EED"/>
    <w:rsid w:val="00AF4169"/>
    <w:rsid w:val="00B1232D"/>
    <w:rsid w:val="00B170FB"/>
    <w:rsid w:val="00B21151"/>
    <w:rsid w:val="00B31610"/>
    <w:rsid w:val="00B3421E"/>
    <w:rsid w:val="00B67A04"/>
    <w:rsid w:val="00B707CA"/>
    <w:rsid w:val="00BD74F4"/>
    <w:rsid w:val="00BE370B"/>
    <w:rsid w:val="00BF2D19"/>
    <w:rsid w:val="00C0592B"/>
    <w:rsid w:val="00C238AD"/>
    <w:rsid w:val="00C443D8"/>
    <w:rsid w:val="00C67C70"/>
    <w:rsid w:val="00C9116E"/>
    <w:rsid w:val="00C977A3"/>
    <w:rsid w:val="00CD2096"/>
    <w:rsid w:val="00D04845"/>
    <w:rsid w:val="00D220C5"/>
    <w:rsid w:val="00D32556"/>
    <w:rsid w:val="00D359A5"/>
    <w:rsid w:val="00D835F8"/>
    <w:rsid w:val="00DD4E2C"/>
    <w:rsid w:val="00DE281A"/>
    <w:rsid w:val="00DE69D5"/>
    <w:rsid w:val="00E3321F"/>
    <w:rsid w:val="00E4037C"/>
    <w:rsid w:val="00E5354C"/>
    <w:rsid w:val="00E770F4"/>
    <w:rsid w:val="00EA3372"/>
    <w:rsid w:val="00EA4FD6"/>
    <w:rsid w:val="00ED369F"/>
    <w:rsid w:val="00EF5012"/>
    <w:rsid w:val="00F27BD3"/>
    <w:rsid w:val="00F6712E"/>
    <w:rsid w:val="00FB2B1F"/>
    <w:rsid w:val="00FB72D8"/>
    <w:rsid w:val="00FD5409"/>
    <w:rsid w:val="00FF3E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3EE8C49"/>
  <w15:docId w15:val="{9F9B31C9-FD71-4DF3-8904-BB8045CF68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next w:val="Normal"/>
    <w:link w:val="Heading3Char"/>
    <w:uiPriority w:val="9"/>
    <w:semiHidden/>
    <w:unhideWhenUsed/>
    <w:qFormat/>
    <w:rsid w:val="004A3863"/>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A38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4A3863"/>
    <w:rPr>
      <w:rFonts w:asciiTheme="majorHAnsi" w:eastAsiaTheme="majorEastAsia" w:hAnsiTheme="majorHAnsi" w:cstheme="majorBidi"/>
      <w:b/>
      <w:bCs/>
      <w:color w:val="4F81BD" w:themeColor="accent1"/>
    </w:rPr>
  </w:style>
  <w:style w:type="paragraph" w:styleId="BalloonText">
    <w:name w:val="Balloon Text"/>
    <w:basedOn w:val="Normal"/>
    <w:link w:val="BalloonTextChar"/>
    <w:uiPriority w:val="99"/>
    <w:semiHidden/>
    <w:unhideWhenUsed/>
    <w:rsid w:val="0051502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15021"/>
    <w:rPr>
      <w:rFonts w:ascii="Tahoma" w:hAnsi="Tahoma" w:cs="Tahoma"/>
      <w:sz w:val="16"/>
      <w:szCs w:val="16"/>
    </w:rPr>
  </w:style>
  <w:style w:type="paragraph" w:styleId="ListParagraph">
    <w:name w:val="List Paragraph"/>
    <w:basedOn w:val="Normal"/>
    <w:uiPriority w:val="34"/>
    <w:qFormat/>
    <w:rsid w:val="00D359A5"/>
    <w:pPr>
      <w:ind w:left="720"/>
      <w:contextualSpacing/>
    </w:pPr>
  </w:style>
  <w:style w:type="paragraph" w:styleId="Header">
    <w:name w:val="header"/>
    <w:basedOn w:val="Normal"/>
    <w:link w:val="HeaderChar"/>
    <w:uiPriority w:val="99"/>
    <w:unhideWhenUsed/>
    <w:rsid w:val="00397BB7"/>
    <w:pPr>
      <w:tabs>
        <w:tab w:val="center" w:pos="4680"/>
        <w:tab w:val="right" w:pos="9360"/>
      </w:tabs>
      <w:spacing w:after="0" w:line="240" w:lineRule="auto"/>
    </w:pPr>
  </w:style>
  <w:style w:type="character" w:customStyle="1" w:styleId="HeaderChar">
    <w:name w:val="Header Char"/>
    <w:basedOn w:val="DefaultParagraphFont"/>
    <w:link w:val="Header"/>
    <w:uiPriority w:val="99"/>
    <w:rsid w:val="00397BB7"/>
  </w:style>
  <w:style w:type="paragraph" w:styleId="Footer">
    <w:name w:val="footer"/>
    <w:basedOn w:val="Normal"/>
    <w:link w:val="FooterChar"/>
    <w:uiPriority w:val="99"/>
    <w:unhideWhenUsed/>
    <w:rsid w:val="00397BB7"/>
    <w:pPr>
      <w:tabs>
        <w:tab w:val="center" w:pos="4680"/>
        <w:tab w:val="right" w:pos="9360"/>
      </w:tabs>
      <w:spacing w:after="0" w:line="240" w:lineRule="auto"/>
    </w:pPr>
  </w:style>
  <w:style w:type="character" w:customStyle="1" w:styleId="FooterChar">
    <w:name w:val="Footer Char"/>
    <w:basedOn w:val="DefaultParagraphFont"/>
    <w:link w:val="Footer"/>
    <w:uiPriority w:val="99"/>
    <w:rsid w:val="00397BB7"/>
  </w:style>
  <w:style w:type="table" w:customStyle="1" w:styleId="TableGrid1">
    <w:name w:val="Table Grid1"/>
    <w:basedOn w:val="TableNormal"/>
    <w:next w:val="TableGrid"/>
    <w:uiPriority w:val="59"/>
    <w:rsid w:val="00AB7EE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AB7EE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7B45C0"/>
    <w:pPr>
      <w:autoSpaceDE w:val="0"/>
      <w:autoSpaceDN w:val="0"/>
      <w:adjustRightInd w:val="0"/>
      <w:spacing w:after="0" w:line="240" w:lineRule="auto"/>
    </w:pPr>
    <w:rPr>
      <w:rFonts w:ascii="Arial" w:hAnsi="Arial" w:cs="Arial"/>
      <w:color w:val="000000"/>
      <w:sz w:val="24"/>
      <w:szCs w:val="24"/>
    </w:rPr>
  </w:style>
  <w:style w:type="character" w:styleId="Hyperlink">
    <w:name w:val="Hyperlink"/>
    <w:basedOn w:val="DefaultParagraphFont"/>
    <w:uiPriority w:val="99"/>
    <w:unhideWhenUsed/>
    <w:rsid w:val="007B45C0"/>
    <w:rPr>
      <w:color w:val="0000FF" w:themeColor="hyperlink"/>
      <w:u w:val="single"/>
    </w:rPr>
  </w:style>
  <w:style w:type="character" w:styleId="UnresolvedMention">
    <w:name w:val="Unresolved Mention"/>
    <w:basedOn w:val="DefaultParagraphFont"/>
    <w:uiPriority w:val="99"/>
    <w:semiHidden/>
    <w:unhideWhenUsed/>
    <w:rsid w:val="007B45C0"/>
    <w:rPr>
      <w:color w:val="605E5C"/>
      <w:shd w:val="clear" w:color="auto" w:fill="E1DFDD"/>
    </w:rPr>
  </w:style>
  <w:style w:type="paragraph" w:styleId="Revision">
    <w:name w:val="Revision"/>
    <w:hidden/>
    <w:uiPriority w:val="99"/>
    <w:semiHidden/>
    <w:rsid w:val="0018295F"/>
    <w:pPr>
      <w:spacing w:after="0" w:line="240" w:lineRule="auto"/>
    </w:pPr>
  </w:style>
  <w:style w:type="paragraph" w:customStyle="1" w:styleId="Section1Text">
    <w:name w:val="Section 1 Text"/>
    <w:basedOn w:val="Normal"/>
    <w:link w:val="Section1TextChar"/>
    <w:rsid w:val="00424A97"/>
    <w:pPr>
      <w:widowControl w:val="0"/>
      <w:spacing w:after="240" w:line="240" w:lineRule="auto"/>
      <w:ind w:left="720"/>
    </w:pPr>
    <w:rPr>
      <w:rFonts w:ascii="Arial" w:eastAsia="Times New Roman" w:hAnsi="Arial" w:cs="Arial"/>
      <w:szCs w:val="24"/>
    </w:rPr>
  </w:style>
  <w:style w:type="character" w:customStyle="1" w:styleId="Section1TextChar">
    <w:name w:val="Section 1 Text Char"/>
    <w:link w:val="Section1Text"/>
    <w:rsid w:val="00424A97"/>
    <w:rPr>
      <w:rFonts w:ascii="Arial" w:eastAsia="Times New Roman" w:hAnsi="Arial" w:cs="Arial"/>
      <w:szCs w:val="24"/>
    </w:rPr>
  </w:style>
  <w:style w:type="character" w:styleId="CommentReference">
    <w:name w:val="annotation reference"/>
    <w:basedOn w:val="DefaultParagraphFont"/>
    <w:uiPriority w:val="99"/>
    <w:semiHidden/>
    <w:unhideWhenUsed/>
    <w:rsid w:val="00135545"/>
    <w:rPr>
      <w:sz w:val="16"/>
      <w:szCs w:val="16"/>
    </w:rPr>
  </w:style>
  <w:style w:type="paragraph" w:styleId="CommentText">
    <w:name w:val="annotation text"/>
    <w:basedOn w:val="Normal"/>
    <w:link w:val="CommentTextChar"/>
    <w:uiPriority w:val="99"/>
    <w:unhideWhenUsed/>
    <w:rsid w:val="00135545"/>
    <w:pPr>
      <w:spacing w:line="240" w:lineRule="auto"/>
    </w:pPr>
    <w:rPr>
      <w:sz w:val="20"/>
      <w:szCs w:val="20"/>
    </w:rPr>
  </w:style>
  <w:style w:type="character" w:customStyle="1" w:styleId="CommentTextChar">
    <w:name w:val="Comment Text Char"/>
    <w:basedOn w:val="DefaultParagraphFont"/>
    <w:link w:val="CommentText"/>
    <w:uiPriority w:val="99"/>
    <w:rsid w:val="00135545"/>
    <w:rPr>
      <w:sz w:val="20"/>
      <w:szCs w:val="20"/>
    </w:rPr>
  </w:style>
  <w:style w:type="paragraph" w:styleId="CommentSubject">
    <w:name w:val="annotation subject"/>
    <w:basedOn w:val="CommentText"/>
    <w:next w:val="CommentText"/>
    <w:link w:val="CommentSubjectChar"/>
    <w:uiPriority w:val="99"/>
    <w:semiHidden/>
    <w:unhideWhenUsed/>
    <w:rsid w:val="00135545"/>
    <w:rPr>
      <w:b/>
      <w:bCs/>
    </w:rPr>
  </w:style>
  <w:style w:type="character" w:customStyle="1" w:styleId="CommentSubjectChar">
    <w:name w:val="Comment Subject Char"/>
    <w:basedOn w:val="CommentTextChar"/>
    <w:link w:val="CommentSubject"/>
    <w:uiPriority w:val="99"/>
    <w:semiHidden/>
    <w:rsid w:val="00135545"/>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des.wa.gov/services/ContractingPurchasing/Business/Pages/WEBSRegistration.aspx"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des.wa.gov/services/ContractingPurchasing/Business/Pages/WEBSRegistration.aspx"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dva.wa.gov/veterans-their-families/veteran-owned-businesses/vob-search"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2</Pages>
  <Words>2921</Words>
  <Characters>16650</Characters>
  <Application>Microsoft Office Word</Application>
  <DocSecurity>0</DocSecurity>
  <Lines>138</Lines>
  <Paragraphs>39</Paragraphs>
  <ScaleCrop>false</ScaleCrop>
  <HeadingPairs>
    <vt:vector size="2" baseType="variant">
      <vt:variant>
        <vt:lpstr>Title</vt:lpstr>
      </vt:variant>
      <vt:variant>
        <vt:i4>1</vt:i4>
      </vt:variant>
    </vt:vector>
  </HeadingPairs>
  <TitlesOfParts>
    <vt:vector size="1" baseType="lpstr">
      <vt:lpstr/>
    </vt:vector>
  </TitlesOfParts>
  <Company>DSHS / Exec IT</Company>
  <LinksUpToDate>false</LinksUpToDate>
  <CharactersWithSpaces>195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ynes, Helen</dc:creator>
  <cp:lastModifiedBy>Alsalman, Amel (DSHS/FTAA/CPBC)</cp:lastModifiedBy>
  <cp:revision>4</cp:revision>
  <cp:lastPrinted>2015-09-05T01:00:00Z</cp:lastPrinted>
  <dcterms:created xsi:type="dcterms:W3CDTF">2025-10-30T18:43:00Z</dcterms:created>
  <dcterms:modified xsi:type="dcterms:W3CDTF">2025-10-31T14: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472fc9d97eab4225c46b7d428b1e5a6575a77790c023fae29c47346c5fd2654</vt:lpwstr>
  </property>
</Properties>
</file>